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9CE2DC" w14:textId="4BE2B73F" w:rsidR="00F77C64" w:rsidRPr="005D21EE" w:rsidRDefault="006564C1" w:rsidP="006564C1">
      <w:pPr>
        <w:pStyle w:val="2"/>
        <w:numPr>
          <w:ilvl w:val="0"/>
          <w:numId w:val="0"/>
        </w:numPr>
        <w:ind w:left="360" w:hanging="360"/>
        <w:jc w:val="center"/>
        <w:rPr>
          <w:noProof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0198C0C1" wp14:editId="212FA710">
            <wp:simplePos x="0" y="0"/>
            <wp:positionH relativeFrom="column">
              <wp:posOffset>1011555</wp:posOffset>
            </wp:positionH>
            <wp:positionV relativeFrom="paragraph">
              <wp:posOffset>447040</wp:posOffset>
            </wp:positionV>
            <wp:extent cx="2130425" cy="1597660"/>
            <wp:effectExtent l="0" t="0" r="3175" b="254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tnZ46W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0425" cy="1597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5B9F902C" wp14:editId="70249C32">
            <wp:simplePos x="0" y="0"/>
            <wp:positionH relativeFrom="column">
              <wp:posOffset>3456305</wp:posOffset>
            </wp:positionH>
            <wp:positionV relativeFrom="paragraph">
              <wp:posOffset>504190</wp:posOffset>
            </wp:positionV>
            <wp:extent cx="2128520" cy="159639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8520" cy="1596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308F8" w:rsidRPr="005D21EE">
        <w:rPr>
          <w:noProof/>
        </w:rPr>
        <w:t>C# OOP Exam</w:t>
      </w:r>
    </w:p>
    <w:p w14:paraId="0B7032D3" w14:textId="11AC0C98" w:rsidR="00E308F8" w:rsidRDefault="00E308F8" w:rsidP="004529BC">
      <w:pPr>
        <w:pStyle w:val="2"/>
        <w:numPr>
          <w:ilvl w:val="0"/>
          <w:numId w:val="0"/>
        </w:numPr>
        <w:ind w:left="360" w:hanging="360"/>
        <w:jc w:val="both"/>
        <w:rPr>
          <w:noProof/>
        </w:rPr>
      </w:pPr>
      <w:r w:rsidRPr="005D21EE">
        <w:rPr>
          <w:noProof/>
        </w:rPr>
        <w:t>Overview</w:t>
      </w:r>
    </w:p>
    <w:p w14:paraId="106BDB91" w14:textId="0B117A12" w:rsidR="002F3054" w:rsidRPr="002F3054" w:rsidRDefault="002F3054" w:rsidP="002F3054">
      <w:r>
        <w:t xml:space="preserve">In this </w:t>
      </w:r>
      <w:r>
        <w:rPr>
          <w:noProof/>
        </w:rPr>
        <w:t>exam</w:t>
      </w:r>
      <w:r w:rsidR="00B7715B">
        <w:rPr>
          <w:noProof/>
        </w:rPr>
        <w:t>,</w:t>
      </w:r>
      <w:r>
        <w:t xml:space="preserve"> your task will be to create a </w:t>
      </w:r>
      <w:r w:rsidR="004A24F6">
        <w:t xml:space="preserve">basic </w:t>
      </w:r>
      <w:r w:rsidR="00F55868">
        <w:t>Racing</w:t>
      </w:r>
      <w:r w:rsidR="004A24F6">
        <w:t xml:space="preserve"> game. In the </w:t>
      </w:r>
      <w:r w:rsidR="004A24F6">
        <w:rPr>
          <w:noProof/>
        </w:rPr>
        <w:t>game</w:t>
      </w:r>
      <w:r w:rsidR="00B7715B">
        <w:rPr>
          <w:noProof/>
        </w:rPr>
        <w:t>,</w:t>
      </w:r>
      <w:r w:rsidR="004A24F6">
        <w:t xml:space="preserve"> there are</w:t>
      </w:r>
      <w:r>
        <w:t xml:space="preserve"> </w:t>
      </w:r>
      <w:r w:rsidRPr="002F3054">
        <w:rPr>
          <w:b/>
          <w:bCs/>
        </w:rPr>
        <w:t>Map</w:t>
      </w:r>
      <w:r>
        <w:t xml:space="preserve">, </w:t>
      </w:r>
      <w:proofErr w:type="gramStart"/>
      <w:r w:rsidR="00F55868">
        <w:rPr>
          <w:b/>
          <w:bCs/>
        </w:rPr>
        <w:t>Racers</w:t>
      </w:r>
      <w:proofErr w:type="gramEnd"/>
      <w:r w:rsidR="00236F1A">
        <w:rPr>
          <w:b/>
          <w:bCs/>
        </w:rPr>
        <w:t xml:space="preserve"> </w:t>
      </w:r>
      <w:r>
        <w:t xml:space="preserve">and </w:t>
      </w:r>
      <w:r w:rsidR="00F55868">
        <w:rPr>
          <w:b/>
          <w:bCs/>
        </w:rPr>
        <w:t>Cars</w:t>
      </w:r>
      <w:r>
        <w:t xml:space="preserve">. </w:t>
      </w:r>
    </w:p>
    <w:p w14:paraId="2E3E99CE" w14:textId="77777777" w:rsidR="00E308F8" w:rsidRPr="005D21EE" w:rsidRDefault="00E308F8" w:rsidP="004529BC">
      <w:pPr>
        <w:pStyle w:val="2"/>
        <w:numPr>
          <w:ilvl w:val="0"/>
          <w:numId w:val="0"/>
        </w:numPr>
        <w:ind w:left="360" w:hanging="360"/>
        <w:jc w:val="both"/>
        <w:rPr>
          <w:noProof/>
        </w:rPr>
      </w:pPr>
      <w:r w:rsidRPr="005D21EE">
        <w:rPr>
          <w:noProof/>
        </w:rPr>
        <w:t>Setup</w:t>
      </w:r>
    </w:p>
    <w:p w14:paraId="329F474F" w14:textId="508E6ECC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pload </w:t>
      </w:r>
      <w:r w:rsidRPr="005D21EE">
        <w:rPr>
          <w:b/>
          <w:noProof/>
        </w:rPr>
        <w:t xml:space="preserve">only the </w:t>
      </w:r>
      <w:r w:rsidR="00F55868">
        <w:rPr>
          <w:rStyle w:val="CodeChar"/>
        </w:rPr>
        <w:t>CarRacing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 xml:space="preserve">project in every problem </w:t>
      </w:r>
      <w:r w:rsidRPr="005D21EE">
        <w:rPr>
          <w:b/>
          <w:noProof/>
        </w:rPr>
        <w:t>excep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Unit Tests</w:t>
      </w:r>
    </w:p>
    <w:p w14:paraId="237F6284" w14:textId="77777777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 modify the interfaces or their namespaces</w:t>
      </w:r>
    </w:p>
    <w:p w14:paraId="68F319FF" w14:textId="77777777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se </w:t>
      </w:r>
      <w:r w:rsidRPr="005D21EE">
        <w:rPr>
          <w:b/>
          <w:noProof/>
        </w:rPr>
        <w:t xml:space="preserve">strong cohesion </w:t>
      </w:r>
      <w:r w:rsidRPr="005D21EE">
        <w:rPr>
          <w:noProof/>
        </w:rPr>
        <w:t xml:space="preserve">and </w:t>
      </w:r>
      <w:r w:rsidRPr="005D21EE">
        <w:rPr>
          <w:b/>
          <w:noProof/>
        </w:rPr>
        <w:t>loose coupling</w:t>
      </w:r>
    </w:p>
    <w:p w14:paraId="513946BE" w14:textId="77777777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Use inheritance and the provided interfaces wherever possible</w:t>
      </w:r>
      <w:r w:rsidRPr="005D21EE">
        <w:rPr>
          <w:noProof/>
        </w:rPr>
        <w:t xml:space="preserve">. </w:t>
      </w:r>
    </w:p>
    <w:p w14:paraId="1D5BD193" w14:textId="77777777" w:rsidR="00E308F8" w:rsidRPr="005D21EE" w:rsidRDefault="00E308F8" w:rsidP="00E656B9">
      <w:pPr>
        <w:pStyle w:val="ac"/>
        <w:numPr>
          <w:ilvl w:val="1"/>
          <w:numId w:val="3"/>
        </w:numPr>
        <w:jc w:val="both"/>
        <w:rPr>
          <w:noProof/>
        </w:rPr>
      </w:pPr>
      <w:r w:rsidRPr="005D21EE">
        <w:rPr>
          <w:noProof/>
        </w:rPr>
        <w:t xml:space="preserve">This includes </w:t>
      </w:r>
      <w:r w:rsidRPr="005D21EE">
        <w:rPr>
          <w:b/>
          <w:noProof/>
        </w:rPr>
        <w:t>constructors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method parameters </w:t>
      </w:r>
      <w:r w:rsidRPr="005D21EE">
        <w:rPr>
          <w:noProof/>
        </w:rPr>
        <w:t>and</w:t>
      </w:r>
      <w:r w:rsidRPr="005D21EE">
        <w:rPr>
          <w:b/>
          <w:noProof/>
        </w:rPr>
        <w:t xml:space="preserve"> return types</w:t>
      </w:r>
    </w:p>
    <w:p w14:paraId="6683B31E" w14:textId="77777777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</w:t>
      </w:r>
      <w:r w:rsidRPr="005D21EE">
        <w:rPr>
          <w:noProof/>
        </w:rPr>
        <w:t xml:space="preserve"> violate your </w:t>
      </w:r>
      <w:r w:rsidRPr="005D21EE">
        <w:rPr>
          <w:b/>
          <w:noProof/>
        </w:rPr>
        <w:t>interfac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mplementations</w:t>
      </w:r>
      <w:r w:rsidRPr="005D21EE">
        <w:rPr>
          <w:noProof/>
        </w:rPr>
        <w:t xml:space="preserve"> by adding </w:t>
      </w:r>
      <w:r w:rsidRPr="005D21EE">
        <w:rPr>
          <w:b/>
          <w:noProof/>
        </w:rPr>
        <w:t>more public methods</w:t>
      </w:r>
      <w:r w:rsidRPr="005D21EE">
        <w:rPr>
          <w:noProof/>
        </w:rPr>
        <w:t xml:space="preserve"> or </w:t>
      </w:r>
      <w:r w:rsidRPr="005D21EE">
        <w:rPr>
          <w:b/>
          <w:noProof/>
        </w:rPr>
        <w:t>properties</w:t>
      </w:r>
      <w:r w:rsidRPr="005D21EE">
        <w:rPr>
          <w:noProof/>
        </w:rPr>
        <w:t xml:space="preserve"> in the concrete class than the interface has defined</w:t>
      </w:r>
    </w:p>
    <w:p w14:paraId="657B6102" w14:textId="77777777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Make sure you have </w:t>
      </w:r>
      <w:r w:rsidRPr="005D21EE">
        <w:rPr>
          <w:b/>
          <w:noProof/>
        </w:rPr>
        <w:t>no public fields</w:t>
      </w:r>
      <w:r w:rsidRPr="005D21EE">
        <w:rPr>
          <w:noProof/>
        </w:rPr>
        <w:t xml:space="preserve"> anywhere</w:t>
      </w:r>
    </w:p>
    <w:p w14:paraId="49458522" w14:textId="7ECD2A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1FE32273" w14:textId="4FC9EE1C" w:rsidR="00216466" w:rsidRPr="005D21EE" w:rsidRDefault="00AB041B" w:rsidP="00216466">
      <w:pPr>
        <w:rPr>
          <w:noProof/>
          <w:u w:val="single"/>
        </w:rPr>
      </w:pPr>
      <w:r>
        <w:rPr>
          <w:noProof/>
          <w:u w:val="single"/>
        </w:rPr>
        <w:t>E</w:t>
      </w:r>
      <w:r w:rsidR="00216466" w:rsidRPr="005D21EE">
        <w:rPr>
          <w:noProof/>
          <w:u w:val="single"/>
        </w:rPr>
        <w:t>valuation logic in the methods isn</w:t>
      </w:r>
      <w:r w:rsidR="00320094">
        <w:rPr>
          <w:noProof/>
          <w:u w:val="single"/>
        </w:rPr>
        <w:t>'</w:t>
      </w:r>
      <w:r w:rsidR="00216466" w:rsidRPr="005D21EE">
        <w:rPr>
          <w:noProof/>
          <w:u w:val="single"/>
        </w:rPr>
        <w:t>t included</w:t>
      </w:r>
      <w:r>
        <w:rPr>
          <w:noProof/>
          <w:u w:val="single"/>
        </w:rPr>
        <w:t xml:space="preserve"> for this task</w:t>
      </w:r>
      <w:r w:rsidR="00216466" w:rsidRPr="005D21EE">
        <w:rPr>
          <w:noProof/>
          <w:u w:val="single"/>
        </w:rPr>
        <w:t>.</w:t>
      </w:r>
    </w:p>
    <w:p w14:paraId="0B11496A" w14:textId="7A70D204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given interfaces, and you have to implement their functionality in the </w:t>
      </w:r>
      <w:r w:rsidRPr="005D21EE">
        <w:rPr>
          <w:b/>
          <w:noProof/>
        </w:rPr>
        <w:t>correct classes</w:t>
      </w:r>
      <w:r w:rsidRPr="005D21EE">
        <w:rPr>
          <w:noProof/>
        </w:rPr>
        <w:t>.</w:t>
      </w:r>
    </w:p>
    <w:p w14:paraId="313A15BD" w14:textId="29A0926D" w:rsidR="00E308F8" w:rsidRPr="005D21EE" w:rsidRDefault="00E308F8" w:rsidP="00E656B9">
      <w:pPr>
        <w:jc w:val="both"/>
        <w:rPr>
          <w:rFonts w:cstheme="minorHAnsi"/>
          <w:bCs/>
          <w:noProof/>
        </w:rPr>
      </w:pPr>
      <w:r w:rsidRPr="005D21EE">
        <w:rPr>
          <w:noProof/>
        </w:rPr>
        <w:t xml:space="preserve">There are </w:t>
      </w:r>
      <w:r w:rsidR="003D5AD3" w:rsidRPr="005D21EE">
        <w:rPr>
          <w:b/>
          <w:noProof/>
        </w:rPr>
        <w:t>3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types of entities in the application:</w:t>
      </w:r>
      <w:r w:rsidRPr="005D21EE">
        <w:rPr>
          <w:b/>
          <w:bCs/>
          <w:noProof/>
        </w:rPr>
        <w:t xml:space="preserve"> </w:t>
      </w:r>
      <w:r w:rsidR="00F55868">
        <w:rPr>
          <w:rFonts w:ascii="Consolas" w:hAnsi="Consolas"/>
          <w:b/>
          <w:bCs/>
          <w:noProof/>
        </w:rPr>
        <w:t>Car</w:t>
      </w:r>
      <w:r w:rsidRPr="000630EF">
        <w:t xml:space="preserve">, </w:t>
      </w:r>
      <w:r w:rsidR="00F55868">
        <w:rPr>
          <w:rFonts w:ascii="Consolas" w:hAnsi="Consolas"/>
          <w:b/>
          <w:bCs/>
          <w:noProof/>
        </w:rPr>
        <w:t>Racer</w:t>
      </w:r>
      <w:r w:rsidR="0059641F" w:rsidRPr="000630EF">
        <w:t>,</w:t>
      </w:r>
      <w:r w:rsidR="0059641F" w:rsidRPr="005D21EE">
        <w:rPr>
          <w:b/>
          <w:bCs/>
          <w:noProof/>
        </w:rPr>
        <w:t xml:space="preserve"> </w:t>
      </w:r>
      <w:r w:rsidR="00320094">
        <w:rPr>
          <w:rFonts w:ascii="Consolas" w:hAnsi="Consolas"/>
          <w:b/>
          <w:bCs/>
          <w:noProof/>
        </w:rPr>
        <w:t>Map</w:t>
      </w:r>
      <w:r w:rsidR="0059641F" w:rsidRPr="005D21EE">
        <w:rPr>
          <w:rFonts w:cstheme="minorHAnsi"/>
          <w:bCs/>
          <w:noProof/>
        </w:rPr>
        <w:t xml:space="preserve">. </w:t>
      </w:r>
      <w:r w:rsidR="007850A0" w:rsidRPr="005D21EE">
        <w:rPr>
          <w:rFonts w:cstheme="minorHAnsi"/>
          <w:bCs/>
          <w:noProof/>
        </w:rPr>
        <w:t xml:space="preserve">There should </w:t>
      </w:r>
      <w:r w:rsidR="0059641F" w:rsidRPr="005D21EE">
        <w:rPr>
          <w:rFonts w:cstheme="minorHAnsi"/>
          <w:bCs/>
          <w:noProof/>
        </w:rPr>
        <w:t xml:space="preserve">also </w:t>
      </w:r>
      <w:r w:rsidR="00310966" w:rsidRPr="005D21EE">
        <w:rPr>
          <w:rFonts w:cstheme="minorHAnsi"/>
          <w:bCs/>
          <w:noProof/>
        </w:rPr>
        <w:t>be</w:t>
      </w:r>
      <w:r w:rsidR="00AB041B" w:rsidRPr="00AB041B">
        <w:rPr>
          <w:rFonts w:cstheme="minorHAnsi"/>
          <w:b/>
          <w:bCs/>
          <w:noProof/>
        </w:rPr>
        <w:t xml:space="preserve"> </w:t>
      </w:r>
      <w:r w:rsidR="00F55868">
        <w:rPr>
          <w:rFonts w:ascii="Consolas" w:hAnsi="Consolas"/>
          <w:b/>
          <w:bCs/>
          <w:noProof/>
        </w:rPr>
        <w:t>Car</w:t>
      </w:r>
      <w:r w:rsidR="00310966" w:rsidRPr="005D21EE">
        <w:rPr>
          <w:rFonts w:ascii="Consolas" w:hAnsi="Consolas"/>
          <w:b/>
          <w:bCs/>
          <w:noProof/>
        </w:rPr>
        <w:t>Repository</w:t>
      </w:r>
      <w:r w:rsidR="000630EF" w:rsidRPr="000630EF">
        <w:t xml:space="preserve"> and</w:t>
      </w:r>
      <w:r w:rsidR="000630EF">
        <w:rPr>
          <w:rFonts w:ascii="Consolas" w:hAnsi="Consolas"/>
          <w:b/>
          <w:bCs/>
          <w:noProof/>
        </w:rPr>
        <w:t xml:space="preserve"> </w:t>
      </w:r>
      <w:r w:rsidR="00F55868">
        <w:rPr>
          <w:rFonts w:ascii="Consolas" w:hAnsi="Consolas"/>
          <w:b/>
          <w:bCs/>
          <w:noProof/>
        </w:rPr>
        <w:t>Racer</w:t>
      </w:r>
      <w:r w:rsidR="000630EF" w:rsidRPr="005D21EE">
        <w:rPr>
          <w:rFonts w:ascii="Consolas" w:hAnsi="Consolas"/>
          <w:b/>
          <w:bCs/>
          <w:noProof/>
        </w:rPr>
        <w:t>Repository</w:t>
      </w:r>
      <w:r w:rsidR="0059641F" w:rsidRPr="005D21EE">
        <w:rPr>
          <w:rFonts w:cstheme="minorHAnsi"/>
          <w:bCs/>
          <w:noProof/>
        </w:rPr>
        <w:t>.</w:t>
      </w:r>
    </w:p>
    <w:p w14:paraId="5A2E0150" w14:textId="2FCF92BD" w:rsidR="00373527" w:rsidRPr="005D21EE" w:rsidRDefault="00F55868" w:rsidP="00373527">
      <w:pPr>
        <w:pStyle w:val="3"/>
        <w:jc w:val="both"/>
        <w:rPr>
          <w:noProof/>
        </w:rPr>
      </w:pPr>
      <w:r>
        <w:rPr>
          <w:noProof/>
        </w:rPr>
        <w:t>Car</w:t>
      </w:r>
    </w:p>
    <w:p w14:paraId="31F53D0B" w14:textId="2F7767D5" w:rsidR="00373527" w:rsidRPr="005D21EE" w:rsidRDefault="00F55868" w:rsidP="00373527">
      <w:pPr>
        <w:jc w:val="both"/>
        <w:rPr>
          <w:noProof/>
        </w:rPr>
      </w:pPr>
      <w:r>
        <w:rPr>
          <w:rStyle w:val="CodeChar"/>
        </w:rPr>
        <w:t>Car</w:t>
      </w:r>
      <w:r w:rsidR="00373527" w:rsidRPr="005D21EE">
        <w:rPr>
          <w:noProof/>
        </w:rPr>
        <w:t xml:space="preserve"> is a </w:t>
      </w:r>
      <w:r w:rsidR="00373527" w:rsidRPr="005D21EE">
        <w:rPr>
          <w:b/>
          <w:noProof/>
        </w:rPr>
        <w:t>base class</w:t>
      </w:r>
      <w:r w:rsidR="00373527" w:rsidRPr="005D21EE">
        <w:rPr>
          <w:noProof/>
        </w:rPr>
        <w:t xml:space="preserve"> of any </w:t>
      </w:r>
      <w:r w:rsidR="00373527" w:rsidRPr="005D21EE">
        <w:rPr>
          <w:b/>
          <w:noProof/>
        </w:rPr>
        <w:t xml:space="preserve">type of </w:t>
      </w:r>
      <w:r>
        <w:rPr>
          <w:b/>
          <w:noProof/>
        </w:rPr>
        <w:t>car</w:t>
      </w:r>
      <w:r w:rsidR="00373527" w:rsidRPr="005D21EE">
        <w:rPr>
          <w:noProof/>
        </w:rPr>
        <w:t xml:space="preserve"> and it </w:t>
      </w:r>
      <w:r w:rsidR="00373527" w:rsidRPr="005D21EE">
        <w:rPr>
          <w:b/>
          <w:noProof/>
        </w:rPr>
        <w:t>should not be able to be instantiated</w:t>
      </w:r>
      <w:r w:rsidR="00373527" w:rsidRPr="005D21EE">
        <w:rPr>
          <w:noProof/>
        </w:rPr>
        <w:t>.</w:t>
      </w:r>
    </w:p>
    <w:p w14:paraId="2833A6D0" w14:textId="77777777" w:rsidR="00373527" w:rsidRPr="005D21EE" w:rsidRDefault="00373527" w:rsidP="00373527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1F56337B" w14:textId="625FF847" w:rsidR="003839D7" w:rsidRDefault="00F55868" w:rsidP="00B7715B">
      <w:pPr>
        <w:pStyle w:val="ac"/>
        <w:numPr>
          <w:ilvl w:val="0"/>
          <w:numId w:val="4"/>
        </w:numPr>
        <w:spacing w:before="0" w:after="0"/>
        <w:rPr>
          <w:noProof/>
        </w:rPr>
      </w:pPr>
      <w:r>
        <w:rPr>
          <w:rFonts w:ascii="Consolas" w:hAnsi="Consolas"/>
          <w:b/>
          <w:noProof/>
        </w:rPr>
        <w:t>Make</w:t>
      </w:r>
      <w:r w:rsidR="00373527" w:rsidRPr="005D21EE">
        <w:rPr>
          <w:noProof/>
        </w:rPr>
        <w:t xml:space="preserve"> </w:t>
      </w:r>
      <w:r w:rsidR="003839D7">
        <w:rPr>
          <w:noProof/>
        </w:rPr>
        <w:t>–</w:t>
      </w:r>
      <w:r w:rsidR="00373527" w:rsidRPr="005D21EE">
        <w:rPr>
          <w:noProof/>
        </w:rPr>
        <w:t xml:space="preserve"> </w:t>
      </w:r>
      <w:r w:rsidR="00320094" w:rsidRPr="00320094">
        <w:t>string</w:t>
      </w:r>
    </w:p>
    <w:p w14:paraId="7D6C72A1" w14:textId="6975BAF0" w:rsidR="00F55868" w:rsidRPr="00F55868" w:rsidRDefault="003839D7" w:rsidP="00B7715B">
      <w:pPr>
        <w:pStyle w:val="ac"/>
        <w:numPr>
          <w:ilvl w:val="1"/>
          <w:numId w:val="4"/>
        </w:numPr>
        <w:spacing w:before="0" w:after="0"/>
        <w:rPr>
          <w:noProof/>
        </w:rPr>
      </w:pPr>
      <w:r w:rsidRPr="005D21EE">
        <w:rPr>
          <w:noProof/>
        </w:rPr>
        <w:t xml:space="preserve">If the </w:t>
      </w:r>
      <w:r w:rsidR="00F55868">
        <w:rPr>
          <w:noProof/>
        </w:rPr>
        <w:t>mak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s null or whitespace,</w:t>
      </w:r>
      <w:r w:rsidRPr="005D21EE">
        <w:rPr>
          <w:noProof/>
        </w:rPr>
        <w:t xml:space="preserve"> throw an </w:t>
      </w:r>
      <w:r w:rsidRPr="005D21EE">
        <w:rPr>
          <w:rFonts w:ascii="Consolas" w:hAnsi="Consolas"/>
          <w:b/>
          <w:noProof/>
        </w:rPr>
        <w:t>ArgumentException</w:t>
      </w:r>
      <w:r w:rsidRPr="005D21EE">
        <w:rPr>
          <w:noProof/>
        </w:rPr>
        <w:t xml:space="preserve"> with</w:t>
      </w:r>
      <w:r w:rsidR="00B7715B">
        <w:rPr>
          <w:noProof/>
        </w:rPr>
        <w:t xml:space="preserve"> the</w:t>
      </w:r>
      <w:r w:rsidRPr="005D21EE">
        <w:rPr>
          <w:noProof/>
        </w:rPr>
        <w:t xml:space="preserve"> message: </w:t>
      </w:r>
      <w:r w:rsidRPr="004529BC">
        <w:rPr>
          <w:rFonts w:ascii="Consolas" w:hAnsi="Consolas"/>
          <w:b/>
          <w:noProof/>
        </w:rPr>
        <w:t>"</w:t>
      </w:r>
      <w:bookmarkStart w:id="0" w:name="OLE_LINK9"/>
      <w:bookmarkStart w:id="1" w:name="OLE_LINK10"/>
      <w:bookmarkStart w:id="2" w:name="OLE_LINK60"/>
      <w:bookmarkStart w:id="3" w:name="OLE_LINK61"/>
      <w:r w:rsidR="00F55868" w:rsidRPr="004529BC">
        <w:rPr>
          <w:rFonts w:ascii="Consolas" w:hAnsi="Consolas" w:cs="Consolas"/>
          <w:b/>
        </w:rPr>
        <w:t>Car make</w:t>
      </w:r>
      <w:r w:rsidRPr="004529BC">
        <w:rPr>
          <w:rFonts w:ascii="Consolas" w:hAnsi="Consolas" w:cs="Consolas"/>
          <w:b/>
        </w:rPr>
        <w:t xml:space="preserve"> cannot be null or empty.</w:t>
      </w:r>
      <w:bookmarkEnd w:id="0"/>
      <w:bookmarkEnd w:id="1"/>
      <w:bookmarkEnd w:id="2"/>
      <w:bookmarkEnd w:id="3"/>
      <w:r w:rsidRPr="004529BC">
        <w:rPr>
          <w:rFonts w:ascii="Consolas" w:hAnsi="Consolas"/>
          <w:b/>
          <w:noProof/>
        </w:rPr>
        <w:t>"</w:t>
      </w:r>
    </w:p>
    <w:p w14:paraId="60934EE7" w14:textId="440AA5D2" w:rsidR="00373527" w:rsidRDefault="00F55868" w:rsidP="00B7715B">
      <w:pPr>
        <w:pStyle w:val="ac"/>
        <w:numPr>
          <w:ilvl w:val="0"/>
          <w:numId w:val="4"/>
        </w:numPr>
        <w:spacing w:before="0" w:after="0"/>
        <w:rPr>
          <w:noProof/>
        </w:rPr>
      </w:pPr>
      <w:r w:rsidRPr="00F55868">
        <w:rPr>
          <w:b/>
          <w:bCs/>
          <w:noProof/>
        </w:rPr>
        <w:t>Model</w:t>
      </w:r>
      <w:r>
        <w:rPr>
          <w:bCs/>
          <w:noProof/>
        </w:rPr>
        <w:t xml:space="preserve"> – string </w:t>
      </w:r>
      <w:r w:rsidR="00373527" w:rsidRPr="005D21EE">
        <w:rPr>
          <w:noProof/>
        </w:rPr>
        <w:t xml:space="preserve"> </w:t>
      </w:r>
    </w:p>
    <w:p w14:paraId="678853D6" w14:textId="2DD9B919" w:rsidR="00F55868" w:rsidRPr="00F55868" w:rsidRDefault="00F55868" w:rsidP="00B7715B">
      <w:pPr>
        <w:pStyle w:val="ac"/>
        <w:numPr>
          <w:ilvl w:val="1"/>
          <w:numId w:val="4"/>
        </w:numPr>
        <w:spacing w:before="0" w:after="0"/>
        <w:rPr>
          <w:noProof/>
        </w:rPr>
      </w:pPr>
      <w:r>
        <w:rPr>
          <w:noProof/>
        </w:rPr>
        <w:t xml:space="preserve">If the model </w:t>
      </w:r>
      <w:r w:rsidRPr="00F55868">
        <w:rPr>
          <w:b/>
          <w:noProof/>
        </w:rPr>
        <w:t>is null or whitespace</w:t>
      </w:r>
      <w:r>
        <w:rPr>
          <w:noProof/>
        </w:rPr>
        <w:t xml:space="preserve">, throw an </w:t>
      </w:r>
      <w:r w:rsidRPr="00F55868">
        <w:rPr>
          <w:b/>
          <w:noProof/>
        </w:rPr>
        <w:t>ArgumentException</w:t>
      </w:r>
      <w:r>
        <w:rPr>
          <w:noProof/>
        </w:rPr>
        <w:t xml:space="preserve"> with </w:t>
      </w:r>
      <w:r w:rsidR="00B7715B">
        <w:rPr>
          <w:noProof/>
        </w:rPr>
        <w:t>the</w:t>
      </w:r>
      <w:r w:rsidR="00B7715B" w:rsidRPr="005D21EE">
        <w:rPr>
          <w:noProof/>
        </w:rPr>
        <w:t xml:space="preserve"> </w:t>
      </w:r>
      <w:r>
        <w:rPr>
          <w:noProof/>
        </w:rPr>
        <w:t xml:space="preserve">message: </w:t>
      </w:r>
      <w:r w:rsidRPr="004529BC">
        <w:rPr>
          <w:rFonts w:ascii="Consolas" w:hAnsi="Consolas"/>
          <w:b/>
          <w:noProof/>
        </w:rPr>
        <w:t>"</w:t>
      </w:r>
      <w:bookmarkStart w:id="4" w:name="OLE_LINK11"/>
      <w:bookmarkStart w:id="5" w:name="OLE_LINK12"/>
      <w:bookmarkStart w:id="6" w:name="OLE_LINK62"/>
      <w:r w:rsidRPr="004529BC">
        <w:rPr>
          <w:rFonts w:ascii="Consolas" w:hAnsi="Consolas" w:cs="Consolas"/>
          <w:b/>
        </w:rPr>
        <w:t>Car model cannot be null or empty.</w:t>
      </w:r>
      <w:bookmarkEnd w:id="4"/>
      <w:bookmarkEnd w:id="5"/>
      <w:bookmarkEnd w:id="6"/>
      <w:r w:rsidRPr="004529BC">
        <w:rPr>
          <w:rFonts w:ascii="Consolas" w:hAnsi="Consolas"/>
          <w:b/>
          <w:noProof/>
        </w:rPr>
        <w:t>"</w:t>
      </w:r>
    </w:p>
    <w:p w14:paraId="522CEB84" w14:textId="76665BA5" w:rsidR="00F55868" w:rsidRPr="00F55868" w:rsidRDefault="00F55868" w:rsidP="00B7715B">
      <w:pPr>
        <w:pStyle w:val="ac"/>
        <w:numPr>
          <w:ilvl w:val="0"/>
          <w:numId w:val="4"/>
        </w:numPr>
        <w:spacing w:before="0" w:after="0"/>
        <w:rPr>
          <w:noProof/>
        </w:rPr>
      </w:pPr>
      <w:r w:rsidRPr="00F55868">
        <w:rPr>
          <w:rFonts w:ascii="Consolas" w:hAnsi="Consolas"/>
          <w:b/>
          <w:bCs/>
          <w:noProof/>
        </w:rPr>
        <w:t>VIN</w:t>
      </w:r>
      <w:r w:rsidR="00775B81" w:rsidRPr="005D21EE">
        <w:rPr>
          <w:noProof/>
        </w:rPr>
        <w:t xml:space="preserve"> </w:t>
      </w:r>
      <w:r>
        <w:rPr>
          <w:rFonts w:ascii="Consolas" w:hAnsi="Consolas"/>
          <w:bCs/>
          <w:noProof/>
        </w:rPr>
        <w:t>–</w:t>
      </w:r>
      <w:r w:rsidR="00775B81" w:rsidRPr="005D21EE">
        <w:rPr>
          <w:noProof/>
        </w:rPr>
        <w:t xml:space="preserve"> </w:t>
      </w:r>
      <w:r w:rsidRPr="00F55868">
        <w:rPr>
          <w:bCs/>
          <w:noProof/>
        </w:rPr>
        <w:t>string</w:t>
      </w:r>
    </w:p>
    <w:p w14:paraId="597AA429" w14:textId="31AAB60E" w:rsidR="00F55868" w:rsidRPr="00F55868" w:rsidRDefault="00F55868" w:rsidP="00B7715B">
      <w:pPr>
        <w:pStyle w:val="ac"/>
        <w:numPr>
          <w:ilvl w:val="1"/>
          <w:numId w:val="4"/>
        </w:numPr>
        <w:spacing w:before="0" w:after="0"/>
        <w:rPr>
          <w:noProof/>
        </w:rPr>
      </w:pPr>
      <w:r w:rsidRPr="00F55868">
        <w:rPr>
          <w:noProof/>
        </w:rPr>
        <w:t xml:space="preserve">If the VIN is </w:t>
      </w:r>
      <w:r w:rsidRPr="00F55868">
        <w:rPr>
          <w:b/>
          <w:noProof/>
        </w:rPr>
        <w:t xml:space="preserve">not exactly </w:t>
      </w:r>
      <w:r w:rsidR="003D0D7F">
        <w:rPr>
          <w:b/>
          <w:noProof/>
        </w:rPr>
        <w:t>17</w:t>
      </w:r>
      <w:r w:rsidRPr="00F55868">
        <w:rPr>
          <w:b/>
          <w:noProof/>
        </w:rPr>
        <w:t xml:space="preserve"> characters long</w:t>
      </w:r>
      <w:r>
        <w:rPr>
          <w:noProof/>
        </w:rPr>
        <w:t xml:space="preserve">, throw an </w:t>
      </w:r>
      <w:r w:rsidRPr="00F55868">
        <w:rPr>
          <w:b/>
          <w:noProof/>
        </w:rPr>
        <w:t>ArgumentException</w:t>
      </w:r>
      <w:r>
        <w:rPr>
          <w:noProof/>
        </w:rPr>
        <w:t xml:space="preserve"> with</w:t>
      </w:r>
      <w:r w:rsidR="00B7715B" w:rsidRPr="00B7715B">
        <w:rPr>
          <w:noProof/>
        </w:rPr>
        <w:t xml:space="preserve"> </w:t>
      </w:r>
      <w:r w:rsidR="00B7715B">
        <w:rPr>
          <w:noProof/>
        </w:rPr>
        <w:t>the</w:t>
      </w:r>
      <w:r>
        <w:rPr>
          <w:noProof/>
        </w:rPr>
        <w:t xml:space="preserve"> message: </w:t>
      </w:r>
      <w:r w:rsidRPr="004529BC">
        <w:rPr>
          <w:rFonts w:ascii="Consolas" w:hAnsi="Consolas"/>
          <w:b/>
          <w:noProof/>
        </w:rPr>
        <w:t>"</w:t>
      </w:r>
      <w:bookmarkStart w:id="7" w:name="OLE_LINK13"/>
      <w:bookmarkStart w:id="8" w:name="OLE_LINK14"/>
      <w:bookmarkStart w:id="9" w:name="OLE_LINK63"/>
      <w:r w:rsidRPr="004529BC">
        <w:rPr>
          <w:rFonts w:ascii="Consolas" w:hAnsi="Consolas" w:cs="Consolas"/>
          <w:b/>
        </w:rPr>
        <w:t xml:space="preserve">Car VIN must be exactly </w:t>
      </w:r>
      <w:r w:rsidR="003D0D7F" w:rsidRPr="004529BC">
        <w:rPr>
          <w:rFonts w:ascii="Consolas" w:hAnsi="Consolas" w:cs="Consolas"/>
          <w:b/>
        </w:rPr>
        <w:t>17</w:t>
      </w:r>
      <w:r w:rsidRPr="004529BC">
        <w:rPr>
          <w:rFonts w:ascii="Consolas" w:hAnsi="Consolas" w:cs="Consolas"/>
          <w:b/>
        </w:rPr>
        <w:t xml:space="preserve"> characters long.</w:t>
      </w:r>
      <w:bookmarkEnd w:id="7"/>
      <w:bookmarkEnd w:id="8"/>
      <w:bookmarkEnd w:id="9"/>
      <w:r w:rsidRPr="004529BC">
        <w:rPr>
          <w:rFonts w:ascii="Consolas" w:hAnsi="Consolas"/>
          <w:b/>
          <w:noProof/>
        </w:rPr>
        <w:t>"</w:t>
      </w:r>
    </w:p>
    <w:p w14:paraId="1FE36B9A" w14:textId="4450213B" w:rsidR="00F55868" w:rsidRPr="005D21EE" w:rsidRDefault="00F55868" w:rsidP="00B7715B">
      <w:pPr>
        <w:pStyle w:val="ac"/>
        <w:numPr>
          <w:ilvl w:val="1"/>
          <w:numId w:val="4"/>
        </w:numPr>
        <w:spacing w:before="0" w:after="0"/>
        <w:rPr>
          <w:noProof/>
        </w:rPr>
      </w:pPr>
      <w:r w:rsidRPr="00F55868">
        <w:rPr>
          <w:noProof/>
        </w:rPr>
        <w:t xml:space="preserve">All VINs will be </w:t>
      </w:r>
      <w:r w:rsidRPr="00F55868">
        <w:rPr>
          <w:b/>
          <w:noProof/>
        </w:rPr>
        <w:t>unique</w:t>
      </w:r>
    </w:p>
    <w:p w14:paraId="579C0636" w14:textId="09240E86" w:rsidR="00373527" w:rsidRPr="003839D7" w:rsidRDefault="00F55868" w:rsidP="00B7715B">
      <w:pPr>
        <w:pStyle w:val="ac"/>
        <w:numPr>
          <w:ilvl w:val="0"/>
          <w:numId w:val="4"/>
        </w:numPr>
        <w:spacing w:before="0" w:after="0"/>
        <w:rPr>
          <w:bCs/>
          <w:noProof/>
        </w:rPr>
      </w:pPr>
      <w:r>
        <w:rPr>
          <w:rFonts w:ascii="Consolas" w:hAnsi="Consolas"/>
          <w:b/>
          <w:noProof/>
        </w:rPr>
        <w:lastRenderedPageBreak/>
        <w:t>HorsePower</w:t>
      </w:r>
      <w:r w:rsidR="00775B81" w:rsidRPr="005D21EE">
        <w:rPr>
          <w:noProof/>
        </w:rPr>
        <w:t xml:space="preserve"> </w:t>
      </w:r>
      <w:r w:rsidR="00D106FD">
        <w:rPr>
          <w:noProof/>
        </w:rPr>
        <w:t>–</w:t>
      </w:r>
      <w:r w:rsidR="00775B81" w:rsidRPr="005D21EE">
        <w:rPr>
          <w:noProof/>
        </w:rPr>
        <w:t xml:space="preserve"> </w:t>
      </w:r>
      <w:r w:rsidR="007A3D80">
        <w:rPr>
          <w:noProof/>
        </w:rPr>
        <w:t>int</w:t>
      </w:r>
    </w:p>
    <w:p w14:paraId="13A9834E" w14:textId="54765490" w:rsidR="003839D7" w:rsidRPr="00775B81" w:rsidRDefault="003839D7" w:rsidP="00B7715B">
      <w:pPr>
        <w:pStyle w:val="ac"/>
        <w:numPr>
          <w:ilvl w:val="1"/>
          <w:numId w:val="4"/>
        </w:numPr>
        <w:spacing w:before="0" w:after="0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 w:rsidR="00F55868">
        <w:rPr>
          <w:noProof/>
        </w:rPr>
        <w:t>horse power</w:t>
      </w:r>
      <w:r>
        <w:rPr>
          <w:noProof/>
        </w:rPr>
        <w:t xml:space="preserve"> </w:t>
      </w:r>
      <w:r w:rsidR="00F55868">
        <w:rPr>
          <w:noProof/>
        </w:rPr>
        <w:t>is</w:t>
      </w:r>
      <w:r>
        <w:rPr>
          <w:noProof/>
        </w:rPr>
        <w:t xml:space="preserve"> </w:t>
      </w:r>
      <w:r w:rsidR="006518F1">
        <w:rPr>
          <w:noProof/>
        </w:rPr>
        <w:t>below 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5D21EE">
        <w:rPr>
          <w:rFonts w:ascii="Consolas" w:hAnsi="Consolas"/>
          <w:b/>
          <w:noProof/>
        </w:rPr>
        <w:t>ArgumentException</w:t>
      </w:r>
      <w:r w:rsidRPr="005D21EE">
        <w:rPr>
          <w:noProof/>
        </w:rPr>
        <w:t xml:space="preserve"> with</w:t>
      </w:r>
      <w:r w:rsidR="00B7715B" w:rsidRPr="00B7715B">
        <w:rPr>
          <w:noProof/>
        </w:rPr>
        <w:t xml:space="preserve"> </w:t>
      </w:r>
      <w:r w:rsidR="00B7715B">
        <w:rPr>
          <w:noProof/>
        </w:rPr>
        <w:t>the</w:t>
      </w:r>
      <w:r w:rsidRPr="005D21EE">
        <w:rPr>
          <w:noProof/>
        </w:rPr>
        <w:t xml:space="preserve"> message: </w:t>
      </w:r>
      <w:r w:rsidRPr="004529BC">
        <w:rPr>
          <w:rFonts w:ascii="Consolas" w:hAnsi="Consolas"/>
          <w:b/>
          <w:noProof/>
        </w:rPr>
        <w:t>"</w:t>
      </w:r>
      <w:bookmarkStart w:id="10" w:name="OLE_LINK15"/>
      <w:bookmarkStart w:id="11" w:name="OLE_LINK16"/>
      <w:bookmarkStart w:id="12" w:name="OLE_LINK64"/>
      <w:bookmarkStart w:id="13" w:name="OLE_LINK65"/>
      <w:proofErr w:type="gramStart"/>
      <w:r w:rsidR="00F55868" w:rsidRPr="004529BC">
        <w:rPr>
          <w:rFonts w:ascii="Consolas" w:hAnsi="Consolas" w:cs="Consolas"/>
          <w:b/>
        </w:rPr>
        <w:t>Horse power</w:t>
      </w:r>
      <w:proofErr w:type="gramEnd"/>
      <w:r w:rsidR="00342F15" w:rsidRPr="004529BC">
        <w:rPr>
          <w:rFonts w:ascii="Consolas" w:hAnsi="Consolas" w:cs="Consolas"/>
          <w:b/>
        </w:rPr>
        <w:t xml:space="preserve"> cannot be below </w:t>
      </w:r>
      <w:r w:rsidRPr="004529BC">
        <w:rPr>
          <w:rFonts w:ascii="Consolas" w:hAnsi="Consolas" w:cs="Consolas"/>
          <w:b/>
        </w:rPr>
        <w:t>0.</w:t>
      </w:r>
      <w:bookmarkEnd w:id="10"/>
      <w:bookmarkEnd w:id="11"/>
      <w:bookmarkEnd w:id="12"/>
      <w:bookmarkEnd w:id="13"/>
      <w:r w:rsidRPr="004529BC">
        <w:rPr>
          <w:rFonts w:ascii="Consolas" w:hAnsi="Consolas"/>
          <w:b/>
          <w:noProof/>
        </w:rPr>
        <w:t>"</w:t>
      </w:r>
    </w:p>
    <w:p w14:paraId="2429494C" w14:textId="1FC155D2" w:rsidR="00775B81" w:rsidRPr="00775B81" w:rsidRDefault="00775B81" w:rsidP="00B7715B">
      <w:pPr>
        <w:pStyle w:val="ac"/>
        <w:numPr>
          <w:ilvl w:val="0"/>
          <w:numId w:val="4"/>
        </w:numPr>
        <w:spacing w:before="0" w:after="0"/>
        <w:rPr>
          <w:rFonts w:ascii="Consolas" w:hAnsi="Consolas"/>
          <w:noProof/>
        </w:rPr>
      </w:pPr>
      <w:r w:rsidRPr="00775B81">
        <w:rPr>
          <w:rFonts w:ascii="Consolas" w:hAnsi="Consolas"/>
          <w:b/>
          <w:noProof/>
        </w:rPr>
        <w:t>Fuel</w:t>
      </w:r>
      <w:r>
        <w:rPr>
          <w:rFonts w:ascii="Consolas" w:hAnsi="Consolas"/>
          <w:b/>
          <w:noProof/>
        </w:rPr>
        <w:t>Available</w:t>
      </w:r>
      <w:r w:rsidRPr="005D21EE">
        <w:rPr>
          <w:noProof/>
        </w:rPr>
        <w:t xml:space="preserve"> </w:t>
      </w:r>
      <w:r>
        <w:rPr>
          <w:noProof/>
        </w:rPr>
        <w:t xml:space="preserve">– </w:t>
      </w:r>
      <w:r w:rsidR="003E685F">
        <w:rPr>
          <w:noProof/>
        </w:rPr>
        <w:t>double</w:t>
      </w:r>
    </w:p>
    <w:p w14:paraId="4A539168" w14:textId="3E001B9A" w:rsidR="00775B81" w:rsidRPr="00775B81" w:rsidRDefault="00775B81" w:rsidP="00B7715B">
      <w:pPr>
        <w:pStyle w:val="ac"/>
        <w:numPr>
          <w:ilvl w:val="1"/>
          <w:numId w:val="4"/>
        </w:numPr>
        <w:spacing w:before="0" w:after="0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 xml:space="preserve">fuel available </w:t>
      </w:r>
      <w:r w:rsidRPr="00775B81">
        <w:rPr>
          <w:b/>
          <w:noProof/>
        </w:rPr>
        <w:t>drops</w:t>
      </w:r>
      <w:r>
        <w:rPr>
          <w:noProof/>
        </w:rPr>
        <w:t xml:space="preserve"> below 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</w:t>
      </w:r>
      <w:r>
        <w:rPr>
          <w:noProof/>
        </w:rPr>
        <w:t xml:space="preserve">just </w:t>
      </w:r>
      <w:r w:rsidRPr="00775B81">
        <w:rPr>
          <w:b/>
          <w:noProof/>
        </w:rPr>
        <w:t>set</w:t>
      </w:r>
      <w:r>
        <w:rPr>
          <w:noProof/>
        </w:rPr>
        <w:t xml:space="preserve"> </w:t>
      </w:r>
      <w:r w:rsidRPr="00775B81">
        <w:rPr>
          <w:b/>
          <w:noProof/>
        </w:rPr>
        <w:t>it</w:t>
      </w:r>
      <w:r>
        <w:rPr>
          <w:noProof/>
        </w:rPr>
        <w:t xml:space="preserve"> to 0</w:t>
      </w:r>
    </w:p>
    <w:p w14:paraId="1D136776" w14:textId="2B597DBD" w:rsidR="00F55868" w:rsidRPr="00775B81" w:rsidRDefault="00F55868" w:rsidP="00B7715B">
      <w:pPr>
        <w:pStyle w:val="ac"/>
        <w:numPr>
          <w:ilvl w:val="0"/>
          <w:numId w:val="4"/>
        </w:numPr>
        <w:spacing w:before="0" w:after="0"/>
        <w:rPr>
          <w:rFonts w:ascii="Consolas" w:hAnsi="Consolas"/>
          <w:noProof/>
        </w:rPr>
      </w:pPr>
      <w:r w:rsidRPr="00775B81">
        <w:rPr>
          <w:rFonts w:ascii="Consolas" w:hAnsi="Consolas"/>
          <w:b/>
          <w:noProof/>
        </w:rPr>
        <w:t>Fuel</w:t>
      </w:r>
      <w:r w:rsidR="00775B81" w:rsidRPr="00775B81">
        <w:rPr>
          <w:rFonts w:ascii="Consolas" w:hAnsi="Consolas"/>
          <w:b/>
          <w:noProof/>
        </w:rPr>
        <w:t>Consumtpion</w:t>
      </w:r>
      <w:r w:rsidR="00775B81">
        <w:rPr>
          <w:rFonts w:ascii="Consolas" w:hAnsi="Consolas"/>
          <w:b/>
          <w:noProof/>
        </w:rPr>
        <w:t>PerRace</w:t>
      </w:r>
      <w:r w:rsidR="00775B81" w:rsidRPr="005D21EE">
        <w:rPr>
          <w:noProof/>
        </w:rPr>
        <w:t xml:space="preserve"> </w:t>
      </w:r>
      <w:r w:rsidR="00775B81">
        <w:rPr>
          <w:noProof/>
        </w:rPr>
        <w:t xml:space="preserve">– </w:t>
      </w:r>
      <w:r w:rsidR="003E685F">
        <w:rPr>
          <w:noProof/>
        </w:rPr>
        <w:t>double</w:t>
      </w:r>
    </w:p>
    <w:p w14:paraId="7A6076B9" w14:textId="1E340D04" w:rsidR="00775B81" w:rsidRPr="00775B81" w:rsidRDefault="00775B81" w:rsidP="00B7715B">
      <w:pPr>
        <w:pStyle w:val="ac"/>
        <w:numPr>
          <w:ilvl w:val="1"/>
          <w:numId w:val="4"/>
        </w:numPr>
        <w:spacing w:before="0" w:after="0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fuel consumption per race is below 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5D21EE">
        <w:rPr>
          <w:rFonts w:ascii="Consolas" w:hAnsi="Consolas"/>
          <w:b/>
          <w:noProof/>
        </w:rPr>
        <w:t>ArgumentException</w:t>
      </w:r>
      <w:r w:rsidRPr="005D21EE">
        <w:rPr>
          <w:noProof/>
        </w:rPr>
        <w:t xml:space="preserve"> with </w:t>
      </w:r>
      <w:r w:rsidR="00B7715B">
        <w:rPr>
          <w:noProof/>
        </w:rPr>
        <w:t>the</w:t>
      </w:r>
      <w:r w:rsidR="00B7715B" w:rsidRPr="005D21EE">
        <w:rPr>
          <w:noProof/>
        </w:rPr>
        <w:t xml:space="preserve"> </w:t>
      </w:r>
      <w:r w:rsidRPr="005D21EE">
        <w:rPr>
          <w:noProof/>
        </w:rPr>
        <w:t xml:space="preserve">message: </w:t>
      </w:r>
      <w:r w:rsidRPr="004529BC">
        <w:rPr>
          <w:rFonts w:ascii="Consolas" w:hAnsi="Consolas"/>
          <w:b/>
          <w:noProof/>
        </w:rPr>
        <w:t>"</w:t>
      </w:r>
      <w:bookmarkStart w:id="14" w:name="OLE_LINK17"/>
      <w:bookmarkStart w:id="15" w:name="OLE_LINK18"/>
      <w:r w:rsidRPr="004529BC">
        <w:rPr>
          <w:rFonts w:ascii="Consolas" w:hAnsi="Consolas" w:cs="Consolas"/>
          <w:b/>
        </w:rPr>
        <w:t>Fuel consumption cannot be below 0.</w:t>
      </w:r>
      <w:bookmarkEnd w:id="14"/>
      <w:bookmarkEnd w:id="15"/>
      <w:r w:rsidRPr="004529BC">
        <w:rPr>
          <w:rFonts w:ascii="Consolas" w:hAnsi="Consolas"/>
          <w:b/>
          <w:noProof/>
        </w:rPr>
        <w:t>"</w:t>
      </w:r>
    </w:p>
    <w:p w14:paraId="3A8C6A62" w14:textId="77777777" w:rsidR="00D106FD" w:rsidRPr="005D21EE" w:rsidRDefault="00D106FD" w:rsidP="00D106FD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37DA0D8A" w14:textId="50C4E9C2" w:rsidR="00D106FD" w:rsidRPr="005D21EE" w:rsidRDefault="00775B81" w:rsidP="00D106FD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106FD" w:rsidRPr="005D21EE">
        <w:rPr>
          <w:rFonts w:ascii="Consolas" w:hAnsi="Consolas"/>
          <w:noProof/>
          <w:szCs w:val="24"/>
        </w:rPr>
        <w:t xml:space="preserve"> </w:t>
      </w:r>
      <w:r>
        <w:rPr>
          <w:rFonts w:ascii="Consolas" w:hAnsi="Consolas"/>
          <w:noProof/>
          <w:szCs w:val="24"/>
        </w:rPr>
        <w:t>Drive</w:t>
      </w:r>
      <w:r w:rsidR="00D106FD" w:rsidRPr="005D21EE">
        <w:rPr>
          <w:rFonts w:ascii="Consolas" w:hAnsi="Consolas"/>
          <w:noProof/>
          <w:szCs w:val="24"/>
        </w:rPr>
        <w:t>()</w:t>
      </w:r>
    </w:p>
    <w:p w14:paraId="16C30228" w14:textId="5876C48F" w:rsidR="00D106FD" w:rsidRPr="00775B81" w:rsidRDefault="00D106FD" w:rsidP="00D106FD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775B81">
        <w:rPr>
          <w:rFonts w:ascii="Consolas" w:hAnsi="Consolas"/>
          <w:b/>
          <w:noProof/>
        </w:rPr>
        <w:t>Driv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</w:t>
      </w:r>
      <w:r w:rsidR="00775B81">
        <w:rPr>
          <w:noProof/>
        </w:rPr>
        <w:t>should reduce the fuel available by the fuel consumption per race</w:t>
      </w:r>
      <w:r>
        <w:rPr>
          <w:noProof/>
        </w:rPr>
        <w:t xml:space="preserve">. </w:t>
      </w:r>
      <w:r w:rsidR="00775B81">
        <w:rPr>
          <w:noProof/>
        </w:rPr>
        <w:t xml:space="preserve">Also when driving </w:t>
      </w:r>
      <w:r w:rsidR="00775B81" w:rsidRPr="00775B81">
        <w:rPr>
          <w:b/>
          <w:noProof/>
        </w:rPr>
        <w:t>TunedCar</w:t>
      </w:r>
      <w:r w:rsidR="00775B81">
        <w:rPr>
          <w:b/>
          <w:noProof/>
        </w:rPr>
        <w:t xml:space="preserve"> </w:t>
      </w:r>
      <w:r w:rsidR="00775B81">
        <w:rPr>
          <w:noProof/>
        </w:rPr>
        <w:t xml:space="preserve">reduces its </w:t>
      </w:r>
      <w:r w:rsidR="003E685F" w:rsidRPr="003E685F">
        <w:rPr>
          <w:b/>
          <w:noProof/>
        </w:rPr>
        <w:t>horse power</w:t>
      </w:r>
      <w:r w:rsidR="00775B81">
        <w:rPr>
          <w:noProof/>
        </w:rPr>
        <w:t xml:space="preserve"> by 3% every time because</w:t>
      </w:r>
      <w:r w:rsidR="00775B81">
        <w:rPr>
          <w:noProof/>
          <w:lang w:val="bg-BG"/>
        </w:rPr>
        <w:t xml:space="preserve"> </w:t>
      </w:r>
      <w:r w:rsidR="00775B81">
        <w:rPr>
          <w:noProof/>
        </w:rPr>
        <w:t xml:space="preserve">of </w:t>
      </w:r>
      <w:r w:rsidR="00775B81" w:rsidRPr="003E685F">
        <w:rPr>
          <w:b/>
          <w:noProof/>
        </w:rPr>
        <w:t>engine wear</w:t>
      </w:r>
      <w:r w:rsidR="00775B81">
        <w:rPr>
          <w:noProof/>
        </w:rPr>
        <w:t xml:space="preserve">. </w:t>
      </w:r>
      <w:r w:rsidR="005A287E" w:rsidRPr="005A287E">
        <w:rPr>
          <w:b/>
          <w:noProof/>
        </w:rPr>
        <w:t>Horse power</w:t>
      </w:r>
      <w:r w:rsidR="005A287E">
        <w:rPr>
          <w:noProof/>
        </w:rPr>
        <w:t xml:space="preserve"> should be </w:t>
      </w:r>
      <w:r w:rsidR="005A287E" w:rsidRPr="005A287E">
        <w:rPr>
          <w:b/>
          <w:noProof/>
        </w:rPr>
        <w:t>rounded to the closest integer number</w:t>
      </w:r>
      <w:r w:rsidR="005A287E">
        <w:rPr>
          <w:noProof/>
        </w:rPr>
        <w:t>.</w:t>
      </w:r>
    </w:p>
    <w:p w14:paraId="158949C5" w14:textId="77777777" w:rsidR="00373527" w:rsidRPr="005D21EE" w:rsidRDefault="00373527" w:rsidP="00373527">
      <w:pPr>
        <w:pStyle w:val="4"/>
        <w:jc w:val="both"/>
        <w:rPr>
          <w:noProof/>
        </w:rPr>
      </w:pPr>
      <w:r w:rsidRPr="005D21EE">
        <w:rPr>
          <w:noProof/>
        </w:rPr>
        <w:t>Constructor</w:t>
      </w:r>
    </w:p>
    <w:p w14:paraId="4EDFD02D" w14:textId="79F4A9A1" w:rsidR="00373527" w:rsidRPr="005D21EE" w:rsidRDefault="00373527" w:rsidP="00373527">
      <w:pPr>
        <w:jc w:val="both"/>
        <w:rPr>
          <w:noProof/>
        </w:rPr>
      </w:pPr>
      <w:r w:rsidRPr="005D21EE">
        <w:rPr>
          <w:noProof/>
        </w:rPr>
        <w:t xml:space="preserve">A </w:t>
      </w:r>
      <w:r w:rsidR="003E685F">
        <w:rPr>
          <w:rFonts w:ascii="Consolas" w:hAnsi="Consolas"/>
          <w:b/>
          <w:noProof/>
        </w:rPr>
        <w:t>Car</w:t>
      </w:r>
      <w:r w:rsidRPr="005D21EE">
        <w:rPr>
          <w:noProof/>
        </w:rPr>
        <w:t xml:space="preserve"> should take the following values upon initialization: </w:t>
      </w:r>
    </w:p>
    <w:p w14:paraId="7B421E5E" w14:textId="65466CFA" w:rsidR="00373527" w:rsidRPr="004529BC" w:rsidRDefault="00320094" w:rsidP="00373527">
      <w:pPr>
        <w:jc w:val="both"/>
        <w:rPr>
          <w:rFonts w:ascii="Consolas" w:hAnsi="Consolas"/>
          <w:b/>
          <w:noProof/>
        </w:rPr>
      </w:pPr>
      <w:bookmarkStart w:id="16" w:name="OLE_LINK38"/>
      <w:bookmarkStart w:id="17" w:name="OLE_LINK39"/>
      <w:r w:rsidRPr="004529BC">
        <w:rPr>
          <w:rFonts w:ascii="Consolas" w:hAnsi="Consolas"/>
          <w:b/>
          <w:noProof/>
        </w:rPr>
        <w:t>string</w:t>
      </w:r>
      <w:r w:rsidR="00373527" w:rsidRPr="004529BC">
        <w:rPr>
          <w:rFonts w:ascii="Consolas" w:hAnsi="Consolas"/>
          <w:b/>
          <w:noProof/>
        </w:rPr>
        <w:t xml:space="preserve"> </w:t>
      </w:r>
      <w:r w:rsidR="003E685F" w:rsidRPr="004529BC">
        <w:rPr>
          <w:rFonts w:ascii="Consolas" w:hAnsi="Consolas"/>
          <w:b/>
          <w:noProof/>
        </w:rPr>
        <w:t>make</w:t>
      </w:r>
      <w:r w:rsidR="00373527" w:rsidRPr="004529BC">
        <w:rPr>
          <w:rFonts w:ascii="Consolas" w:hAnsi="Consolas"/>
          <w:b/>
          <w:noProof/>
        </w:rPr>
        <w:t>,</w:t>
      </w:r>
      <w:r w:rsidR="003E685F" w:rsidRPr="004529BC">
        <w:rPr>
          <w:rFonts w:ascii="Consolas" w:hAnsi="Consolas"/>
          <w:b/>
          <w:noProof/>
        </w:rPr>
        <w:t xml:space="preserve"> string model, string VIN, </w:t>
      </w:r>
      <w:r w:rsidRPr="004529BC">
        <w:rPr>
          <w:rFonts w:ascii="Consolas" w:hAnsi="Consolas"/>
          <w:b/>
          <w:noProof/>
        </w:rPr>
        <w:t>int</w:t>
      </w:r>
      <w:r w:rsidR="00373527" w:rsidRPr="004529BC">
        <w:rPr>
          <w:rFonts w:ascii="Consolas" w:hAnsi="Consolas"/>
          <w:b/>
          <w:noProof/>
        </w:rPr>
        <w:t xml:space="preserve"> </w:t>
      </w:r>
      <w:r w:rsidR="003E685F" w:rsidRPr="004529BC">
        <w:rPr>
          <w:rFonts w:ascii="Consolas" w:hAnsi="Consolas"/>
          <w:b/>
          <w:noProof/>
        </w:rPr>
        <w:t>horsePower, double fuelAvailable, double fuelConsumptionPerRace</w:t>
      </w:r>
    </w:p>
    <w:bookmarkEnd w:id="16"/>
    <w:bookmarkEnd w:id="17"/>
    <w:p w14:paraId="3293FC0D" w14:textId="77777777" w:rsidR="00373527" w:rsidRPr="005D21EE" w:rsidRDefault="00373527" w:rsidP="00373527">
      <w:pPr>
        <w:pStyle w:val="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72395AF5" w14:textId="4ACD825A" w:rsidR="00373527" w:rsidRPr="005D21EE" w:rsidRDefault="00373527" w:rsidP="00373527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4A218A">
        <w:rPr>
          <w:noProof/>
        </w:rPr>
        <w:t>two</w:t>
      </w:r>
      <w:r w:rsidRPr="005D21EE">
        <w:rPr>
          <w:noProof/>
        </w:rPr>
        <w:t xml:space="preserve"> types of </w:t>
      </w:r>
      <w:r w:rsidR="003E685F">
        <w:rPr>
          <w:rFonts w:ascii="Consolas" w:hAnsi="Consolas"/>
          <w:b/>
          <w:bCs/>
          <w:noProof/>
        </w:rPr>
        <w:t>Car</w:t>
      </w:r>
      <w:r w:rsidRPr="005D21EE">
        <w:rPr>
          <w:noProof/>
        </w:rPr>
        <w:t>:</w:t>
      </w:r>
    </w:p>
    <w:p w14:paraId="1D6359D9" w14:textId="0E58D5F2" w:rsidR="00373527" w:rsidRPr="005D21EE" w:rsidRDefault="003E685F" w:rsidP="00373527">
      <w:pPr>
        <w:pStyle w:val="5"/>
        <w:jc w:val="both"/>
        <w:rPr>
          <w:noProof/>
          <w:sz w:val="28"/>
        </w:rPr>
      </w:pPr>
      <w:r>
        <w:rPr>
          <w:noProof/>
          <w:sz w:val="28"/>
        </w:rPr>
        <w:t>SuperCar</w:t>
      </w:r>
    </w:p>
    <w:p w14:paraId="575C863B" w14:textId="793FA0CB" w:rsidR="00373527" w:rsidRDefault="00B7715B" w:rsidP="00F76A7C">
      <w:pPr>
        <w:jc w:val="both"/>
        <w:rPr>
          <w:noProof/>
        </w:rPr>
      </w:pPr>
      <w:r>
        <w:rPr>
          <w:noProof/>
        </w:rPr>
        <w:t>The c</w:t>
      </w:r>
      <w:r w:rsidR="00373527" w:rsidRPr="005D21EE">
        <w:rPr>
          <w:noProof/>
        </w:rPr>
        <w:t>onstructor</w:t>
      </w:r>
      <w:r w:rsidR="00373527" w:rsidRPr="005D21EE">
        <w:rPr>
          <w:b/>
          <w:bCs/>
          <w:noProof/>
        </w:rPr>
        <w:t xml:space="preserve"> </w:t>
      </w:r>
      <w:r w:rsidR="00373527" w:rsidRPr="005D21EE">
        <w:rPr>
          <w:noProof/>
        </w:rPr>
        <w:t xml:space="preserve">should take </w:t>
      </w:r>
      <w:bookmarkStart w:id="18" w:name="OLE_LINK40"/>
      <w:bookmarkStart w:id="19" w:name="OLE_LINK41"/>
      <w:r w:rsidR="003E685F" w:rsidRPr="004529BC">
        <w:rPr>
          <w:rFonts w:ascii="Consolas" w:hAnsi="Consolas" w:cs="Consolas"/>
          <w:b/>
          <w:bCs/>
          <w:noProof/>
        </w:rPr>
        <w:t>string make</w:t>
      </w:r>
      <w:r w:rsidR="003E685F" w:rsidRPr="005D21EE">
        <w:rPr>
          <w:rFonts w:ascii="Consolas" w:hAnsi="Consolas" w:cs="Consolas"/>
          <w:noProof/>
          <w:color w:val="000000"/>
          <w:sz w:val="19"/>
          <w:szCs w:val="19"/>
        </w:rPr>
        <w:t>,</w:t>
      </w:r>
      <w:r w:rsidR="003E685F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3E685F" w:rsidRPr="004529BC">
        <w:rPr>
          <w:rFonts w:ascii="Consolas" w:hAnsi="Consolas" w:cs="Consolas"/>
          <w:b/>
          <w:bCs/>
          <w:noProof/>
        </w:rPr>
        <w:t>string model</w:t>
      </w:r>
      <w:r w:rsidR="003E685F" w:rsidRPr="005D21EE">
        <w:rPr>
          <w:rFonts w:ascii="Consolas" w:hAnsi="Consolas" w:cs="Consolas"/>
          <w:noProof/>
          <w:color w:val="000000"/>
          <w:sz w:val="19"/>
          <w:szCs w:val="19"/>
        </w:rPr>
        <w:t>,</w:t>
      </w:r>
      <w:r w:rsidR="003E685F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3E685F" w:rsidRPr="004529BC">
        <w:rPr>
          <w:rFonts w:ascii="Consolas" w:hAnsi="Consolas" w:cs="Consolas"/>
          <w:b/>
          <w:bCs/>
          <w:noProof/>
        </w:rPr>
        <w:t>string VIN</w:t>
      </w:r>
      <w:r w:rsidR="003E685F" w:rsidRPr="004529BC">
        <w:rPr>
          <w:rFonts w:ascii="Consolas" w:hAnsi="Consolas" w:cs="Consolas"/>
          <w:noProof/>
          <w:sz w:val="19"/>
          <w:szCs w:val="19"/>
        </w:rPr>
        <w:t xml:space="preserve"> </w:t>
      </w:r>
      <w:r w:rsidR="003E685F">
        <w:rPr>
          <w:rFonts w:ascii="Consolas" w:hAnsi="Consolas" w:cs="Consolas"/>
          <w:noProof/>
          <w:color w:val="000000"/>
          <w:sz w:val="19"/>
          <w:szCs w:val="19"/>
        </w:rPr>
        <w:t xml:space="preserve">and </w:t>
      </w:r>
      <w:r w:rsidR="003E685F" w:rsidRPr="004529BC">
        <w:rPr>
          <w:rFonts w:ascii="Consolas" w:hAnsi="Consolas" w:cs="Consolas"/>
          <w:b/>
          <w:bCs/>
          <w:noProof/>
        </w:rPr>
        <w:t>int horsePower</w:t>
      </w:r>
      <w:bookmarkEnd w:id="18"/>
      <w:bookmarkEnd w:id="19"/>
      <w:r w:rsidR="003E685F" w:rsidRPr="004529BC">
        <w:rPr>
          <w:noProof/>
        </w:rPr>
        <w:t xml:space="preserve"> </w:t>
      </w:r>
      <w:r w:rsidR="00F76A7C" w:rsidRPr="005D21EE">
        <w:rPr>
          <w:noProof/>
        </w:rPr>
        <w:t>upon initialization.</w:t>
      </w:r>
    </w:p>
    <w:p w14:paraId="708B8D70" w14:textId="5CD4AF4D" w:rsidR="003839D7" w:rsidRPr="005D21EE" w:rsidRDefault="003E685F" w:rsidP="00F76A7C">
      <w:pPr>
        <w:jc w:val="both"/>
        <w:rPr>
          <w:noProof/>
        </w:rPr>
      </w:pPr>
      <w:r w:rsidRPr="003E685F">
        <w:rPr>
          <w:b/>
          <w:noProof/>
        </w:rPr>
        <w:t>SuperCar</w:t>
      </w:r>
      <w:r>
        <w:rPr>
          <w:noProof/>
        </w:rPr>
        <w:t xml:space="preserve"> always starts with 80 liters </w:t>
      </w:r>
      <w:r w:rsidR="00B7715B">
        <w:rPr>
          <w:noProof/>
        </w:rPr>
        <w:t xml:space="preserve">of </w:t>
      </w:r>
      <w:r w:rsidRPr="003E685F">
        <w:rPr>
          <w:b/>
          <w:noProof/>
        </w:rPr>
        <w:t>available fuel</w:t>
      </w:r>
      <w:r>
        <w:rPr>
          <w:noProof/>
        </w:rPr>
        <w:t xml:space="preserve"> and 10 liters </w:t>
      </w:r>
      <w:r w:rsidR="00B7715B">
        <w:rPr>
          <w:noProof/>
        </w:rPr>
        <w:t xml:space="preserve">of </w:t>
      </w:r>
      <w:r w:rsidRPr="003E685F">
        <w:rPr>
          <w:b/>
          <w:noProof/>
        </w:rPr>
        <w:t>fuel consumption per race</w:t>
      </w:r>
      <w:r>
        <w:rPr>
          <w:noProof/>
        </w:rPr>
        <w:t>.</w:t>
      </w:r>
    </w:p>
    <w:p w14:paraId="5C7CFC0C" w14:textId="1A437850" w:rsidR="00373527" w:rsidRPr="005D21EE" w:rsidRDefault="003E685F" w:rsidP="00373527">
      <w:pPr>
        <w:pStyle w:val="5"/>
        <w:jc w:val="both"/>
        <w:rPr>
          <w:noProof/>
          <w:sz w:val="28"/>
        </w:rPr>
      </w:pPr>
      <w:r>
        <w:rPr>
          <w:noProof/>
          <w:sz w:val="28"/>
        </w:rPr>
        <w:t>TunedCar</w:t>
      </w:r>
    </w:p>
    <w:p w14:paraId="48014736" w14:textId="7652AD71" w:rsidR="00D106FD" w:rsidRDefault="00B7715B" w:rsidP="00D106FD">
      <w:pPr>
        <w:jc w:val="both"/>
        <w:rPr>
          <w:noProof/>
        </w:rPr>
      </w:pPr>
      <w:r>
        <w:rPr>
          <w:noProof/>
        </w:rPr>
        <w:t>The c</w:t>
      </w:r>
      <w:r w:rsidR="00D106FD" w:rsidRPr="005D21EE">
        <w:rPr>
          <w:noProof/>
        </w:rPr>
        <w:t>onstructor</w:t>
      </w:r>
      <w:r w:rsidR="00D106FD" w:rsidRPr="005D21EE">
        <w:rPr>
          <w:b/>
          <w:bCs/>
          <w:noProof/>
        </w:rPr>
        <w:t xml:space="preserve"> </w:t>
      </w:r>
      <w:r w:rsidR="00D106FD" w:rsidRPr="005D21EE">
        <w:rPr>
          <w:noProof/>
        </w:rPr>
        <w:t xml:space="preserve">should take </w:t>
      </w:r>
      <w:r w:rsidR="003E685F" w:rsidRPr="004529BC">
        <w:rPr>
          <w:rFonts w:ascii="Consolas" w:hAnsi="Consolas" w:cs="Consolas"/>
          <w:b/>
          <w:bCs/>
          <w:noProof/>
        </w:rPr>
        <w:t>string</w:t>
      </w:r>
      <w:r w:rsidR="003E685F" w:rsidRPr="004529BC">
        <w:rPr>
          <w:rFonts w:ascii="Consolas" w:hAnsi="Consolas" w:cs="Consolas"/>
          <w:noProof/>
          <w:sz w:val="19"/>
          <w:szCs w:val="19"/>
        </w:rPr>
        <w:t xml:space="preserve"> </w:t>
      </w:r>
      <w:r w:rsidR="003E685F" w:rsidRPr="004529BC">
        <w:rPr>
          <w:rFonts w:ascii="Consolas" w:hAnsi="Consolas" w:cs="Consolas"/>
          <w:b/>
          <w:bCs/>
          <w:noProof/>
        </w:rPr>
        <w:t>make</w:t>
      </w:r>
      <w:r w:rsidR="003E685F" w:rsidRPr="005D21EE">
        <w:rPr>
          <w:rFonts w:ascii="Consolas" w:hAnsi="Consolas" w:cs="Consolas"/>
          <w:noProof/>
          <w:color w:val="000000"/>
          <w:sz w:val="19"/>
          <w:szCs w:val="19"/>
        </w:rPr>
        <w:t>,</w:t>
      </w:r>
      <w:r w:rsidR="003E685F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3E685F" w:rsidRPr="004529BC">
        <w:rPr>
          <w:rFonts w:ascii="Consolas" w:hAnsi="Consolas" w:cs="Consolas"/>
          <w:b/>
          <w:bCs/>
          <w:noProof/>
        </w:rPr>
        <w:t>string</w:t>
      </w:r>
      <w:r w:rsidR="003E685F" w:rsidRPr="004529BC">
        <w:rPr>
          <w:rFonts w:ascii="Consolas" w:hAnsi="Consolas" w:cs="Consolas"/>
          <w:noProof/>
          <w:sz w:val="19"/>
          <w:szCs w:val="19"/>
        </w:rPr>
        <w:t xml:space="preserve"> </w:t>
      </w:r>
      <w:r w:rsidR="003E685F" w:rsidRPr="004529BC">
        <w:rPr>
          <w:rFonts w:ascii="Consolas" w:hAnsi="Consolas" w:cs="Consolas"/>
          <w:b/>
          <w:bCs/>
          <w:noProof/>
        </w:rPr>
        <w:t>model</w:t>
      </w:r>
      <w:r w:rsidR="003E685F" w:rsidRPr="005D21EE">
        <w:rPr>
          <w:rFonts w:ascii="Consolas" w:hAnsi="Consolas" w:cs="Consolas"/>
          <w:noProof/>
          <w:color w:val="000000"/>
          <w:sz w:val="19"/>
          <w:szCs w:val="19"/>
        </w:rPr>
        <w:t>,</w:t>
      </w:r>
      <w:r w:rsidR="003E685F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3E685F" w:rsidRPr="004529BC">
        <w:rPr>
          <w:rFonts w:ascii="Consolas" w:hAnsi="Consolas" w:cs="Consolas"/>
          <w:b/>
          <w:bCs/>
          <w:noProof/>
        </w:rPr>
        <w:t>string VIN</w:t>
      </w:r>
      <w:r w:rsidR="003E685F" w:rsidRPr="004529BC">
        <w:rPr>
          <w:rFonts w:ascii="Consolas" w:hAnsi="Consolas" w:cs="Consolas"/>
          <w:noProof/>
          <w:sz w:val="19"/>
          <w:szCs w:val="19"/>
        </w:rPr>
        <w:t xml:space="preserve"> </w:t>
      </w:r>
      <w:r w:rsidR="003E685F">
        <w:rPr>
          <w:rFonts w:ascii="Consolas" w:hAnsi="Consolas" w:cs="Consolas"/>
          <w:noProof/>
          <w:color w:val="000000"/>
          <w:sz w:val="19"/>
          <w:szCs w:val="19"/>
        </w:rPr>
        <w:t xml:space="preserve">and </w:t>
      </w:r>
      <w:r w:rsidR="003E685F" w:rsidRPr="004529BC">
        <w:rPr>
          <w:rFonts w:ascii="Consolas" w:hAnsi="Consolas" w:cs="Consolas"/>
          <w:b/>
          <w:bCs/>
          <w:noProof/>
        </w:rPr>
        <w:t>int horsePower</w:t>
      </w:r>
      <w:r w:rsidR="003E685F" w:rsidRPr="004529BC">
        <w:rPr>
          <w:noProof/>
        </w:rPr>
        <w:t xml:space="preserve"> </w:t>
      </w:r>
      <w:r w:rsidR="00D106FD" w:rsidRPr="005D21EE">
        <w:rPr>
          <w:noProof/>
        </w:rPr>
        <w:t>upon initialization.</w:t>
      </w:r>
    </w:p>
    <w:p w14:paraId="472FE13F" w14:textId="66560280" w:rsidR="003E685F" w:rsidRPr="005D21EE" w:rsidRDefault="003E685F" w:rsidP="003E685F">
      <w:pPr>
        <w:jc w:val="both"/>
        <w:rPr>
          <w:noProof/>
        </w:rPr>
      </w:pPr>
      <w:r>
        <w:rPr>
          <w:b/>
          <w:noProof/>
        </w:rPr>
        <w:t>Tuned</w:t>
      </w:r>
      <w:r w:rsidRPr="003E685F">
        <w:rPr>
          <w:b/>
          <w:noProof/>
        </w:rPr>
        <w:t>Car</w:t>
      </w:r>
      <w:r>
        <w:rPr>
          <w:noProof/>
        </w:rPr>
        <w:t xml:space="preserve"> always starts with 65 liters </w:t>
      </w:r>
      <w:r w:rsidR="00B7715B">
        <w:rPr>
          <w:noProof/>
        </w:rPr>
        <w:t xml:space="preserve">of </w:t>
      </w:r>
      <w:r w:rsidRPr="003E685F">
        <w:rPr>
          <w:b/>
          <w:noProof/>
        </w:rPr>
        <w:t>available fuel</w:t>
      </w:r>
      <w:r>
        <w:rPr>
          <w:noProof/>
        </w:rPr>
        <w:t xml:space="preserve"> and 7.5 liters </w:t>
      </w:r>
      <w:r w:rsidR="00B7715B">
        <w:rPr>
          <w:noProof/>
        </w:rPr>
        <w:t xml:space="preserve">of </w:t>
      </w:r>
      <w:r w:rsidRPr="003E685F">
        <w:rPr>
          <w:b/>
          <w:noProof/>
        </w:rPr>
        <w:t>fuel consumption per race</w:t>
      </w:r>
      <w:r>
        <w:rPr>
          <w:noProof/>
        </w:rPr>
        <w:t>.</w:t>
      </w:r>
    </w:p>
    <w:p w14:paraId="50E6726A" w14:textId="7CAE20E9" w:rsidR="00EC282F" w:rsidRPr="005D21EE" w:rsidRDefault="003E685F" w:rsidP="00EC282F">
      <w:pPr>
        <w:pStyle w:val="3"/>
        <w:jc w:val="both"/>
        <w:rPr>
          <w:noProof/>
        </w:rPr>
      </w:pPr>
      <w:r>
        <w:rPr>
          <w:noProof/>
        </w:rPr>
        <w:t>Racer</w:t>
      </w:r>
    </w:p>
    <w:p w14:paraId="33C03EA0" w14:textId="46981AF0" w:rsidR="00EC282F" w:rsidRPr="005D21EE" w:rsidRDefault="005A287E" w:rsidP="00EC282F">
      <w:pPr>
        <w:jc w:val="both"/>
        <w:rPr>
          <w:noProof/>
        </w:rPr>
      </w:pPr>
      <w:r>
        <w:rPr>
          <w:rStyle w:val="CodeChar"/>
        </w:rPr>
        <w:t>Race</w:t>
      </w:r>
      <w:r w:rsidR="003839D7">
        <w:rPr>
          <w:rStyle w:val="CodeChar"/>
        </w:rPr>
        <w:t>r</w:t>
      </w:r>
      <w:r w:rsidR="00EC282F" w:rsidRPr="005D21EE">
        <w:rPr>
          <w:noProof/>
        </w:rPr>
        <w:t xml:space="preserve"> is a </w:t>
      </w:r>
      <w:r w:rsidR="00EC282F" w:rsidRPr="005D21EE">
        <w:rPr>
          <w:b/>
          <w:noProof/>
        </w:rPr>
        <w:t>base class</w:t>
      </w:r>
      <w:r w:rsidR="00EC282F" w:rsidRPr="005D21EE">
        <w:rPr>
          <w:noProof/>
        </w:rPr>
        <w:t xml:space="preserve"> f</w:t>
      </w:r>
      <w:r w:rsidR="00AB041B">
        <w:rPr>
          <w:noProof/>
        </w:rPr>
        <w:t>or</w:t>
      </w:r>
      <w:r w:rsidR="00EC282F" w:rsidRPr="005D21EE">
        <w:rPr>
          <w:noProof/>
        </w:rPr>
        <w:t xml:space="preserve"> any </w:t>
      </w:r>
      <w:r w:rsidR="00EC282F" w:rsidRPr="005D21EE">
        <w:rPr>
          <w:b/>
          <w:noProof/>
        </w:rPr>
        <w:t xml:space="preserve">type of </w:t>
      </w:r>
      <w:r w:rsidR="00236FE4">
        <w:rPr>
          <w:b/>
          <w:noProof/>
        </w:rPr>
        <w:t>racer</w:t>
      </w:r>
      <w:r w:rsidR="00EC282F" w:rsidRPr="005D21EE">
        <w:rPr>
          <w:noProof/>
        </w:rPr>
        <w:t xml:space="preserve"> and it </w:t>
      </w:r>
      <w:r w:rsidR="00EC282F" w:rsidRPr="005D21EE">
        <w:rPr>
          <w:b/>
          <w:noProof/>
        </w:rPr>
        <w:t>should not be able to be instantiated</w:t>
      </w:r>
      <w:r w:rsidR="00EC282F" w:rsidRPr="005D21EE">
        <w:rPr>
          <w:noProof/>
        </w:rPr>
        <w:t>.</w:t>
      </w:r>
    </w:p>
    <w:p w14:paraId="712F4C1A" w14:textId="77777777" w:rsidR="00EC282F" w:rsidRPr="005D21EE" w:rsidRDefault="00EC282F" w:rsidP="00EC282F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3E876254" w14:textId="3346E98B" w:rsidR="00EC282F" w:rsidRPr="005D21EE" w:rsidRDefault="00732731" w:rsidP="00B7715B">
      <w:pPr>
        <w:pStyle w:val="ac"/>
        <w:numPr>
          <w:ilvl w:val="0"/>
          <w:numId w:val="4"/>
        </w:numPr>
        <w:spacing w:before="0" w:after="0"/>
        <w:rPr>
          <w:noProof/>
        </w:rPr>
      </w:pPr>
      <w:r>
        <w:rPr>
          <w:rFonts w:ascii="Consolas" w:hAnsi="Consolas"/>
          <w:b/>
          <w:noProof/>
        </w:rPr>
        <w:t>Username</w:t>
      </w:r>
      <w:r w:rsidR="00EC282F" w:rsidRPr="005D21EE">
        <w:rPr>
          <w:noProof/>
        </w:rPr>
        <w:t xml:space="preserve"> - </w:t>
      </w:r>
      <w:r w:rsidR="00EC282F" w:rsidRPr="005D21EE">
        <w:rPr>
          <w:rFonts w:ascii="Consolas" w:hAnsi="Consolas"/>
          <w:b/>
          <w:noProof/>
        </w:rPr>
        <w:t>string</w:t>
      </w:r>
      <w:r w:rsidR="00EC282F" w:rsidRPr="005D21EE">
        <w:rPr>
          <w:noProof/>
        </w:rPr>
        <w:t xml:space="preserve"> </w:t>
      </w:r>
    </w:p>
    <w:p w14:paraId="50086F14" w14:textId="0EA36D22" w:rsidR="00732731" w:rsidRPr="00732731" w:rsidRDefault="00EC282F" w:rsidP="00B7715B">
      <w:pPr>
        <w:pStyle w:val="ac"/>
        <w:numPr>
          <w:ilvl w:val="1"/>
          <w:numId w:val="4"/>
        </w:numPr>
        <w:spacing w:before="0" w:after="0"/>
        <w:rPr>
          <w:noProof/>
        </w:rPr>
      </w:pPr>
      <w:r w:rsidRPr="005D21EE">
        <w:rPr>
          <w:noProof/>
        </w:rPr>
        <w:t xml:space="preserve">If the </w:t>
      </w:r>
      <w:r w:rsidR="00732731">
        <w:rPr>
          <w:noProof/>
        </w:rPr>
        <w:t>username</w:t>
      </w:r>
      <w:r w:rsidRPr="005D21EE">
        <w:rPr>
          <w:noProof/>
        </w:rPr>
        <w:t xml:space="preserve"> </w:t>
      </w:r>
      <w:r w:rsidRPr="00732731">
        <w:rPr>
          <w:b/>
          <w:noProof/>
        </w:rPr>
        <w:t>is null or whitespace,</w:t>
      </w:r>
      <w:r w:rsidRPr="005D21EE">
        <w:rPr>
          <w:noProof/>
        </w:rPr>
        <w:t xml:space="preserve"> throw an </w:t>
      </w:r>
      <w:r w:rsidR="004520FB" w:rsidRPr="005D21EE">
        <w:rPr>
          <w:rFonts w:ascii="Consolas" w:hAnsi="Consolas"/>
          <w:b/>
          <w:noProof/>
        </w:rPr>
        <w:t>ArgumentException</w:t>
      </w:r>
      <w:r w:rsidR="004520FB" w:rsidRPr="005D21EE">
        <w:rPr>
          <w:noProof/>
        </w:rPr>
        <w:t xml:space="preserve"> </w:t>
      </w:r>
      <w:r w:rsidRPr="005D21EE">
        <w:rPr>
          <w:noProof/>
        </w:rPr>
        <w:t>with</w:t>
      </w:r>
      <w:r w:rsidR="00B7715B" w:rsidRPr="00B7715B">
        <w:rPr>
          <w:noProof/>
        </w:rPr>
        <w:t xml:space="preserve"> </w:t>
      </w:r>
      <w:r w:rsidR="00B7715B">
        <w:rPr>
          <w:noProof/>
        </w:rPr>
        <w:t>the</w:t>
      </w:r>
      <w:r w:rsidRPr="005D21EE">
        <w:rPr>
          <w:noProof/>
        </w:rPr>
        <w:t xml:space="preserve"> message: </w:t>
      </w:r>
      <w:r w:rsidR="00161AAC" w:rsidRPr="004529BC">
        <w:rPr>
          <w:rFonts w:ascii="Consolas" w:hAnsi="Consolas"/>
          <w:b/>
          <w:noProof/>
        </w:rPr>
        <w:t>"</w:t>
      </w:r>
      <w:bookmarkStart w:id="20" w:name="OLE_LINK1"/>
      <w:bookmarkStart w:id="21" w:name="OLE_LINK2"/>
      <w:bookmarkStart w:id="22" w:name="OLE_LINK66"/>
      <w:r w:rsidR="00732731" w:rsidRPr="004529BC">
        <w:rPr>
          <w:rFonts w:ascii="Consolas" w:hAnsi="Consolas" w:cs="Consolas"/>
          <w:b/>
        </w:rPr>
        <w:t>Username cannot be null or empty.</w:t>
      </w:r>
      <w:bookmarkEnd w:id="20"/>
      <w:bookmarkEnd w:id="21"/>
      <w:bookmarkEnd w:id="22"/>
      <w:r w:rsidR="00732731" w:rsidRPr="004529BC">
        <w:rPr>
          <w:rFonts w:ascii="Consolas" w:hAnsi="Consolas"/>
          <w:b/>
          <w:noProof/>
        </w:rPr>
        <w:t>"</w:t>
      </w:r>
    </w:p>
    <w:p w14:paraId="62D4DFC8" w14:textId="4F351B77" w:rsidR="00EC282F" w:rsidRPr="005D21EE" w:rsidRDefault="00EC282F" w:rsidP="00B7715B">
      <w:pPr>
        <w:pStyle w:val="ac"/>
        <w:numPr>
          <w:ilvl w:val="1"/>
          <w:numId w:val="4"/>
        </w:numPr>
        <w:spacing w:before="0" w:after="0"/>
        <w:rPr>
          <w:noProof/>
        </w:rPr>
      </w:pPr>
      <w:r w:rsidRPr="00732731">
        <w:rPr>
          <w:bCs/>
          <w:noProof/>
        </w:rPr>
        <w:t xml:space="preserve">All </w:t>
      </w:r>
      <w:r w:rsidR="003E685F">
        <w:rPr>
          <w:bCs/>
          <w:noProof/>
        </w:rPr>
        <w:t>usernames</w:t>
      </w:r>
      <w:r w:rsidRPr="00732731">
        <w:rPr>
          <w:bCs/>
          <w:noProof/>
        </w:rPr>
        <w:t xml:space="preserve"> are unique</w:t>
      </w:r>
    </w:p>
    <w:p w14:paraId="1B99E8FB" w14:textId="3E9ED30F" w:rsidR="00EC282F" w:rsidRPr="005D21EE" w:rsidRDefault="00B7139C" w:rsidP="00B7715B">
      <w:pPr>
        <w:pStyle w:val="ac"/>
        <w:numPr>
          <w:ilvl w:val="0"/>
          <w:numId w:val="4"/>
        </w:numPr>
        <w:spacing w:before="0" w:after="0"/>
        <w:rPr>
          <w:bCs/>
          <w:noProof/>
        </w:rPr>
      </w:pPr>
      <w:r>
        <w:rPr>
          <w:rFonts w:ascii="Consolas" w:hAnsi="Consolas"/>
          <w:b/>
          <w:noProof/>
        </w:rPr>
        <w:t>RacingBehavio</w:t>
      </w:r>
      <w:r w:rsidR="003E685F">
        <w:rPr>
          <w:rFonts w:ascii="Consolas" w:hAnsi="Consolas"/>
          <w:b/>
          <w:noProof/>
        </w:rPr>
        <w:t>r</w:t>
      </w:r>
      <w:r w:rsidR="00EC282F" w:rsidRPr="005D21EE">
        <w:rPr>
          <w:rFonts w:ascii="Consolas" w:hAnsi="Consolas"/>
          <w:b/>
          <w:noProof/>
        </w:rPr>
        <w:t xml:space="preserve"> </w:t>
      </w:r>
      <w:r w:rsidR="00EC282F" w:rsidRPr="005D21EE">
        <w:rPr>
          <w:noProof/>
        </w:rPr>
        <w:t xml:space="preserve">-  </w:t>
      </w:r>
      <w:r w:rsidR="003E685F">
        <w:rPr>
          <w:rFonts w:ascii="Consolas" w:hAnsi="Consolas"/>
          <w:b/>
          <w:noProof/>
        </w:rPr>
        <w:t>string</w:t>
      </w:r>
    </w:p>
    <w:p w14:paraId="13304F26" w14:textId="551A0E54" w:rsidR="00EC282F" w:rsidRPr="005D21EE" w:rsidRDefault="00EC282F" w:rsidP="00B7715B">
      <w:pPr>
        <w:pStyle w:val="ac"/>
        <w:numPr>
          <w:ilvl w:val="1"/>
          <w:numId w:val="4"/>
        </w:numPr>
        <w:spacing w:before="0" w:after="0"/>
        <w:rPr>
          <w:noProof/>
        </w:rPr>
      </w:pPr>
      <w:r w:rsidRPr="005D21EE">
        <w:rPr>
          <w:noProof/>
        </w:rPr>
        <w:t xml:space="preserve">If the </w:t>
      </w:r>
      <w:r w:rsidR="00B7139C">
        <w:rPr>
          <w:noProof/>
        </w:rPr>
        <w:t>racing behavio</w:t>
      </w:r>
      <w:r w:rsidR="003E685F">
        <w:rPr>
          <w:noProof/>
        </w:rPr>
        <w:t>r</w:t>
      </w:r>
      <w:r w:rsidR="007A3D80">
        <w:rPr>
          <w:noProof/>
        </w:rPr>
        <w:t xml:space="preserve"> </w:t>
      </w:r>
      <w:r w:rsidR="003E685F" w:rsidRPr="00732731">
        <w:rPr>
          <w:b/>
          <w:noProof/>
        </w:rPr>
        <w:t>is null or whitespace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="00943632" w:rsidRPr="005D21EE">
        <w:rPr>
          <w:rFonts w:ascii="Consolas" w:hAnsi="Consolas"/>
          <w:b/>
          <w:noProof/>
        </w:rPr>
        <w:t>Argument</w:t>
      </w:r>
      <w:r w:rsidRPr="005D21EE">
        <w:rPr>
          <w:rFonts w:ascii="Consolas" w:hAnsi="Consolas"/>
          <w:b/>
          <w:noProof/>
        </w:rPr>
        <w:t>Exception</w:t>
      </w:r>
      <w:r w:rsidRPr="005D21EE">
        <w:rPr>
          <w:noProof/>
        </w:rPr>
        <w:t xml:space="preserve"> with </w:t>
      </w:r>
      <w:r w:rsidR="00B7715B">
        <w:rPr>
          <w:noProof/>
        </w:rPr>
        <w:t>the</w:t>
      </w:r>
      <w:r w:rsidR="00B7715B" w:rsidRPr="005D21EE">
        <w:rPr>
          <w:noProof/>
        </w:rPr>
        <w:t xml:space="preserve"> </w:t>
      </w:r>
      <w:r w:rsidRPr="005D21EE">
        <w:rPr>
          <w:noProof/>
        </w:rPr>
        <w:t xml:space="preserve">message: </w:t>
      </w:r>
      <w:r w:rsidRPr="004529BC">
        <w:rPr>
          <w:rFonts w:ascii="Consolas" w:hAnsi="Consolas"/>
          <w:b/>
          <w:noProof/>
        </w:rPr>
        <w:t>"</w:t>
      </w:r>
      <w:bookmarkStart w:id="23" w:name="OLE_LINK3"/>
      <w:bookmarkStart w:id="24" w:name="OLE_LINK4"/>
      <w:r w:rsidR="003E685F" w:rsidRPr="004529BC">
        <w:rPr>
          <w:rFonts w:ascii="Consolas" w:hAnsi="Consolas" w:cs="Consolas"/>
          <w:b/>
        </w:rPr>
        <w:t>Racing behavior cannot be null or empty</w:t>
      </w:r>
      <w:r w:rsidR="006C3C97" w:rsidRPr="004529BC">
        <w:rPr>
          <w:rFonts w:ascii="Consolas" w:hAnsi="Consolas" w:cs="Consolas"/>
          <w:b/>
        </w:rPr>
        <w:t>.</w:t>
      </w:r>
      <w:bookmarkEnd w:id="23"/>
      <w:bookmarkEnd w:id="24"/>
      <w:r w:rsidRPr="004529BC">
        <w:rPr>
          <w:rFonts w:ascii="Consolas" w:hAnsi="Consolas"/>
          <w:b/>
          <w:noProof/>
        </w:rPr>
        <w:t>"</w:t>
      </w:r>
    </w:p>
    <w:p w14:paraId="23BAF16A" w14:textId="1A574164" w:rsidR="00EC282F" w:rsidRPr="005D21EE" w:rsidRDefault="003E685F" w:rsidP="00B7715B">
      <w:pPr>
        <w:pStyle w:val="ac"/>
        <w:numPr>
          <w:ilvl w:val="0"/>
          <w:numId w:val="4"/>
        </w:numPr>
        <w:spacing w:before="0" w:after="0"/>
        <w:rPr>
          <w:bCs/>
          <w:noProof/>
        </w:rPr>
      </w:pPr>
      <w:r>
        <w:rPr>
          <w:rFonts w:ascii="Consolas" w:hAnsi="Consolas"/>
          <w:b/>
          <w:noProof/>
        </w:rPr>
        <w:t>DrivingExperience</w:t>
      </w:r>
      <w:r w:rsidR="00EC282F" w:rsidRPr="005D21EE">
        <w:rPr>
          <w:rFonts w:ascii="Consolas" w:hAnsi="Consolas"/>
          <w:b/>
          <w:noProof/>
        </w:rPr>
        <w:t xml:space="preserve"> </w:t>
      </w:r>
      <w:r w:rsidR="00EC282F" w:rsidRPr="005D21EE">
        <w:rPr>
          <w:noProof/>
        </w:rPr>
        <w:t xml:space="preserve">-  </w:t>
      </w:r>
      <w:r w:rsidR="00EC282F" w:rsidRPr="005D21EE">
        <w:rPr>
          <w:rFonts w:ascii="Consolas" w:hAnsi="Consolas"/>
          <w:b/>
          <w:noProof/>
        </w:rPr>
        <w:t>int</w:t>
      </w:r>
    </w:p>
    <w:p w14:paraId="1E8461DC" w14:textId="72B4B99A" w:rsidR="00DF438D" w:rsidRDefault="007A3D80" w:rsidP="00B7715B">
      <w:pPr>
        <w:pStyle w:val="ac"/>
        <w:numPr>
          <w:ilvl w:val="1"/>
          <w:numId w:val="4"/>
        </w:numPr>
        <w:spacing w:before="0" w:after="0"/>
        <w:rPr>
          <w:rFonts w:ascii="Consolas" w:hAnsi="Consolas"/>
          <w:bCs/>
          <w:noProof/>
        </w:rPr>
      </w:pPr>
      <w:r w:rsidRPr="005D21EE">
        <w:rPr>
          <w:noProof/>
        </w:rPr>
        <w:lastRenderedPageBreak/>
        <w:t xml:space="preserve">If the </w:t>
      </w:r>
      <w:r w:rsidR="003E685F">
        <w:rPr>
          <w:noProof/>
        </w:rPr>
        <w:t>driving experience</w:t>
      </w:r>
      <w:r>
        <w:rPr>
          <w:noProof/>
        </w:rPr>
        <w:t xml:space="preserve"> </w:t>
      </w:r>
      <w:r w:rsidRPr="003E685F">
        <w:rPr>
          <w:b/>
          <w:noProof/>
        </w:rPr>
        <w:t xml:space="preserve">is </w:t>
      </w:r>
      <w:r w:rsidR="00B91F1C" w:rsidRPr="003E685F">
        <w:rPr>
          <w:b/>
          <w:noProof/>
        </w:rPr>
        <w:t>below 0</w:t>
      </w:r>
      <w:r w:rsidR="003E685F" w:rsidRPr="003E685F">
        <w:rPr>
          <w:b/>
          <w:noProof/>
        </w:rPr>
        <w:t xml:space="preserve"> or over 10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5D21EE">
        <w:rPr>
          <w:rFonts w:ascii="Consolas" w:hAnsi="Consolas"/>
          <w:b/>
          <w:noProof/>
        </w:rPr>
        <w:t>ArgumentException</w:t>
      </w:r>
      <w:r w:rsidRPr="005D21EE">
        <w:rPr>
          <w:noProof/>
        </w:rPr>
        <w:t xml:space="preserve"> with </w:t>
      </w:r>
      <w:r w:rsidR="00B7715B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4529BC">
        <w:rPr>
          <w:rFonts w:ascii="Consolas" w:hAnsi="Consolas"/>
          <w:b/>
          <w:noProof/>
        </w:rPr>
        <w:t>"</w:t>
      </w:r>
      <w:bookmarkStart w:id="25" w:name="OLE_LINK5"/>
      <w:bookmarkStart w:id="26" w:name="OLE_LINK6"/>
      <w:r w:rsidR="003E685F" w:rsidRPr="004529BC">
        <w:rPr>
          <w:rFonts w:ascii="Consolas" w:hAnsi="Consolas" w:cs="Consolas"/>
          <w:b/>
        </w:rPr>
        <w:t>Racer</w:t>
      </w:r>
      <w:r w:rsidRPr="004529BC">
        <w:rPr>
          <w:rFonts w:ascii="Consolas" w:hAnsi="Consolas" w:cs="Consolas"/>
          <w:b/>
        </w:rPr>
        <w:t xml:space="preserve"> </w:t>
      </w:r>
      <w:r w:rsidR="003E685F" w:rsidRPr="004529BC">
        <w:rPr>
          <w:rFonts w:ascii="Consolas" w:hAnsi="Consolas" w:cs="Consolas"/>
          <w:b/>
        </w:rPr>
        <w:t>driving experience</w:t>
      </w:r>
      <w:r w:rsidRPr="004529BC">
        <w:rPr>
          <w:rFonts w:ascii="Consolas" w:hAnsi="Consolas" w:cs="Consolas"/>
          <w:b/>
        </w:rPr>
        <w:t xml:space="preserve"> </w:t>
      </w:r>
      <w:r w:rsidR="003E685F" w:rsidRPr="004529BC">
        <w:rPr>
          <w:rFonts w:ascii="Consolas" w:hAnsi="Consolas" w:cs="Consolas"/>
          <w:b/>
        </w:rPr>
        <w:t>must be between 0 and 100</w:t>
      </w:r>
      <w:r w:rsidRPr="004529BC">
        <w:rPr>
          <w:rFonts w:ascii="Consolas" w:hAnsi="Consolas" w:cs="Consolas"/>
          <w:b/>
        </w:rPr>
        <w:t>.</w:t>
      </w:r>
      <w:bookmarkEnd w:id="25"/>
      <w:bookmarkEnd w:id="26"/>
      <w:r w:rsidRPr="004529BC">
        <w:rPr>
          <w:rFonts w:ascii="Consolas" w:hAnsi="Consolas"/>
          <w:b/>
          <w:noProof/>
        </w:rPr>
        <w:t>"</w:t>
      </w:r>
    </w:p>
    <w:p w14:paraId="77CD6A60" w14:textId="0C903523" w:rsidR="00EC282F" w:rsidRPr="00B7715B" w:rsidRDefault="003E685F" w:rsidP="00B7715B">
      <w:pPr>
        <w:pStyle w:val="ac"/>
        <w:numPr>
          <w:ilvl w:val="0"/>
          <w:numId w:val="4"/>
        </w:numPr>
        <w:spacing w:before="0" w:after="0"/>
        <w:rPr>
          <w:rFonts w:ascii="Consolas" w:hAnsi="Consolas"/>
          <w:b/>
          <w:noProof/>
        </w:rPr>
      </w:pPr>
      <w:r w:rsidRPr="00B7715B">
        <w:rPr>
          <w:rFonts w:ascii="Consolas" w:hAnsi="Consolas"/>
          <w:b/>
          <w:noProof/>
        </w:rPr>
        <w:t>Car</w:t>
      </w:r>
      <w:r w:rsidR="00EC282F" w:rsidRPr="00B7715B">
        <w:rPr>
          <w:rFonts w:ascii="Consolas" w:hAnsi="Consolas"/>
          <w:b/>
          <w:noProof/>
        </w:rPr>
        <w:t xml:space="preserve"> - </w:t>
      </w:r>
      <w:r w:rsidR="00FA5E77" w:rsidRPr="00B7715B">
        <w:rPr>
          <w:rFonts w:ascii="Consolas" w:hAnsi="Consolas"/>
          <w:b/>
          <w:noProof/>
        </w:rPr>
        <w:t xml:space="preserve"> </w:t>
      </w:r>
      <w:r w:rsidRPr="00B7715B">
        <w:rPr>
          <w:rFonts w:ascii="Consolas" w:hAnsi="Consolas"/>
          <w:b/>
          <w:noProof/>
        </w:rPr>
        <w:t>Car</w:t>
      </w:r>
    </w:p>
    <w:p w14:paraId="5047F892" w14:textId="0541FA95" w:rsidR="00EC282F" w:rsidRPr="005D21EE" w:rsidRDefault="00EC282F" w:rsidP="00EC282F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If the </w:t>
      </w:r>
      <w:r w:rsidR="003E685F">
        <w:rPr>
          <w:bCs/>
          <w:noProof/>
        </w:rPr>
        <w:t>car</w:t>
      </w:r>
      <w:r w:rsidR="007A3D80">
        <w:rPr>
          <w:bCs/>
          <w:noProof/>
        </w:rPr>
        <w:t xml:space="preserve"> is null</w:t>
      </w:r>
      <w:r w:rsidRPr="005D21EE">
        <w:rPr>
          <w:b/>
          <w:bCs/>
          <w:noProof/>
        </w:rPr>
        <w:t>,</w:t>
      </w:r>
      <w:r w:rsidRPr="005D21EE">
        <w:rPr>
          <w:bCs/>
          <w:noProof/>
        </w:rPr>
        <w:t xml:space="preserve"> throw an </w:t>
      </w:r>
      <w:r w:rsidR="004520FB" w:rsidRPr="005D21EE">
        <w:rPr>
          <w:rFonts w:ascii="Consolas" w:hAnsi="Consolas"/>
          <w:b/>
          <w:noProof/>
        </w:rPr>
        <w:t>ArgumentException</w:t>
      </w:r>
      <w:r w:rsidR="004520FB" w:rsidRPr="005D21EE">
        <w:rPr>
          <w:noProof/>
        </w:rPr>
        <w:t xml:space="preserve"> </w:t>
      </w:r>
      <w:r w:rsidRPr="005D21EE">
        <w:rPr>
          <w:bCs/>
          <w:noProof/>
        </w:rPr>
        <w:t>with</w:t>
      </w:r>
      <w:r w:rsidR="00B7715B">
        <w:rPr>
          <w:bCs/>
          <w:noProof/>
        </w:rPr>
        <w:t xml:space="preserve"> the</w:t>
      </w:r>
      <w:r w:rsidRPr="005D21EE">
        <w:rPr>
          <w:bCs/>
          <w:noProof/>
        </w:rPr>
        <w:t xml:space="preserve"> message:</w:t>
      </w:r>
    </w:p>
    <w:p w14:paraId="384FD448" w14:textId="483AA3E8" w:rsidR="00EC282F" w:rsidRPr="004529BC" w:rsidRDefault="00EC282F" w:rsidP="00EC282F">
      <w:pPr>
        <w:pStyle w:val="ac"/>
        <w:spacing w:before="0" w:after="0"/>
        <w:ind w:left="1440"/>
        <w:jc w:val="both"/>
        <w:rPr>
          <w:rFonts w:ascii="Consolas" w:hAnsi="Consolas"/>
          <w:b/>
          <w:noProof/>
        </w:rPr>
      </w:pPr>
      <w:r w:rsidRPr="004529BC">
        <w:rPr>
          <w:rFonts w:ascii="Consolas" w:hAnsi="Consolas"/>
          <w:b/>
          <w:noProof/>
        </w:rPr>
        <w:t xml:space="preserve"> "</w:t>
      </w:r>
      <w:bookmarkStart w:id="27" w:name="OLE_LINK7"/>
      <w:bookmarkStart w:id="28" w:name="OLE_LINK8"/>
      <w:r w:rsidR="003E685F" w:rsidRPr="004529BC">
        <w:rPr>
          <w:rFonts w:ascii="Consolas" w:hAnsi="Consolas"/>
          <w:b/>
          <w:noProof/>
        </w:rPr>
        <w:t>Car</w:t>
      </w:r>
      <w:r w:rsidR="007A3D80" w:rsidRPr="004529BC">
        <w:rPr>
          <w:rFonts w:ascii="Consolas" w:hAnsi="Consolas"/>
          <w:b/>
          <w:noProof/>
        </w:rPr>
        <w:t xml:space="preserve"> cannot be null</w:t>
      </w:r>
      <w:r w:rsidR="007E08B4" w:rsidRPr="004529BC">
        <w:rPr>
          <w:rFonts w:ascii="Consolas" w:hAnsi="Consolas"/>
          <w:b/>
          <w:noProof/>
        </w:rPr>
        <w:t xml:space="preserve"> or empty</w:t>
      </w:r>
      <w:r w:rsidR="007A3D80" w:rsidRPr="004529BC">
        <w:rPr>
          <w:rFonts w:ascii="Consolas" w:hAnsi="Consolas"/>
          <w:b/>
          <w:noProof/>
        </w:rPr>
        <w:t>.</w:t>
      </w:r>
      <w:bookmarkEnd w:id="27"/>
      <w:bookmarkEnd w:id="28"/>
      <w:r w:rsidRPr="004529BC">
        <w:rPr>
          <w:rFonts w:ascii="Consolas" w:hAnsi="Consolas"/>
          <w:b/>
          <w:noProof/>
        </w:rPr>
        <w:t>"</w:t>
      </w:r>
    </w:p>
    <w:p w14:paraId="6F7D5932" w14:textId="77777777" w:rsidR="00EC282F" w:rsidRPr="005D21EE" w:rsidRDefault="00EC282F" w:rsidP="00EC282F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13A1BB0E" w14:textId="17069581" w:rsidR="00ED78E8" w:rsidRPr="005D21EE" w:rsidRDefault="001C40F1" w:rsidP="00ED78E8">
      <w:pPr>
        <w:pStyle w:val="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>void</w:t>
      </w:r>
      <w:r w:rsidR="00ED78E8" w:rsidRPr="005D21EE">
        <w:rPr>
          <w:rFonts w:ascii="Consolas" w:hAnsi="Consolas"/>
          <w:noProof/>
          <w:szCs w:val="24"/>
        </w:rPr>
        <w:t xml:space="preserve"> </w:t>
      </w:r>
      <w:r w:rsidR="006C3C97">
        <w:rPr>
          <w:rFonts w:ascii="Consolas" w:hAnsi="Consolas"/>
          <w:noProof/>
          <w:szCs w:val="24"/>
        </w:rPr>
        <w:t>Race</w:t>
      </w:r>
      <w:r w:rsidR="00ED78E8" w:rsidRPr="005D21EE">
        <w:rPr>
          <w:rFonts w:ascii="Consolas" w:hAnsi="Consolas"/>
          <w:noProof/>
          <w:szCs w:val="24"/>
        </w:rPr>
        <w:t>()</w:t>
      </w:r>
    </w:p>
    <w:p w14:paraId="52CC0B3B" w14:textId="680F6803" w:rsidR="00ED78E8" w:rsidRDefault="006C3C97" w:rsidP="009857A8">
      <w:pPr>
        <w:jc w:val="both"/>
        <w:rPr>
          <w:noProof/>
        </w:rPr>
      </w:pPr>
      <w:r>
        <w:rPr>
          <w:noProof/>
        </w:rPr>
        <w:t>When t</w:t>
      </w:r>
      <w:r w:rsidR="00ED78E8" w:rsidRPr="005D21EE">
        <w:rPr>
          <w:noProof/>
        </w:rPr>
        <w:t xml:space="preserve">he </w:t>
      </w:r>
      <w:r>
        <w:rPr>
          <w:rFonts w:ascii="Consolas" w:hAnsi="Consolas"/>
          <w:b/>
          <w:noProof/>
        </w:rPr>
        <w:t>Race</w:t>
      </w:r>
      <w:r w:rsidR="00ED78E8" w:rsidRPr="005D21EE">
        <w:rPr>
          <w:rFonts w:ascii="Consolas" w:hAnsi="Consolas"/>
          <w:b/>
          <w:noProof/>
        </w:rPr>
        <w:t>()</w:t>
      </w:r>
      <w:r w:rsidR="00ED78E8" w:rsidRPr="005D21EE">
        <w:rPr>
          <w:noProof/>
        </w:rPr>
        <w:t xml:space="preserve"> method </w:t>
      </w:r>
      <w:r>
        <w:rPr>
          <w:noProof/>
        </w:rPr>
        <w:t xml:space="preserve">is being called, the </w:t>
      </w:r>
      <w:r w:rsidRPr="006C3C97">
        <w:rPr>
          <w:b/>
          <w:noProof/>
        </w:rPr>
        <w:t>Racer</w:t>
      </w:r>
      <w:r w:rsidRPr="006C3C97">
        <w:rPr>
          <w:noProof/>
        </w:rPr>
        <w:t>'s</w:t>
      </w:r>
      <w:r>
        <w:rPr>
          <w:noProof/>
        </w:rPr>
        <w:t xml:space="preserve"> </w:t>
      </w:r>
      <w:r w:rsidRPr="006C3C97">
        <w:rPr>
          <w:b/>
          <w:noProof/>
        </w:rPr>
        <w:t>car</w:t>
      </w:r>
      <w:r>
        <w:rPr>
          <w:noProof/>
        </w:rPr>
        <w:t xml:space="preserve"> is bein</w:t>
      </w:r>
      <w:r w:rsidR="00B7715B">
        <w:rPr>
          <w:noProof/>
        </w:rPr>
        <w:t>g</w:t>
      </w:r>
      <w:r>
        <w:rPr>
          <w:noProof/>
        </w:rPr>
        <w:t xml:space="preserve"> driven</w:t>
      </w:r>
      <w:r w:rsidR="009857A8">
        <w:rPr>
          <w:noProof/>
        </w:rPr>
        <w:t>.</w:t>
      </w:r>
      <w:r w:rsidR="007A3D80">
        <w:rPr>
          <w:noProof/>
        </w:rPr>
        <w:t xml:space="preserve"> </w:t>
      </w:r>
      <w:r>
        <w:rPr>
          <w:noProof/>
        </w:rPr>
        <w:t xml:space="preserve">Also everytime </w:t>
      </w:r>
      <w:r w:rsidRPr="006C3C97">
        <w:rPr>
          <w:b/>
          <w:noProof/>
        </w:rPr>
        <w:t>Racer</w:t>
      </w:r>
      <w:r>
        <w:rPr>
          <w:noProof/>
        </w:rPr>
        <w:t xml:space="preserve"> is racing, his driving experience is increased depending on the racer type. </w:t>
      </w:r>
      <w:r w:rsidRPr="006C3C97">
        <w:rPr>
          <w:b/>
          <w:noProof/>
        </w:rPr>
        <w:t>P</w:t>
      </w:r>
      <w:r>
        <w:rPr>
          <w:b/>
          <w:noProof/>
        </w:rPr>
        <w:t>rof</w:t>
      </w:r>
      <w:r w:rsidRPr="006C3C97">
        <w:rPr>
          <w:b/>
          <w:noProof/>
        </w:rPr>
        <w:t>essionalRacer</w:t>
      </w:r>
      <w:r>
        <w:rPr>
          <w:noProof/>
        </w:rPr>
        <w:t xml:space="preserve"> increases his </w:t>
      </w:r>
      <w:r w:rsidRPr="006C3C97">
        <w:rPr>
          <w:b/>
          <w:noProof/>
        </w:rPr>
        <w:t>driving experience</w:t>
      </w:r>
      <w:r>
        <w:rPr>
          <w:noProof/>
        </w:rPr>
        <w:t xml:space="preserve"> with 10 </w:t>
      </w:r>
      <w:r w:rsidRPr="006C3C97">
        <w:rPr>
          <w:b/>
          <w:noProof/>
        </w:rPr>
        <w:t>everytime he races</w:t>
      </w:r>
      <w:r>
        <w:rPr>
          <w:noProof/>
        </w:rPr>
        <w:t xml:space="preserve"> and </w:t>
      </w:r>
      <w:r w:rsidRPr="006C3C97">
        <w:rPr>
          <w:b/>
          <w:noProof/>
        </w:rPr>
        <w:t>StreetRacer</w:t>
      </w:r>
      <w:r>
        <w:rPr>
          <w:noProof/>
        </w:rPr>
        <w:t xml:space="preserve"> increases his </w:t>
      </w:r>
      <w:r w:rsidRPr="006C3C97">
        <w:rPr>
          <w:b/>
          <w:noProof/>
        </w:rPr>
        <w:t>driving experience</w:t>
      </w:r>
      <w:r>
        <w:rPr>
          <w:noProof/>
        </w:rPr>
        <w:t xml:space="preserve"> with 5 </w:t>
      </w:r>
      <w:r w:rsidRPr="006C3C97">
        <w:rPr>
          <w:b/>
          <w:noProof/>
        </w:rPr>
        <w:t>every time he races</w:t>
      </w:r>
      <w:r>
        <w:rPr>
          <w:noProof/>
        </w:rPr>
        <w:t xml:space="preserve">. </w:t>
      </w:r>
    </w:p>
    <w:p w14:paraId="3286F618" w14:textId="403AF343" w:rsidR="00562888" w:rsidRPr="005D21EE" w:rsidRDefault="00562888" w:rsidP="00562888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</w:t>
      </w:r>
      <w:r w:rsidRPr="005D21EE">
        <w:rPr>
          <w:rFonts w:ascii="Consolas" w:hAnsi="Consolas"/>
          <w:noProof/>
          <w:szCs w:val="24"/>
        </w:rPr>
        <w:t xml:space="preserve"> </w:t>
      </w:r>
      <w:r>
        <w:rPr>
          <w:rFonts w:ascii="Consolas" w:hAnsi="Consolas"/>
          <w:noProof/>
          <w:szCs w:val="24"/>
        </w:rPr>
        <w:t>IsAvailable</w:t>
      </w:r>
      <w:r w:rsidRPr="005D21EE">
        <w:rPr>
          <w:rFonts w:ascii="Consolas" w:hAnsi="Consolas"/>
          <w:noProof/>
          <w:szCs w:val="24"/>
        </w:rPr>
        <w:t>()</w:t>
      </w:r>
    </w:p>
    <w:p w14:paraId="14F1522B" w14:textId="16B762E8" w:rsidR="00562888" w:rsidRPr="005D21EE" w:rsidRDefault="00562888" w:rsidP="009857A8">
      <w:pPr>
        <w:jc w:val="both"/>
        <w:rPr>
          <w:noProof/>
        </w:rPr>
      </w:pPr>
      <w:r>
        <w:rPr>
          <w:noProof/>
        </w:rPr>
        <w:t xml:space="preserve">Returns if the </w:t>
      </w:r>
      <w:r w:rsidRPr="00562888">
        <w:rPr>
          <w:b/>
          <w:noProof/>
        </w:rPr>
        <w:t>Racer</w:t>
      </w:r>
      <w:r>
        <w:rPr>
          <w:noProof/>
        </w:rPr>
        <w:t xml:space="preserve"> is available for a race. </w:t>
      </w:r>
      <w:r w:rsidRPr="00562888">
        <w:rPr>
          <w:b/>
          <w:noProof/>
        </w:rPr>
        <w:t>Racer</w:t>
      </w:r>
      <w:r>
        <w:rPr>
          <w:noProof/>
        </w:rPr>
        <w:t xml:space="preserve"> is available for a race only if his </w:t>
      </w:r>
      <w:r w:rsidRPr="00562888">
        <w:rPr>
          <w:b/>
          <w:noProof/>
        </w:rPr>
        <w:t>Car</w:t>
      </w:r>
      <w:r>
        <w:rPr>
          <w:noProof/>
        </w:rPr>
        <w:t xml:space="preserve"> has enough </w:t>
      </w:r>
      <w:r w:rsidRPr="00562888">
        <w:rPr>
          <w:b/>
          <w:noProof/>
        </w:rPr>
        <w:t>fuel available</w:t>
      </w:r>
      <w:r>
        <w:rPr>
          <w:noProof/>
        </w:rPr>
        <w:t xml:space="preserve"> </w:t>
      </w:r>
      <w:r w:rsidR="00B7715B">
        <w:rPr>
          <w:noProof/>
        </w:rPr>
        <w:t>to complete</w:t>
      </w:r>
      <w:r>
        <w:rPr>
          <w:noProof/>
        </w:rPr>
        <w:t xml:space="preserve"> a race.</w:t>
      </w:r>
    </w:p>
    <w:p w14:paraId="0BCBCC0C" w14:textId="77777777" w:rsidR="00EC282F" w:rsidRPr="005D21EE" w:rsidRDefault="00EC282F" w:rsidP="00EC282F">
      <w:pPr>
        <w:pStyle w:val="4"/>
        <w:jc w:val="both"/>
        <w:rPr>
          <w:noProof/>
        </w:rPr>
      </w:pPr>
      <w:r w:rsidRPr="005D21EE">
        <w:rPr>
          <w:noProof/>
        </w:rPr>
        <w:t>Constructor</w:t>
      </w:r>
    </w:p>
    <w:p w14:paraId="245FAAF9" w14:textId="6074387F" w:rsidR="00EC282F" w:rsidRPr="005D21EE" w:rsidRDefault="00EC282F" w:rsidP="00EC282F">
      <w:pPr>
        <w:jc w:val="both"/>
        <w:rPr>
          <w:noProof/>
        </w:rPr>
      </w:pPr>
      <w:r w:rsidRPr="005D21EE">
        <w:rPr>
          <w:noProof/>
        </w:rPr>
        <w:t xml:space="preserve">A </w:t>
      </w:r>
      <w:r w:rsidR="006C3C97">
        <w:rPr>
          <w:rFonts w:ascii="Consolas" w:hAnsi="Consolas"/>
          <w:b/>
          <w:noProof/>
        </w:rPr>
        <w:t>Racer</w:t>
      </w:r>
      <w:r w:rsidRPr="005D21EE">
        <w:rPr>
          <w:noProof/>
        </w:rPr>
        <w:t xml:space="preserve"> should take the following values upon initialization: </w:t>
      </w:r>
    </w:p>
    <w:p w14:paraId="052ED84B" w14:textId="783560E7" w:rsidR="00EC282F" w:rsidRPr="004529BC" w:rsidRDefault="00EC282F" w:rsidP="004529BC">
      <w:pPr>
        <w:spacing w:before="0" w:after="0"/>
        <w:jc w:val="both"/>
        <w:rPr>
          <w:rFonts w:ascii="Consolas" w:hAnsi="Consolas"/>
          <w:b/>
          <w:noProof/>
        </w:rPr>
      </w:pPr>
      <w:bookmarkStart w:id="29" w:name="OLE_LINK42"/>
      <w:bookmarkStart w:id="30" w:name="OLE_LINK43"/>
      <w:r w:rsidRPr="004529BC">
        <w:rPr>
          <w:rFonts w:ascii="Consolas" w:hAnsi="Consolas"/>
          <w:b/>
          <w:noProof/>
        </w:rPr>
        <w:t>string</w:t>
      </w:r>
      <w:r w:rsidR="003B6C53" w:rsidRPr="004529BC">
        <w:rPr>
          <w:rFonts w:ascii="Consolas" w:hAnsi="Consolas"/>
          <w:b/>
          <w:noProof/>
        </w:rPr>
        <w:t xml:space="preserve"> username</w:t>
      </w:r>
      <w:r w:rsidRPr="004529BC">
        <w:rPr>
          <w:rFonts w:ascii="Consolas" w:hAnsi="Consolas"/>
          <w:b/>
          <w:noProof/>
        </w:rPr>
        <w:t xml:space="preserve">, </w:t>
      </w:r>
      <w:r w:rsidR="006C3C97" w:rsidRPr="004529BC">
        <w:rPr>
          <w:rFonts w:ascii="Consolas" w:hAnsi="Consolas"/>
          <w:b/>
          <w:noProof/>
        </w:rPr>
        <w:t>string</w:t>
      </w:r>
      <w:r w:rsidR="003B6C53" w:rsidRPr="004529BC">
        <w:rPr>
          <w:rFonts w:ascii="Consolas" w:hAnsi="Consolas"/>
          <w:b/>
          <w:noProof/>
        </w:rPr>
        <w:t xml:space="preserve"> </w:t>
      </w:r>
      <w:r w:rsidR="00B7139C" w:rsidRPr="004529BC">
        <w:rPr>
          <w:rFonts w:ascii="Consolas" w:hAnsi="Consolas"/>
          <w:b/>
          <w:noProof/>
        </w:rPr>
        <w:t>racingBehavio</w:t>
      </w:r>
      <w:r w:rsidR="006C3C97" w:rsidRPr="004529BC">
        <w:rPr>
          <w:rFonts w:ascii="Consolas" w:hAnsi="Consolas"/>
          <w:b/>
          <w:noProof/>
        </w:rPr>
        <w:t>r</w:t>
      </w:r>
      <w:r w:rsidR="003F0481" w:rsidRPr="004529BC">
        <w:rPr>
          <w:rFonts w:ascii="Consolas" w:hAnsi="Consolas"/>
          <w:b/>
          <w:noProof/>
        </w:rPr>
        <w:t xml:space="preserve">, </w:t>
      </w:r>
      <w:r w:rsidR="003B6C53" w:rsidRPr="004529BC">
        <w:rPr>
          <w:rFonts w:ascii="Consolas" w:hAnsi="Consolas"/>
          <w:b/>
          <w:noProof/>
        </w:rPr>
        <w:t>int</w:t>
      </w:r>
      <w:r w:rsidR="003F0481" w:rsidRPr="004529BC">
        <w:rPr>
          <w:rFonts w:ascii="Consolas" w:hAnsi="Consolas"/>
          <w:b/>
          <w:noProof/>
        </w:rPr>
        <w:t xml:space="preserve"> </w:t>
      </w:r>
      <w:r w:rsidR="006C3C97" w:rsidRPr="004529BC">
        <w:rPr>
          <w:rFonts w:ascii="Consolas" w:hAnsi="Consolas"/>
          <w:b/>
          <w:noProof/>
        </w:rPr>
        <w:t>drivingExperience</w:t>
      </w:r>
      <w:r w:rsidR="003B6C53" w:rsidRPr="004529BC">
        <w:rPr>
          <w:rFonts w:ascii="Consolas" w:hAnsi="Consolas"/>
          <w:b/>
          <w:noProof/>
        </w:rPr>
        <w:t xml:space="preserve">, </w:t>
      </w:r>
      <w:r w:rsidR="006C3C97" w:rsidRPr="004529BC">
        <w:rPr>
          <w:rFonts w:ascii="Consolas" w:hAnsi="Consolas"/>
          <w:b/>
          <w:noProof/>
        </w:rPr>
        <w:t>ICar car</w:t>
      </w:r>
    </w:p>
    <w:bookmarkEnd w:id="29"/>
    <w:bookmarkEnd w:id="30"/>
    <w:p w14:paraId="712C73CF" w14:textId="77777777" w:rsidR="00EC282F" w:rsidRPr="005D21EE" w:rsidRDefault="00EC282F" w:rsidP="00EC282F">
      <w:pPr>
        <w:pStyle w:val="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5163BFBD" w14:textId="6BE84507" w:rsidR="00EC282F" w:rsidRPr="005D21EE" w:rsidRDefault="00EC282F" w:rsidP="00EC282F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2B28A0">
        <w:rPr>
          <w:noProof/>
        </w:rPr>
        <w:t>two</w:t>
      </w:r>
      <w:r w:rsidRPr="005D21EE">
        <w:rPr>
          <w:noProof/>
        </w:rPr>
        <w:t xml:space="preserve"> types of </w:t>
      </w:r>
      <w:r w:rsidR="006C3C97">
        <w:rPr>
          <w:rFonts w:ascii="Consolas" w:hAnsi="Consolas"/>
          <w:b/>
          <w:bCs/>
          <w:noProof/>
        </w:rPr>
        <w:t>Racer</w:t>
      </w:r>
      <w:r w:rsidRPr="005D21EE">
        <w:rPr>
          <w:noProof/>
        </w:rPr>
        <w:t>:</w:t>
      </w:r>
    </w:p>
    <w:p w14:paraId="7ABF9318" w14:textId="140C0AA5" w:rsidR="00EC282F" w:rsidRPr="005D21EE" w:rsidRDefault="006C3C97" w:rsidP="00EC282F">
      <w:pPr>
        <w:pStyle w:val="5"/>
        <w:jc w:val="both"/>
        <w:rPr>
          <w:noProof/>
          <w:sz w:val="28"/>
        </w:rPr>
      </w:pPr>
      <w:r>
        <w:rPr>
          <w:noProof/>
          <w:sz w:val="28"/>
        </w:rPr>
        <w:t>ProfessionalRacer</w:t>
      </w:r>
    </w:p>
    <w:p w14:paraId="525727D5" w14:textId="05372E33" w:rsidR="006C3C97" w:rsidRDefault="00B7715B" w:rsidP="001A38DC">
      <w:pPr>
        <w:jc w:val="both"/>
        <w:rPr>
          <w:noProof/>
        </w:rPr>
      </w:pPr>
      <w:r>
        <w:rPr>
          <w:noProof/>
        </w:rPr>
        <w:t>The c</w:t>
      </w:r>
      <w:r w:rsidR="00EC282F" w:rsidRPr="005D21EE">
        <w:rPr>
          <w:noProof/>
        </w:rPr>
        <w:t>onstructor</w:t>
      </w:r>
      <w:r w:rsidR="00EC282F" w:rsidRPr="005D21EE">
        <w:rPr>
          <w:b/>
          <w:bCs/>
          <w:noProof/>
        </w:rPr>
        <w:t xml:space="preserve"> </w:t>
      </w:r>
      <w:r w:rsidR="00EC282F" w:rsidRPr="005D21EE">
        <w:rPr>
          <w:noProof/>
        </w:rPr>
        <w:t>should take the following values upon initialization:</w:t>
      </w:r>
      <w:r w:rsidR="006C3C97">
        <w:rPr>
          <w:noProof/>
        </w:rPr>
        <w:t xml:space="preserve"> </w:t>
      </w:r>
    </w:p>
    <w:p w14:paraId="673EC309" w14:textId="3FB08F4B" w:rsidR="001A38DC" w:rsidRPr="004529BC" w:rsidRDefault="001A38DC" w:rsidP="004529BC">
      <w:pPr>
        <w:spacing w:before="0" w:after="0"/>
        <w:jc w:val="both"/>
        <w:rPr>
          <w:rFonts w:ascii="Consolas" w:hAnsi="Consolas"/>
          <w:b/>
          <w:noProof/>
        </w:rPr>
      </w:pPr>
      <w:r w:rsidRPr="004529BC">
        <w:rPr>
          <w:rFonts w:ascii="Consolas" w:hAnsi="Consolas"/>
          <w:b/>
          <w:noProof/>
        </w:rPr>
        <w:t xml:space="preserve">string username, </w:t>
      </w:r>
      <w:r w:rsidR="006C3C97" w:rsidRPr="004529BC">
        <w:rPr>
          <w:rFonts w:ascii="Consolas" w:hAnsi="Consolas"/>
          <w:b/>
          <w:noProof/>
        </w:rPr>
        <w:t>ICar</w:t>
      </w:r>
      <w:r w:rsidRPr="004529BC">
        <w:rPr>
          <w:rFonts w:ascii="Consolas" w:hAnsi="Consolas"/>
          <w:b/>
          <w:noProof/>
        </w:rPr>
        <w:t xml:space="preserve"> </w:t>
      </w:r>
      <w:r w:rsidR="006C3C97" w:rsidRPr="004529BC">
        <w:rPr>
          <w:rFonts w:ascii="Consolas" w:hAnsi="Consolas"/>
          <w:b/>
          <w:noProof/>
        </w:rPr>
        <w:t>car</w:t>
      </w:r>
    </w:p>
    <w:p w14:paraId="7375F806" w14:textId="627E6212" w:rsidR="006C3C97" w:rsidRPr="006C3C97" w:rsidRDefault="006C3C97" w:rsidP="004529BC">
      <w:pPr>
        <w:spacing w:before="0" w:after="0"/>
        <w:jc w:val="both"/>
        <w:rPr>
          <w:noProof/>
        </w:rPr>
      </w:pPr>
      <w:r w:rsidRPr="00077830">
        <w:rPr>
          <w:b/>
          <w:noProof/>
        </w:rPr>
        <w:t>ProfessionalRacer</w:t>
      </w:r>
      <w:r w:rsidRPr="00077830">
        <w:rPr>
          <w:noProof/>
        </w:rPr>
        <w:t xml:space="preserve"> always starts with </w:t>
      </w:r>
      <w:r w:rsidR="00562888" w:rsidRPr="00077830">
        <w:rPr>
          <w:noProof/>
        </w:rPr>
        <w:t xml:space="preserve">30 </w:t>
      </w:r>
      <w:r w:rsidR="00562888" w:rsidRPr="00077830">
        <w:rPr>
          <w:b/>
          <w:noProof/>
        </w:rPr>
        <w:t>driving experience</w:t>
      </w:r>
      <w:r w:rsidR="00562888" w:rsidRPr="00077830">
        <w:rPr>
          <w:noProof/>
        </w:rPr>
        <w:t xml:space="preserve"> and always ha</w:t>
      </w:r>
      <w:r w:rsidR="00B7715B">
        <w:rPr>
          <w:noProof/>
        </w:rPr>
        <w:t>s</w:t>
      </w:r>
      <w:r w:rsidR="00562888" w:rsidRPr="00077830">
        <w:rPr>
          <w:noProof/>
        </w:rPr>
        <w:t xml:space="preserve"> "</w:t>
      </w:r>
      <w:r w:rsidR="00562888" w:rsidRPr="004529BC">
        <w:rPr>
          <w:rFonts w:ascii="Consolas" w:hAnsi="Consolas"/>
          <w:b/>
          <w:noProof/>
        </w:rPr>
        <w:t>strict</w:t>
      </w:r>
      <w:r w:rsidR="00562888" w:rsidRPr="00077830">
        <w:rPr>
          <w:noProof/>
        </w:rPr>
        <w:t xml:space="preserve">" </w:t>
      </w:r>
      <w:r w:rsidR="00562888" w:rsidRPr="00077830">
        <w:rPr>
          <w:b/>
          <w:noProof/>
        </w:rPr>
        <w:t>racing behavior</w:t>
      </w:r>
      <w:r w:rsidR="00562888" w:rsidRPr="00077830">
        <w:rPr>
          <w:noProof/>
        </w:rPr>
        <w:t>.</w:t>
      </w:r>
    </w:p>
    <w:p w14:paraId="6E341A4A" w14:textId="64C74D70" w:rsidR="003F0481" w:rsidRPr="005D21EE" w:rsidRDefault="00562888" w:rsidP="000D701E">
      <w:pPr>
        <w:pStyle w:val="5"/>
        <w:rPr>
          <w:noProof/>
          <w:sz w:val="28"/>
        </w:rPr>
      </w:pPr>
      <w:r>
        <w:rPr>
          <w:noProof/>
          <w:sz w:val="28"/>
        </w:rPr>
        <w:t>StreetRacer</w:t>
      </w:r>
    </w:p>
    <w:p w14:paraId="691B90E9" w14:textId="1F0BFF8E" w:rsidR="003F0481" w:rsidRPr="005D21EE" w:rsidRDefault="00B7715B" w:rsidP="000D701E">
      <w:pPr>
        <w:jc w:val="both"/>
        <w:rPr>
          <w:noProof/>
        </w:rPr>
      </w:pPr>
      <w:r>
        <w:rPr>
          <w:noProof/>
        </w:rPr>
        <w:t>The c</w:t>
      </w:r>
      <w:r w:rsidR="003F0481" w:rsidRPr="005D21EE">
        <w:rPr>
          <w:noProof/>
        </w:rPr>
        <w:t>onstructor</w:t>
      </w:r>
      <w:r w:rsidR="003F0481" w:rsidRPr="005D21EE">
        <w:rPr>
          <w:b/>
          <w:bCs/>
          <w:noProof/>
        </w:rPr>
        <w:t xml:space="preserve"> </w:t>
      </w:r>
      <w:r w:rsidR="003F0481" w:rsidRPr="005D21EE">
        <w:rPr>
          <w:noProof/>
        </w:rPr>
        <w:t>should take the following values upon initialization:</w:t>
      </w:r>
    </w:p>
    <w:p w14:paraId="04687112" w14:textId="3878AB3E" w:rsidR="00562888" w:rsidRPr="004529BC" w:rsidRDefault="00562888" w:rsidP="004529BC">
      <w:pPr>
        <w:spacing w:before="0" w:after="0"/>
        <w:jc w:val="both"/>
        <w:rPr>
          <w:rFonts w:ascii="Consolas" w:hAnsi="Consolas"/>
          <w:b/>
          <w:noProof/>
        </w:rPr>
      </w:pPr>
      <w:r w:rsidRPr="004529BC">
        <w:rPr>
          <w:rFonts w:ascii="Consolas" w:hAnsi="Consolas"/>
          <w:b/>
          <w:noProof/>
        </w:rPr>
        <w:t>string username, ICar car</w:t>
      </w:r>
    </w:p>
    <w:p w14:paraId="084E2E9C" w14:textId="7E186053" w:rsidR="00562888" w:rsidRPr="00562888" w:rsidRDefault="00562888" w:rsidP="00562888">
      <w:pPr>
        <w:jc w:val="both"/>
        <w:rPr>
          <w:noProof/>
        </w:rPr>
      </w:pPr>
      <w:r w:rsidRPr="00BB7790">
        <w:rPr>
          <w:b/>
          <w:noProof/>
        </w:rPr>
        <w:t>StreetRacer</w:t>
      </w:r>
      <w:r w:rsidRPr="00BB7790">
        <w:rPr>
          <w:noProof/>
        </w:rPr>
        <w:t xml:space="preserve"> always starts with 10 </w:t>
      </w:r>
      <w:r w:rsidRPr="00BB7790">
        <w:rPr>
          <w:b/>
          <w:noProof/>
        </w:rPr>
        <w:t>driving experience</w:t>
      </w:r>
      <w:r w:rsidRPr="00BB7790">
        <w:rPr>
          <w:noProof/>
        </w:rPr>
        <w:t xml:space="preserve"> and always ha</w:t>
      </w:r>
      <w:r w:rsidR="00B7715B">
        <w:rPr>
          <w:noProof/>
        </w:rPr>
        <w:t>s</w:t>
      </w:r>
      <w:r w:rsidRPr="00BB7790">
        <w:rPr>
          <w:noProof/>
        </w:rPr>
        <w:t xml:space="preserve"> "</w:t>
      </w:r>
      <w:r w:rsidRPr="004529BC">
        <w:rPr>
          <w:rFonts w:ascii="Consolas" w:hAnsi="Consolas"/>
          <w:b/>
          <w:noProof/>
        </w:rPr>
        <w:t>aggressive</w:t>
      </w:r>
      <w:r w:rsidRPr="00BB7790">
        <w:rPr>
          <w:noProof/>
        </w:rPr>
        <w:t xml:space="preserve">" </w:t>
      </w:r>
      <w:r w:rsidRPr="00BB7790">
        <w:rPr>
          <w:b/>
          <w:noProof/>
        </w:rPr>
        <w:t>racing behavior</w:t>
      </w:r>
      <w:r w:rsidRPr="00BB7790">
        <w:rPr>
          <w:noProof/>
        </w:rPr>
        <w:t>.</w:t>
      </w:r>
    </w:p>
    <w:p w14:paraId="1C60D046" w14:textId="02576C3D" w:rsidR="00E308F8" w:rsidRPr="005D21EE" w:rsidRDefault="001A38DC" w:rsidP="00E656B9">
      <w:pPr>
        <w:pStyle w:val="3"/>
        <w:jc w:val="both"/>
        <w:rPr>
          <w:noProof/>
        </w:rPr>
      </w:pPr>
      <w:r>
        <w:rPr>
          <w:noProof/>
        </w:rPr>
        <w:t>Map</w:t>
      </w:r>
    </w:p>
    <w:p w14:paraId="4A616D43" w14:textId="5356CF3E" w:rsidR="00E308F8" w:rsidRPr="005D21EE" w:rsidRDefault="00E308F8" w:rsidP="00E656B9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74159980" w14:textId="225BE1F5" w:rsidR="00ED78E8" w:rsidRDefault="007E08B4" w:rsidP="00ED78E8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</w:t>
      </w:r>
      <w:r w:rsidR="00ED78E8" w:rsidRPr="005D21EE">
        <w:rPr>
          <w:rFonts w:ascii="Consolas" w:hAnsi="Consolas"/>
          <w:noProof/>
          <w:szCs w:val="24"/>
        </w:rPr>
        <w:t xml:space="preserve"> </w:t>
      </w:r>
      <w:r w:rsidR="00562888">
        <w:rPr>
          <w:rFonts w:ascii="Consolas" w:hAnsi="Consolas"/>
          <w:noProof/>
          <w:szCs w:val="24"/>
        </w:rPr>
        <w:t>StartRace</w:t>
      </w:r>
      <w:r w:rsidR="00ED78E8" w:rsidRPr="005D21EE">
        <w:rPr>
          <w:rFonts w:ascii="Consolas" w:hAnsi="Consolas"/>
          <w:noProof/>
          <w:szCs w:val="24"/>
        </w:rPr>
        <w:t>(</w:t>
      </w:r>
      <w:r w:rsidR="00562888">
        <w:rPr>
          <w:rFonts w:ascii="Consolas" w:hAnsi="Consolas"/>
          <w:noProof/>
          <w:szCs w:val="24"/>
        </w:rPr>
        <w:t>IRacer racerOne, IRacer racerTwo</w:t>
      </w:r>
      <w:r w:rsidR="00ED78E8" w:rsidRPr="005D21EE">
        <w:rPr>
          <w:rFonts w:ascii="Consolas" w:hAnsi="Consolas"/>
          <w:noProof/>
          <w:szCs w:val="24"/>
        </w:rPr>
        <w:t>)</w:t>
      </w:r>
    </w:p>
    <w:p w14:paraId="39F844ED" w14:textId="1CE9B3C5" w:rsidR="00562888" w:rsidRDefault="00562888" w:rsidP="00562888">
      <w:r>
        <w:t xml:space="preserve">This method calls the two players for a race. </w:t>
      </w:r>
      <w:r w:rsidR="00B7139C">
        <w:t xml:space="preserve">When a race </w:t>
      </w:r>
      <w:r w:rsidR="00B7139C">
        <w:rPr>
          <w:noProof/>
        </w:rPr>
        <w:t>is being completed</w:t>
      </w:r>
      <w:r w:rsidR="00B7139C">
        <w:t xml:space="preserve">, both racers should race. </w:t>
      </w:r>
      <w:r>
        <w:t>If one of the racers is not available for a race, the other one automatically wins the race. If both of the racers are not available for a race method returns</w:t>
      </w:r>
      <w:r w:rsidR="00B7139C">
        <w:t xml:space="preserve"> a message saying that the race </w:t>
      </w:r>
      <w:r w:rsidR="00B7139C">
        <w:rPr>
          <w:noProof/>
        </w:rPr>
        <w:t>cannot be completed</w:t>
      </w:r>
      <w:r w:rsidR="00B7139C">
        <w:t>.</w:t>
      </w:r>
      <w:r>
        <w:t xml:space="preserve"> When Racer race</w:t>
      </w:r>
      <w:r w:rsidR="00B7715B">
        <w:t>s</w:t>
      </w:r>
      <w:r>
        <w:t xml:space="preserve"> he drives his </w:t>
      </w:r>
      <w:r w:rsidRPr="00562888">
        <w:rPr>
          <w:b/>
        </w:rPr>
        <w:t>Car</w:t>
      </w:r>
      <w:r>
        <w:t xml:space="preserve"> and gains </w:t>
      </w:r>
      <w:r w:rsidRPr="00562888">
        <w:rPr>
          <w:b/>
        </w:rPr>
        <w:t>driving experience</w:t>
      </w:r>
      <w:r>
        <w:t>. Also</w:t>
      </w:r>
      <w:r w:rsidR="00B7715B">
        <w:t>,</w:t>
      </w:r>
      <w:r>
        <w:t xml:space="preserve"> this method should calculate which one of the racers is the </w:t>
      </w:r>
      <w:r w:rsidRPr="00B7139C">
        <w:rPr>
          <w:b/>
        </w:rPr>
        <w:t>winner</w:t>
      </w:r>
      <w:r>
        <w:t xml:space="preserve">. The Racer chance of winning the race depends on </w:t>
      </w:r>
      <w:r w:rsidRPr="00B7139C">
        <w:rPr>
          <w:b/>
        </w:rPr>
        <w:t xml:space="preserve">his car's </w:t>
      </w:r>
      <w:r w:rsidRPr="00B7139C">
        <w:rPr>
          <w:b/>
          <w:noProof/>
        </w:rPr>
        <w:t>horse power</w:t>
      </w:r>
      <w:r>
        <w:t xml:space="preserve">, </w:t>
      </w:r>
      <w:r w:rsidR="00B7139C" w:rsidRPr="00B7139C">
        <w:rPr>
          <w:b/>
        </w:rPr>
        <w:t>his driving experience</w:t>
      </w:r>
      <w:r w:rsidR="00B7139C">
        <w:t xml:space="preserve"> and </w:t>
      </w:r>
      <w:r w:rsidR="00B7139C" w:rsidRPr="00B7139C">
        <w:rPr>
          <w:b/>
        </w:rPr>
        <w:t>his racing behavior</w:t>
      </w:r>
      <w:r w:rsidR="00B7139C">
        <w:t xml:space="preserve">. </w:t>
      </w:r>
      <w:r w:rsidR="00B7139C" w:rsidRPr="00B7139C">
        <w:rPr>
          <w:b/>
        </w:rPr>
        <w:t>The chance of winning a race</w:t>
      </w:r>
      <w:r w:rsidR="00B7139C">
        <w:t xml:space="preserve"> </w:t>
      </w:r>
      <w:r w:rsidR="00B7139C">
        <w:rPr>
          <w:noProof/>
        </w:rPr>
        <w:t>is calculated</w:t>
      </w:r>
      <w:r w:rsidR="00B7139C">
        <w:t xml:space="preserve"> by</w:t>
      </w:r>
      <w:r w:rsidR="00B7139C" w:rsidRPr="00B7139C">
        <w:rPr>
          <w:b/>
        </w:rPr>
        <w:t xml:space="preserve"> the car's </w:t>
      </w:r>
      <w:r w:rsidR="00B7139C" w:rsidRPr="00B7139C">
        <w:rPr>
          <w:b/>
          <w:noProof/>
        </w:rPr>
        <w:t>horse power</w:t>
      </w:r>
      <w:r w:rsidR="00B7139C">
        <w:t xml:space="preserve"> multiplied by </w:t>
      </w:r>
      <w:r w:rsidR="00B7139C" w:rsidRPr="00B7139C">
        <w:rPr>
          <w:b/>
        </w:rPr>
        <w:t>driving experience</w:t>
      </w:r>
      <w:r w:rsidR="00B7139C">
        <w:t xml:space="preserve"> </w:t>
      </w:r>
      <w:r w:rsidR="007B5116">
        <w:t>multiplied by</w:t>
      </w:r>
      <w:r w:rsidR="00B7139C">
        <w:t xml:space="preserve"> </w:t>
      </w:r>
      <w:r w:rsidR="00B7715B">
        <w:t xml:space="preserve">the </w:t>
      </w:r>
      <w:r w:rsidR="00B7139C" w:rsidRPr="00B7139C">
        <w:rPr>
          <w:b/>
        </w:rPr>
        <w:t>racing behavior multiplier</w:t>
      </w:r>
      <w:r w:rsidR="00B7139C">
        <w:t xml:space="preserve">. If the </w:t>
      </w:r>
      <w:r w:rsidR="00B7139C" w:rsidRPr="00B7139C">
        <w:rPr>
          <w:b/>
        </w:rPr>
        <w:t>racing behavior</w:t>
      </w:r>
      <w:r w:rsidR="00B7139C">
        <w:t xml:space="preserve"> is </w:t>
      </w:r>
      <w:r w:rsidR="00B7139C">
        <w:rPr>
          <w:noProof/>
        </w:rPr>
        <w:t>"</w:t>
      </w:r>
      <w:r w:rsidR="00B7139C" w:rsidRPr="004529BC">
        <w:rPr>
          <w:rFonts w:ascii="Consolas" w:hAnsi="Consolas" w:cs="Consolas"/>
          <w:b/>
          <w:bCs/>
          <w:noProof/>
        </w:rPr>
        <w:t>strict</w:t>
      </w:r>
      <w:r w:rsidR="00B7139C">
        <w:rPr>
          <w:noProof/>
        </w:rPr>
        <w:t>"</w:t>
      </w:r>
      <w:r w:rsidR="00B7139C">
        <w:t xml:space="preserve"> </w:t>
      </w:r>
      <w:r w:rsidR="00B7139C" w:rsidRPr="00B7139C">
        <w:rPr>
          <w:b/>
        </w:rPr>
        <w:t>the multiplier is 1.2</w:t>
      </w:r>
      <w:r w:rsidR="00B7139C">
        <w:t xml:space="preserve"> and if the </w:t>
      </w:r>
      <w:r w:rsidR="00B7139C" w:rsidRPr="00B7139C">
        <w:rPr>
          <w:b/>
        </w:rPr>
        <w:t>racing behavior</w:t>
      </w:r>
      <w:r w:rsidR="00B7139C">
        <w:t xml:space="preserve"> is </w:t>
      </w:r>
      <w:r w:rsidR="00B7139C">
        <w:rPr>
          <w:noProof/>
        </w:rPr>
        <w:t>"</w:t>
      </w:r>
      <w:r w:rsidR="00B7139C" w:rsidRPr="004529BC">
        <w:rPr>
          <w:rFonts w:ascii="Consolas" w:hAnsi="Consolas"/>
          <w:b/>
          <w:noProof/>
        </w:rPr>
        <w:t>aggressive</w:t>
      </w:r>
      <w:r w:rsidR="00B7139C">
        <w:rPr>
          <w:noProof/>
        </w:rPr>
        <w:t>"</w:t>
      </w:r>
      <w:r w:rsidR="00B7139C" w:rsidRPr="00B7139C">
        <w:rPr>
          <w:b/>
        </w:rPr>
        <w:t xml:space="preserve"> the multiplier is 1.1</w:t>
      </w:r>
      <w:r w:rsidR="00B7139C">
        <w:t>. All in all the chance of winning the race is:</w:t>
      </w:r>
    </w:p>
    <w:p w14:paraId="14E102E4" w14:textId="252FD646" w:rsidR="00B7139C" w:rsidRPr="00562888" w:rsidRDefault="00B7139C" w:rsidP="00B7139C">
      <w:pPr>
        <w:pStyle w:val="ac"/>
        <w:numPr>
          <w:ilvl w:val="0"/>
          <w:numId w:val="17"/>
        </w:numPr>
        <w:rPr>
          <w:noProof/>
        </w:rPr>
      </w:pPr>
      <w:r>
        <w:rPr>
          <w:noProof/>
        </w:rPr>
        <w:t>chanceOfWinning = horsePower * drivingExperience * racingBehaviorMultiplier</w:t>
      </w:r>
    </w:p>
    <w:p w14:paraId="5EBEDF4D" w14:textId="6A355A14" w:rsidR="007E08B4" w:rsidRDefault="007E08B4" w:rsidP="00674127">
      <w:r>
        <w:lastRenderedPageBreak/>
        <w:t xml:space="preserve">Return a string that says which of the </w:t>
      </w:r>
      <w:r w:rsidR="00B7139C">
        <w:t>racers</w:t>
      </w:r>
      <w:r>
        <w:t xml:space="preserve"> won:</w:t>
      </w:r>
    </w:p>
    <w:p w14:paraId="4B3C8CDD" w14:textId="5A0A0924" w:rsidR="007E08B4" w:rsidRPr="00B7139C" w:rsidRDefault="00B7139C" w:rsidP="007E08B4">
      <w:pPr>
        <w:pStyle w:val="ac"/>
        <w:numPr>
          <w:ilvl w:val="0"/>
          <w:numId w:val="16"/>
        </w:numPr>
      </w:pPr>
      <w:r w:rsidRPr="004F4A9B">
        <w:t>If both of the racers are not available:</w:t>
      </w:r>
    </w:p>
    <w:p w14:paraId="4E0D954D" w14:textId="3B7CF59A" w:rsidR="00B7139C" w:rsidRPr="004529BC" w:rsidRDefault="00B7139C" w:rsidP="00B7139C">
      <w:pPr>
        <w:pStyle w:val="ac"/>
        <w:numPr>
          <w:ilvl w:val="1"/>
          <w:numId w:val="16"/>
        </w:numPr>
        <w:rPr>
          <w:rFonts w:ascii="Consolas" w:hAnsi="Consolas"/>
          <w:b/>
          <w:noProof/>
        </w:rPr>
      </w:pPr>
      <w:r w:rsidRPr="004529BC">
        <w:rPr>
          <w:rFonts w:ascii="Consolas" w:hAnsi="Consolas"/>
          <w:b/>
          <w:noProof/>
        </w:rPr>
        <w:t>"</w:t>
      </w:r>
      <w:bookmarkStart w:id="31" w:name="OLE_LINK29"/>
      <w:bookmarkStart w:id="32" w:name="OLE_LINK30"/>
      <w:r w:rsidRPr="004529BC">
        <w:rPr>
          <w:rFonts w:ascii="Consolas" w:hAnsi="Consolas"/>
          <w:b/>
          <w:noProof/>
        </w:rPr>
        <w:t>Race cannot be completed because both racers are not available!</w:t>
      </w:r>
      <w:bookmarkEnd w:id="31"/>
      <w:bookmarkEnd w:id="32"/>
      <w:r w:rsidRPr="004529BC">
        <w:rPr>
          <w:rFonts w:ascii="Consolas" w:hAnsi="Consolas"/>
          <w:b/>
          <w:noProof/>
        </w:rPr>
        <w:t>"</w:t>
      </w:r>
    </w:p>
    <w:p w14:paraId="43E6FBD2" w14:textId="44067A30" w:rsidR="004F4A9B" w:rsidRDefault="004F4A9B" w:rsidP="004F4A9B">
      <w:pPr>
        <w:pStyle w:val="ac"/>
        <w:numPr>
          <w:ilvl w:val="0"/>
          <w:numId w:val="16"/>
        </w:numPr>
      </w:pPr>
      <w:r>
        <w:t>If one of the racers is not available:</w:t>
      </w:r>
    </w:p>
    <w:p w14:paraId="478A4A8B" w14:textId="7F1AF360" w:rsidR="004F4A9B" w:rsidRPr="004F4A9B" w:rsidRDefault="004F4A9B" w:rsidP="004F4A9B">
      <w:pPr>
        <w:pStyle w:val="ac"/>
        <w:numPr>
          <w:ilvl w:val="1"/>
          <w:numId w:val="16"/>
        </w:numPr>
      </w:pPr>
      <w:r w:rsidRPr="004529BC">
        <w:rPr>
          <w:rFonts w:ascii="Consolas" w:hAnsi="Consolas" w:cs="Consolas"/>
          <w:b/>
          <w:bCs/>
          <w:noProof/>
        </w:rPr>
        <w:t>"</w:t>
      </w:r>
      <w:bookmarkStart w:id="33" w:name="OLE_LINK31"/>
      <w:r w:rsidRPr="004529BC">
        <w:rPr>
          <w:rFonts w:ascii="Consolas" w:hAnsi="Consolas" w:cs="Consolas"/>
          <w:b/>
          <w:bCs/>
          <w:noProof/>
        </w:rPr>
        <w:t>{winnerUsername} wins the race! {lostUsername} was not available to race!</w:t>
      </w:r>
      <w:bookmarkEnd w:id="33"/>
      <w:r w:rsidRPr="004529BC">
        <w:rPr>
          <w:rFonts w:ascii="Consolas" w:hAnsi="Consolas" w:cs="Consolas"/>
          <w:b/>
          <w:bCs/>
          <w:noProof/>
        </w:rPr>
        <w:t xml:space="preserve">" </w:t>
      </w:r>
    </w:p>
    <w:p w14:paraId="47F7AE93" w14:textId="7EE8657A" w:rsidR="004F4A9B" w:rsidRDefault="004F4A9B" w:rsidP="004F4A9B">
      <w:pPr>
        <w:pStyle w:val="ac"/>
        <w:numPr>
          <w:ilvl w:val="0"/>
          <w:numId w:val="16"/>
        </w:numPr>
      </w:pPr>
      <w:r>
        <w:t>If both racers are available and the race is completed:</w:t>
      </w:r>
    </w:p>
    <w:p w14:paraId="3489F939" w14:textId="5E75ABAF" w:rsidR="004F4A9B" w:rsidRPr="004529BC" w:rsidRDefault="004F4A9B" w:rsidP="004F4A9B">
      <w:pPr>
        <w:pStyle w:val="ac"/>
        <w:numPr>
          <w:ilvl w:val="1"/>
          <w:numId w:val="16"/>
        </w:numPr>
        <w:rPr>
          <w:rFonts w:ascii="Consolas" w:hAnsi="Consolas" w:cs="Consolas"/>
          <w:b/>
          <w:bCs/>
          <w:noProof/>
        </w:rPr>
      </w:pPr>
      <w:r w:rsidRPr="004529BC">
        <w:rPr>
          <w:rFonts w:ascii="Consolas" w:hAnsi="Consolas" w:cs="Consolas"/>
          <w:b/>
          <w:bCs/>
          <w:noProof/>
        </w:rPr>
        <w:t>"</w:t>
      </w:r>
      <w:bookmarkStart w:id="34" w:name="OLE_LINK32"/>
      <w:bookmarkStart w:id="35" w:name="OLE_LINK33"/>
      <w:r w:rsidRPr="004529BC">
        <w:rPr>
          <w:rFonts w:ascii="Consolas" w:hAnsi="Consolas" w:cs="Consolas"/>
          <w:b/>
          <w:bCs/>
          <w:noProof/>
        </w:rPr>
        <w:t>{racerOneUsername} has just raced against {racerTwoUsername}! {winnerUsername} is the winner!</w:t>
      </w:r>
      <w:bookmarkEnd w:id="34"/>
      <w:bookmarkEnd w:id="35"/>
      <w:r w:rsidRPr="004529BC">
        <w:rPr>
          <w:rFonts w:ascii="Consolas" w:hAnsi="Consolas" w:cs="Consolas"/>
          <w:b/>
          <w:bCs/>
          <w:noProof/>
        </w:rPr>
        <w:t>"</w:t>
      </w:r>
    </w:p>
    <w:p w14:paraId="63483E53" w14:textId="337E4783" w:rsidR="00CE3913" w:rsidRPr="007E08B4" w:rsidRDefault="00CE3913" w:rsidP="00CE3913">
      <w:r w:rsidRPr="00CE3913">
        <w:rPr>
          <w:b/>
        </w:rPr>
        <w:t>Note:</w:t>
      </w:r>
      <w:r>
        <w:t xml:space="preserve"> There will not be a </w:t>
      </w:r>
      <w:r w:rsidRPr="00CE3913">
        <w:rPr>
          <w:b/>
        </w:rPr>
        <w:t>case</w:t>
      </w:r>
      <w:r>
        <w:t xml:space="preserve"> where </w:t>
      </w:r>
      <w:r w:rsidRPr="00CE3913">
        <w:rPr>
          <w:b/>
        </w:rPr>
        <w:t>both racers</w:t>
      </w:r>
      <w:r>
        <w:t xml:space="preserve"> have </w:t>
      </w:r>
      <w:r w:rsidRPr="00CE3913">
        <w:rPr>
          <w:b/>
        </w:rPr>
        <w:t>the same chance of winning the race</w:t>
      </w:r>
      <w:r>
        <w:t>!</w:t>
      </w:r>
    </w:p>
    <w:p w14:paraId="19003DBB" w14:textId="770C81D9" w:rsidR="00942243" w:rsidRPr="005D21EE" w:rsidRDefault="00142979" w:rsidP="00E656B9">
      <w:pPr>
        <w:pStyle w:val="3"/>
        <w:jc w:val="both"/>
        <w:rPr>
          <w:noProof/>
        </w:rPr>
      </w:pPr>
      <w:r>
        <w:rPr>
          <w:noProof/>
        </w:rPr>
        <w:t>Car</w:t>
      </w:r>
      <w:r w:rsidR="00F76A7C" w:rsidRPr="005D21EE">
        <w:rPr>
          <w:noProof/>
        </w:rPr>
        <w:t>Repository</w:t>
      </w:r>
    </w:p>
    <w:p w14:paraId="4869D6B0" w14:textId="24AEB1CF" w:rsidR="00942243" w:rsidRPr="005D21EE" w:rsidRDefault="00942243" w:rsidP="00E656B9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142979">
        <w:rPr>
          <w:b/>
          <w:noProof/>
        </w:rPr>
        <w:t>car</w:t>
      </w:r>
      <w:r w:rsidRPr="005D21EE">
        <w:rPr>
          <w:b/>
          <w:noProof/>
        </w:rPr>
        <w:t xml:space="preserve"> repository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</w:t>
      </w:r>
      <w:r w:rsidR="002B28A0">
        <w:rPr>
          <w:noProof/>
        </w:rPr>
        <w:t>all</w:t>
      </w:r>
      <w:r w:rsidRPr="005D21EE">
        <w:rPr>
          <w:noProof/>
        </w:rPr>
        <w:t xml:space="preserve"> </w:t>
      </w:r>
      <w:r w:rsidR="00142979">
        <w:rPr>
          <w:b/>
          <w:noProof/>
        </w:rPr>
        <w:t>cars</w:t>
      </w:r>
      <w:r w:rsidRPr="005D21EE">
        <w:rPr>
          <w:noProof/>
        </w:rPr>
        <w:t xml:space="preserve"> </w:t>
      </w:r>
      <w:r w:rsidR="00F76A7C" w:rsidRPr="005D21EE">
        <w:rPr>
          <w:noProof/>
        </w:rPr>
        <w:t>in</w:t>
      </w:r>
      <w:r w:rsidRPr="005D21EE">
        <w:rPr>
          <w:noProof/>
        </w:rPr>
        <w:t xml:space="preserve"> the </w:t>
      </w:r>
      <w:r w:rsidR="0077194C" w:rsidRPr="0077194C">
        <w:t>game</w:t>
      </w:r>
      <w:r w:rsidRPr="005D21EE">
        <w:rPr>
          <w:noProof/>
        </w:rPr>
        <w:t>.</w:t>
      </w:r>
    </w:p>
    <w:p w14:paraId="493D6D8B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54A05532" w14:textId="0A4998C3" w:rsidR="00E308F8" w:rsidRPr="005D21EE" w:rsidRDefault="00E308F8" w:rsidP="00E656B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>-</w:t>
      </w:r>
      <w:r w:rsidRPr="005D21EE">
        <w:rPr>
          <w:noProof/>
        </w:rPr>
        <w:t xml:space="preserve"> </w:t>
      </w:r>
      <w:r w:rsidR="00942243" w:rsidRPr="005D21EE">
        <w:rPr>
          <w:b/>
          <w:noProof/>
        </w:rPr>
        <w:t>a</w:t>
      </w:r>
      <w:r w:rsidR="00942243"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142979">
        <w:rPr>
          <w:b/>
          <w:noProof/>
        </w:rPr>
        <w:t>cars</w:t>
      </w:r>
      <w:r w:rsidRPr="005D21EE">
        <w:rPr>
          <w:b/>
          <w:noProof/>
        </w:rPr>
        <w:t xml:space="preserve"> (unmodifiable)</w:t>
      </w:r>
    </w:p>
    <w:p w14:paraId="25F147FE" w14:textId="77777777" w:rsidR="00E308F8" w:rsidRPr="005D21EE" w:rsidRDefault="00E308F8" w:rsidP="00E656B9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3463932C" w14:textId="752427C4" w:rsidR="00E308F8" w:rsidRPr="005D21EE" w:rsidRDefault="00E308F8" w:rsidP="00E656B9">
      <w:pPr>
        <w:pStyle w:val="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(</w:t>
      </w:r>
      <w:r w:rsidR="00F76A7C" w:rsidRPr="005D21EE">
        <w:rPr>
          <w:rFonts w:ascii="Consolas" w:hAnsi="Consolas"/>
          <w:noProof/>
        </w:rPr>
        <w:t>I</w:t>
      </w:r>
      <w:r w:rsidR="00142979">
        <w:rPr>
          <w:rFonts w:ascii="Consolas" w:hAnsi="Consolas"/>
          <w:noProof/>
        </w:rPr>
        <w:t>Car</w:t>
      </w:r>
      <w:r w:rsidR="00942243" w:rsidRPr="005D21EE">
        <w:rPr>
          <w:rFonts w:ascii="Consolas" w:hAnsi="Consolas"/>
          <w:noProof/>
        </w:rPr>
        <w:t xml:space="preserve"> </w:t>
      </w:r>
      <w:r w:rsidR="00142979">
        <w:rPr>
          <w:rFonts w:ascii="Consolas" w:hAnsi="Consolas"/>
          <w:noProof/>
        </w:rPr>
        <w:t>car</w:t>
      </w:r>
      <w:r w:rsidRPr="005D21EE">
        <w:rPr>
          <w:rFonts w:ascii="Consolas" w:hAnsi="Consolas"/>
          <w:noProof/>
        </w:rPr>
        <w:t>)</w:t>
      </w:r>
    </w:p>
    <w:p w14:paraId="45EBBF0A" w14:textId="4CA2449D" w:rsidR="00DC54BE" w:rsidRPr="00DC54BE" w:rsidRDefault="00DC54BE" w:rsidP="00DC54BE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If the </w:t>
      </w:r>
      <w:r w:rsidR="00142979">
        <w:rPr>
          <w:bCs/>
          <w:noProof/>
        </w:rPr>
        <w:t>car</w:t>
      </w:r>
      <w:r>
        <w:rPr>
          <w:bCs/>
          <w:noProof/>
        </w:rPr>
        <w:t xml:space="preserve"> is null</w:t>
      </w:r>
      <w:r w:rsidRPr="005D21EE">
        <w:rPr>
          <w:b/>
          <w:bCs/>
          <w:noProof/>
        </w:rPr>
        <w:t>,</w:t>
      </w:r>
      <w:r w:rsidRPr="005D21EE">
        <w:rPr>
          <w:bCs/>
          <w:noProof/>
        </w:rPr>
        <w:t xml:space="preserve"> throw an </w:t>
      </w:r>
      <w:r w:rsidR="004520FB" w:rsidRPr="005D21EE">
        <w:rPr>
          <w:rFonts w:ascii="Consolas" w:hAnsi="Consolas"/>
          <w:b/>
          <w:noProof/>
        </w:rPr>
        <w:t>ArgumentException</w:t>
      </w:r>
      <w:r w:rsidR="004520FB" w:rsidRPr="005D21EE">
        <w:rPr>
          <w:noProof/>
        </w:rPr>
        <w:t xml:space="preserve"> </w:t>
      </w:r>
      <w:r w:rsidRPr="005D21EE">
        <w:rPr>
          <w:bCs/>
          <w:noProof/>
        </w:rPr>
        <w:t xml:space="preserve">with </w:t>
      </w:r>
      <w:r w:rsidR="00B7715B">
        <w:rPr>
          <w:noProof/>
        </w:rPr>
        <w:t>the</w:t>
      </w:r>
      <w:r w:rsidR="00B7715B" w:rsidRPr="005D21EE">
        <w:rPr>
          <w:noProof/>
        </w:rPr>
        <w:t xml:space="preserve"> </w:t>
      </w:r>
      <w:r w:rsidRPr="005D21EE">
        <w:rPr>
          <w:bCs/>
          <w:noProof/>
        </w:rPr>
        <w:t>message:</w:t>
      </w:r>
      <w:r>
        <w:rPr>
          <w:bCs/>
          <w:noProof/>
        </w:rPr>
        <w:t xml:space="preserve"> </w:t>
      </w:r>
      <w:r w:rsidRPr="004529BC">
        <w:rPr>
          <w:rFonts w:ascii="Consolas" w:hAnsi="Consolas"/>
          <w:b/>
          <w:noProof/>
        </w:rPr>
        <w:t>"</w:t>
      </w:r>
      <w:bookmarkStart w:id="36" w:name="OLE_LINK19"/>
      <w:r w:rsidRPr="004529BC">
        <w:rPr>
          <w:rFonts w:ascii="Consolas" w:hAnsi="Consolas" w:cs="Consolas"/>
          <w:b/>
        </w:rPr>
        <w:t xml:space="preserve">Cannot add null in </w:t>
      </w:r>
      <w:r w:rsidR="00142979" w:rsidRPr="004529BC">
        <w:rPr>
          <w:rFonts w:ascii="Consolas" w:hAnsi="Consolas" w:cs="Consolas"/>
          <w:b/>
        </w:rPr>
        <w:t>Car</w:t>
      </w:r>
      <w:r w:rsidRPr="004529BC">
        <w:rPr>
          <w:rFonts w:ascii="Consolas" w:hAnsi="Consolas" w:cs="Consolas"/>
          <w:b/>
        </w:rPr>
        <w:t xml:space="preserve"> Repository</w:t>
      </w:r>
      <w:bookmarkEnd w:id="36"/>
      <w:r w:rsidRPr="004529BC">
        <w:rPr>
          <w:rFonts w:ascii="Consolas" w:hAnsi="Consolas"/>
          <w:b/>
          <w:noProof/>
        </w:rPr>
        <w:t>".</w:t>
      </w:r>
    </w:p>
    <w:p w14:paraId="6EA6480E" w14:textId="4D89F25B" w:rsidR="00DC54BE" w:rsidRPr="005D21EE" w:rsidRDefault="00DC54BE" w:rsidP="00DC54BE">
      <w:pPr>
        <w:pStyle w:val="ac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a </w:t>
      </w:r>
      <w:r w:rsidR="00142979">
        <w:rPr>
          <w:b/>
          <w:noProof/>
        </w:rPr>
        <w:t>car</w:t>
      </w:r>
      <w:r w:rsidRPr="005D21EE">
        <w:rPr>
          <w:noProof/>
        </w:rPr>
        <w:t xml:space="preserve"> </w:t>
      </w:r>
      <w:r w:rsidR="00B7715B">
        <w:rPr>
          <w:noProof/>
        </w:rPr>
        <w:t>to</w:t>
      </w:r>
      <w:r w:rsidRPr="005D21EE">
        <w:rPr>
          <w:noProof/>
        </w:rPr>
        <w:t xml:space="preserve"> the </w:t>
      </w:r>
      <w:r w:rsidRPr="005D21EE">
        <w:rPr>
          <w:b/>
          <w:noProof/>
        </w:rPr>
        <w:t>collection</w:t>
      </w:r>
      <w:r w:rsidRPr="005D21EE">
        <w:rPr>
          <w:noProof/>
        </w:rPr>
        <w:t>.</w:t>
      </w:r>
    </w:p>
    <w:p w14:paraId="0E7B8151" w14:textId="1FEFC8C7" w:rsidR="00E308F8" w:rsidRPr="0077194C" w:rsidRDefault="00E308F8" w:rsidP="0077194C">
      <w:pPr>
        <w:pStyle w:val="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  <w:szCs w:val="24"/>
        </w:rPr>
        <w:t>bool Remove</w:t>
      </w:r>
      <w:r w:rsidR="0077194C" w:rsidRPr="005D21EE">
        <w:rPr>
          <w:rFonts w:ascii="Consolas" w:hAnsi="Consolas"/>
          <w:noProof/>
        </w:rPr>
        <w:t>(I</w:t>
      </w:r>
      <w:r w:rsidR="00142979">
        <w:rPr>
          <w:rFonts w:ascii="Consolas" w:hAnsi="Consolas"/>
          <w:noProof/>
        </w:rPr>
        <w:t>Car</w:t>
      </w:r>
      <w:r w:rsidR="0077194C" w:rsidRPr="005D21EE">
        <w:rPr>
          <w:rFonts w:ascii="Consolas" w:hAnsi="Consolas"/>
          <w:noProof/>
        </w:rPr>
        <w:t xml:space="preserve"> </w:t>
      </w:r>
      <w:r w:rsidR="00142979">
        <w:rPr>
          <w:rFonts w:ascii="Consolas" w:hAnsi="Consolas"/>
          <w:noProof/>
        </w:rPr>
        <w:t>car</w:t>
      </w:r>
      <w:r w:rsidR="0077194C" w:rsidRPr="005D21EE">
        <w:rPr>
          <w:rFonts w:ascii="Consolas" w:hAnsi="Consolas"/>
          <w:noProof/>
        </w:rPr>
        <w:t>)</w:t>
      </w:r>
    </w:p>
    <w:p w14:paraId="331CBC38" w14:textId="2CBBB657" w:rsidR="00E308F8" w:rsidRPr="005D21EE" w:rsidRDefault="00942243" w:rsidP="00E656B9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a </w:t>
      </w:r>
      <w:r w:rsidR="00142979">
        <w:rPr>
          <w:b/>
          <w:noProof/>
        </w:rPr>
        <w:t>car</w:t>
      </w:r>
      <w:r w:rsidR="00F76A7C" w:rsidRPr="005D21EE">
        <w:rPr>
          <w:noProof/>
        </w:rPr>
        <w:t xml:space="preserve"> </w:t>
      </w:r>
      <w:r w:rsidR="00E308F8" w:rsidRPr="005D21EE">
        <w:rPr>
          <w:noProof/>
        </w:rPr>
        <w:t xml:space="preserve">from the </w:t>
      </w:r>
      <w:r w:rsidR="00E308F8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Returns tru</w:t>
      </w:r>
      <w:r w:rsidR="00831105" w:rsidRPr="005D21EE">
        <w:rPr>
          <w:b/>
          <w:noProof/>
        </w:rPr>
        <w:t>e</w:t>
      </w:r>
      <w:r w:rsidR="00831105" w:rsidRPr="005D21EE">
        <w:rPr>
          <w:noProof/>
        </w:rPr>
        <w:t xml:space="preserve"> if the </w:t>
      </w:r>
      <w:r w:rsidR="002B28A0">
        <w:rPr>
          <w:noProof/>
        </w:rPr>
        <w:t>removal</w:t>
      </w:r>
      <w:r w:rsidR="00831105" w:rsidRPr="005D21EE">
        <w:rPr>
          <w:noProof/>
        </w:rPr>
        <w:t xml:space="preserve"> was </w:t>
      </w:r>
      <w:r w:rsidR="00831105" w:rsidRPr="005D21EE">
        <w:rPr>
          <w:b/>
          <w:noProof/>
        </w:rPr>
        <w:t>su</w:t>
      </w:r>
      <w:r w:rsidR="00B7715B">
        <w:rPr>
          <w:b/>
          <w:noProof/>
        </w:rPr>
        <w:t>c</w:t>
      </w:r>
      <w:r w:rsidR="00831105" w:rsidRPr="005D21EE">
        <w:rPr>
          <w:b/>
          <w:noProof/>
        </w:rPr>
        <w:t>cessful</w:t>
      </w:r>
      <w:r w:rsidR="00831105" w:rsidRPr="005D21EE">
        <w:rPr>
          <w:noProof/>
        </w:rPr>
        <w:t xml:space="preserve">, </w:t>
      </w:r>
      <w:r w:rsidR="00831105" w:rsidRPr="005D21EE">
        <w:rPr>
          <w:b/>
          <w:noProof/>
        </w:rPr>
        <w:t>otherwise</w:t>
      </w:r>
      <w:r w:rsidR="00831105" w:rsidRPr="005D21EE">
        <w:rPr>
          <w:noProof/>
        </w:rPr>
        <w:t xml:space="preserve"> - </w:t>
      </w:r>
      <w:r w:rsidR="00831105" w:rsidRPr="005D21EE">
        <w:rPr>
          <w:b/>
          <w:noProof/>
        </w:rPr>
        <w:t>false</w:t>
      </w:r>
      <w:r w:rsidR="00831105" w:rsidRPr="005D21EE">
        <w:rPr>
          <w:noProof/>
        </w:rPr>
        <w:t>.</w:t>
      </w:r>
    </w:p>
    <w:p w14:paraId="706D883B" w14:textId="7416A80C" w:rsidR="00E308F8" w:rsidRPr="005D21EE" w:rsidRDefault="0077194C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</w:t>
      </w:r>
      <w:r w:rsidR="0014297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Car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</w:t>
      </w:r>
      <w:r w:rsidR="00942243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y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(string </w:t>
      </w:r>
      <w:r w:rsidR="007C0C4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property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0B92F49" w14:textId="75DC7019" w:rsidR="001B023C" w:rsidRDefault="00942243" w:rsidP="00E656B9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the </w:t>
      </w:r>
      <w:r w:rsidR="00142979">
        <w:rPr>
          <w:b/>
          <w:noProof/>
        </w:rPr>
        <w:t>car</w:t>
      </w:r>
      <w:r w:rsidRPr="005D21EE">
        <w:rPr>
          <w:noProof/>
        </w:rPr>
        <w:t xml:space="preserve"> </w:t>
      </w:r>
      <w:r w:rsidR="0077194C">
        <w:rPr>
          <w:noProof/>
        </w:rPr>
        <w:t>with</w:t>
      </w:r>
      <w:r w:rsidR="00831105" w:rsidRPr="005D21EE">
        <w:rPr>
          <w:noProof/>
        </w:rPr>
        <w:t xml:space="preserve"> the </w:t>
      </w:r>
      <w:r w:rsidR="00831105" w:rsidRPr="005D21EE">
        <w:rPr>
          <w:b/>
          <w:noProof/>
        </w:rPr>
        <w:t xml:space="preserve">given </w:t>
      </w:r>
      <w:r w:rsidR="00142979">
        <w:rPr>
          <w:b/>
          <w:noProof/>
        </w:rPr>
        <w:t>VIN</w:t>
      </w:r>
      <w:r w:rsidR="004B1814" w:rsidRPr="005D21EE">
        <w:rPr>
          <w:noProof/>
        </w:rPr>
        <w:t xml:space="preserve">, if </w:t>
      </w:r>
      <w:r w:rsidR="00831105" w:rsidRPr="005D21EE">
        <w:rPr>
          <w:noProof/>
        </w:rPr>
        <w:t>there is</w:t>
      </w:r>
      <w:r w:rsidR="00FA5E77">
        <w:rPr>
          <w:noProof/>
        </w:rPr>
        <w:t xml:space="preserve"> such </w:t>
      </w:r>
      <w:r w:rsidR="00142979">
        <w:rPr>
          <w:noProof/>
        </w:rPr>
        <w:t xml:space="preserve">a </w:t>
      </w:r>
      <w:r w:rsidR="00142979" w:rsidRPr="00142979">
        <w:rPr>
          <w:b/>
          <w:noProof/>
        </w:rPr>
        <w:t>car</w:t>
      </w:r>
      <w:r w:rsidR="004B1814" w:rsidRPr="005D21EE">
        <w:rPr>
          <w:noProof/>
        </w:rPr>
        <w:t xml:space="preserve">. </w:t>
      </w:r>
      <w:r w:rsidR="00831105" w:rsidRPr="005D21EE">
        <w:rPr>
          <w:b/>
          <w:noProof/>
        </w:rPr>
        <w:t>Otherwise</w:t>
      </w:r>
      <w:r w:rsidR="004B1814" w:rsidRPr="005D21EE">
        <w:rPr>
          <w:noProof/>
        </w:rPr>
        <w:t xml:space="preserve">, returns </w:t>
      </w:r>
      <w:r w:rsidR="004B1814" w:rsidRPr="005D21EE">
        <w:rPr>
          <w:b/>
          <w:noProof/>
        </w:rPr>
        <w:t>null</w:t>
      </w:r>
      <w:r w:rsidR="004B1814" w:rsidRPr="005D21EE">
        <w:rPr>
          <w:noProof/>
        </w:rPr>
        <w:t>.</w:t>
      </w:r>
    </w:p>
    <w:p w14:paraId="19BE1BAC" w14:textId="67806E16" w:rsidR="00DC54BE" w:rsidRPr="005D21EE" w:rsidRDefault="00142979" w:rsidP="00DC54BE">
      <w:pPr>
        <w:pStyle w:val="3"/>
        <w:jc w:val="both"/>
        <w:rPr>
          <w:noProof/>
        </w:rPr>
      </w:pPr>
      <w:r>
        <w:rPr>
          <w:noProof/>
        </w:rPr>
        <w:t>Racer</w:t>
      </w:r>
      <w:r w:rsidR="00DC54BE" w:rsidRPr="005D21EE">
        <w:rPr>
          <w:noProof/>
        </w:rPr>
        <w:t>Repository</w:t>
      </w:r>
    </w:p>
    <w:p w14:paraId="2D3853E7" w14:textId="6F3EBDEA" w:rsidR="00DC54BE" w:rsidRPr="005D21EE" w:rsidRDefault="00DC54BE" w:rsidP="00DC54BE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142979">
        <w:rPr>
          <w:b/>
          <w:noProof/>
        </w:rPr>
        <w:t>racer</w:t>
      </w:r>
      <w:r w:rsidRPr="005D21EE">
        <w:rPr>
          <w:b/>
          <w:noProof/>
        </w:rPr>
        <w:t xml:space="preserve"> repository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</w:t>
      </w:r>
      <w:r w:rsidR="002B28A0">
        <w:rPr>
          <w:noProof/>
        </w:rPr>
        <w:t>all</w:t>
      </w:r>
      <w:r w:rsidRPr="005D21EE">
        <w:rPr>
          <w:noProof/>
        </w:rPr>
        <w:t xml:space="preserve"> </w:t>
      </w:r>
      <w:r w:rsidR="00142979">
        <w:rPr>
          <w:b/>
          <w:noProof/>
        </w:rPr>
        <w:t>racers</w:t>
      </w:r>
      <w:r w:rsidRPr="005D21EE">
        <w:rPr>
          <w:noProof/>
        </w:rPr>
        <w:t xml:space="preserve"> in the </w:t>
      </w:r>
      <w:r w:rsidRPr="0077194C">
        <w:t>game</w:t>
      </w:r>
      <w:r w:rsidRPr="005D21EE">
        <w:rPr>
          <w:noProof/>
        </w:rPr>
        <w:t>.</w:t>
      </w:r>
    </w:p>
    <w:p w14:paraId="64F78428" w14:textId="77777777" w:rsidR="00DC54BE" w:rsidRPr="005D21EE" w:rsidRDefault="00DC54BE" w:rsidP="00DC54BE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0695D810" w14:textId="6D6BC42B" w:rsidR="00DC54BE" w:rsidRPr="005D21EE" w:rsidRDefault="00DC54BE" w:rsidP="00DC54BE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a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142979">
        <w:rPr>
          <w:b/>
          <w:noProof/>
        </w:rPr>
        <w:t>racers</w:t>
      </w:r>
      <w:r w:rsidRPr="005D21EE">
        <w:rPr>
          <w:b/>
          <w:noProof/>
        </w:rPr>
        <w:t xml:space="preserve"> (unmodifiable)</w:t>
      </w:r>
    </w:p>
    <w:p w14:paraId="3D8E9602" w14:textId="77777777" w:rsidR="00DC54BE" w:rsidRPr="005D21EE" w:rsidRDefault="00DC54BE" w:rsidP="00DC54BE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221DAD69" w14:textId="14A241AE" w:rsidR="00DC54BE" w:rsidRPr="005D21EE" w:rsidRDefault="00DC54BE" w:rsidP="00DC54BE">
      <w:pPr>
        <w:pStyle w:val="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(</w:t>
      </w:r>
      <w:r>
        <w:rPr>
          <w:rFonts w:ascii="Consolas" w:hAnsi="Consolas"/>
          <w:noProof/>
        </w:rPr>
        <w:t>I</w:t>
      </w:r>
      <w:r w:rsidR="00142979">
        <w:rPr>
          <w:rFonts w:ascii="Consolas" w:hAnsi="Consolas"/>
          <w:noProof/>
        </w:rPr>
        <w:t>Racer</w:t>
      </w:r>
      <w:r w:rsidRPr="005D21EE">
        <w:rPr>
          <w:rFonts w:ascii="Consolas" w:hAnsi="Consolas"/>
          <w:noProof/>
        </w:rPr>
        <w:t xml:space="preserve"> </w:t>
      </w:r>
      <w:r w:rsidR="00142979">
        <w:rPr>
          <w:rFonts w:ascii="Consolas" w:hAnsi="Consolas"/>
          <w:noProof/>
        </w:rPr>
        <w:t>racer</w:t>
      </w:r>
      <w:r w:rsidRPr="005D21EE">
        <w:rPr>
          <w:rFonts w:ascii="Consolas" w:hAnsi="Consolas"/>
          <w:noProof/>
        </w:rPr>
        <w:t>)</w:t>
      </w:r>
    </w:p>
    <w:p w14:paraId="67925116" w14:textId="3DBF3871" w:rsidR="00DC54BE" w:rsidRPr="00DC54BE" w:rsidRDefault="00DC54BE" w:rsidP="00DC54BE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If the </w:t>
      </w:r>
      <w:r w:rsidR="00142979">
        <w:rPr>
          <w:bCs/>
          <w:noProof/>
        </w:rPr>
        <w:t>racer</w:t>
      </w:r>
      <w:r>
        <w:rPr>
          <w:bCs/>
          <w:noProof/>
        </w:rPr>
        <w:t xml:space="preserve"> is null</w:t>
      </w:r>
      <w:r w:rsidRPr="005D21EE">
        <w:rPr>
          <w:b/>
          <w:bCs/>
          <w:noProof/>
        </w:rPr>
        <w:t>,</w:t>
      </w:r>
      <w:r w:rsidRPr="005D21EE">
        <w:rPr>
          <w:bCs/>
          <w:noProof/>
        </w:rPr>
        <w:t xml:space="preserve"> throw an </w:t>
      </w:r>
      <w:r w:rsidR="004520FB" w:rsidRPr="005D21EE">
        <w:rPr>
          <w:rFonts w:ascii="Consolas" w:hAnsi="Consolas"/>
          <w:b/>
          <w:noProof/>
        </w:rPr>
        <w:t>ArgumentException</w:t>
      </w:r>
      <w:r w:rsidR="004520FB" w:rsidRPr="005D21EE">
        <w:rPr>
          <w:noProof/>
        </w:rPr>
        <w:t xml:space="preserve"> </w:t>
      </w:r>
      <w:r w:rsidRPr="005D21EE">
        <w:rPr>
          <w:bCs/>
          <w:noProof/>
        </w:rPr>
        <w:t xml:space="preserve">with </w:t>
      </w:r>
      <w:r w:rsidR="00B7715B">
        <w:rPr>
          <w:noProof/>
        </w:rPr>
        <w:t>the</w:t>
      </w:r>
      <w:r w:rsidR="00B7715B" w:rsidRPr="005D21EE">
        <w:rPr>
          <w:noProof/>
        </w:rPr>
        <w:t xml:space="preserve"> </w:t>
      </w:r>
      <w:r w:rsidRPr="005D21EE">
        <w:rPr>
          <w:bCs/>
          <w:noProof/>
        </w:rPr>
        <w:t>message:</w:t>
      </w:r>
      <w:r>
        <w:rPr>
          <w:bCs/>
          <w:noProof/>
        </w:rPr>
        <w:t xml:space="preserve"> </w:t>
      </w:r>
      <w:r w:rsidRPr="004529BC">
        <w:rPr>
          <w:rFonts w:ascii="Consolas" w:hAnsi="Consolas"/>
          <w:b/>
          <w:noProof/>
        </w:rPr>
        <w:t>"</w:t>
      </w:r>
      <w:bookmarkStart w:id="37" w:name="OLE_LINK20"/>
      <w:r w:rsidRPr="004529BC">
        <w:rPr>
          <w:rFonts w:ascii="Consolas" w:hAnsi="Consolas"/>
          <w:b/>
          <w:noProof/>
        </w:rPr>
        <w:t xml:space="preserve">Cannot add null in </w:t>
      </w:r>
      <w:r w:rsidR="00142979" w:rsidRPr="004529BC">
        <w:rPr>
          <w:rFonts w:ascii="Consolas" w:hAnsi="Consolas"/>
          <w:b/>
          <w:noProof/>
        </w:rPr>
        <w:t>Racer</w:t>
      </w:r>
      <w:r w:rsidRPr="004529BC">
        <w:rPr>
          <w:rFonts w:ascii="Consolas" w:hAnsi="Consolas"/>
          <w:b/>
          <w:noProof/>
        </w:rPr>
        <w:t xml:space="preserve"> Repository</w:t>
      </w:r>
      <w:bookmarkEnd w:id="37"/>
      <w:r w:rsidRPr="004529BC">
        <w:rPr>
          <w:rFonts w:ascii="Consolas" w:hAnsi="Consolas"/>
          <w:b/>
          <w:noProof/>
        </w:rPr>
        <w:t>".</w:t>
      </w:r>
      <w:r w:rsidR="00B7715B" w:rsidRPr="00B7715B">
        <w:rPr>
          <w:noProof/>
        </w:rPr>
        <w:t xml:space="preserve"> </w:t>
      </w:r>
    </w:p>
    <w:p w14:paraId="733D9ED1" w14:textId="5A4597A3" w:rsidR="00DC54BE" w:rsidRPr="005D21EE" w:rsidRDefault="00DC54BE" w:rsidP="00DC54BE">
      <w:pPr>
        <w:pStyle w:val="ac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a </w:t>
      </w:r>
      <w:r w:rsidR="00142979">
        <w:rPr>
          <w:b/>
          <w:noProof/>
        </w:rPr>
        <w:t>racer</w:t>
      </w:r>
      <w:r w:rsidRPr="005D21EE">
        <w:rPr>
          <w:noProof/>
        </w:rPr>
        <w:t xml:space="preserve"> </w:t>
      </w:r>
      <w:r w:rsidR="00B7715B">
        <w:rPr>
          <w:noProof/>
        </w:rPr>
        <w:t>to</w:t>
      </w:r>
      <w:r w:rsidRPr="005D21EE">
        <w:rPr>
          <w:noProof/>
        </w:rPr>
        <w:t xml:space="preserve"> the </w:t>
      </w:r>
      <w:r w:rsidRPr="005D21EE">
        <w:rPr>
          <w:b/>
          <w:noProof/>
        </w:rPr>
        <w:t>collection</w:t>
      </w:r>
      <w:r w:rsidRPr="005D21EE">
        <w:rPr>
          <w:noProof/>
        </w:rPr>
        <w:t>.</w:t>
      </w:r>
    </w:p>
    <w:p w14:paraId="1E02B25C" w14:textId="11B29A3C" w:rsidR="00DC54BE" w:rsidRPr="0077194C" w:rsidRDefault="00DC54BE" w:rsidP="00DC54BE">
      <w:pPr>
        <w:pStyle w:val="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  <w:szCs w:val="24"/>
        </w:rPr>
        <w:t>bool Remove</w:t>
      </w:r>
      <w:r w:rsidRPr="005D21EE">
        <w:rPr>
          <w:rFonts w:ascii="Consolas" w:hAnsi="Consolas"/>
          <w:noProof/>
        </w:rPr>
        <w:t>(</w:t>
      </w:r>
      <w:r>
        <w:rPr>
          <w:rFonts w:ascii="Consolas" w:hAnsi="Consolas"/>
          <w:noProof/>
        </w:rPr>
        <w:t>I</w:t>
      </w:r>
      <w:r w:rsidR="00142979">
        <w:rPr>
          <w:rFonts w:ascii="Consolas" w:hAnsi="Consolas"/>
          <w:noProof/>
        </w:rPr>
        <w:t>Racer</w:t>
      </w:r>
      <w:r w:rsidRPr="005D21EE">
        <w:rPr>
          <w:rFonts w:ascii="Consolas" w:hAnsi="Consolas"/>
          <w:noProof/>
        </w:rPr>
        <w:t xml:space="preserve"> </w:t>
      </w:r>
      <w:r w:rsidR="00142979">
        <w:rPr>
          <w:rFonts w:ascii="Consolas" w:hAnsi="Consolas"/>
          <w:noProof/>
        </w:rPr>
        <w:t>racer</w:t>
      </w:r>
      <w:r w:rsidRPr="005D21EE">
        <w:rPr>
          <w:rFonts w:ascii="Consolas" w:hAnsi="Consolas"/>
          <w:noProof/>
        </w:rPr>
        <w:t>)</w:t>
      </w:r>
    </w:p>
    <w:p w14:paraId="688145C4" w14:textId="42868D87" w:rsidR="00DC54BE" w:rsidRPr="005D21EE" w:rsidRDefault="00DC54BE" w:rsidP="00DC54BE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a </w:t>
      </w:r>
      <w:r w:rsidR="00142979">
        <w:rPr>
          <w:b/>
          <w:noProof/>
        </w:rPr>
        <w:t>racer</w:t>
      </w:r>
      <w:r w:rsidRPr="005D21EE">
        <w:rPr>
          <w:noProof/>
        </w:rPr>
        <w:t xml:space="preserve"> from the </w:t>
      </w:r>
      <w:r w:rsidRPr="005D21EE">
        <w:rPr>
          <w:b/>
          <w:noProof/>
        </w:rPr>
        <w:t>collection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Returns true</w:t>
      </w:r>
      <w:r w:rsidRPr="005D21EE">
        <w:rPr>
          <w:noProof/>
        </w:rPr>
        <w:t xml:space="preserve"> if the </w:t>
      </w:r>
      <w:r w:rsidR="00FA5E77">
        <w:rPr>
          <w:noProof/>
        </w:rPr>
        <w:t>removal</w:t>
      </w:r>
      <w:r w:rsidRPr="005D21EE">
        <w:rPr>
          <w:noProof/>
        </w:rPr>
        <w:t xml:space="preserve"> was </w:t>
      </w:r>
      <w:r w:rsidRPr="005D21EE">
        <w:rPr>
          <w:b/>
          <w:noProof/>
        </w:rPr>
        <w:t>su</w:t>
      </w:r>
      <w:r w:rsidR="00B7715B">
        <w:rPr>
          <w:b/>
          <w:noProof/>
        </w:rPr>
        <w:t>c</w:t>
      </w:r>
      <w:r w:rsidRPr="005D21EE">
        <w:rPr>
          <w:b/>
          <w:noProof/>
        </w:rPr>
        <w:t>cessful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false</w:t>
      </w:r>
      <w:r w:rsidRPr="005D21EE">
        <w:rPr>
          <w:noProof/>
        </w:rPr>
        <w:t>.</w:t>
      </w:r>
    </w:p>
    <w:p w14:paraId="425E61F2" w14:textId="75594007" w:rsidR="00DC54BE" w:rsidRPr="005D21EE" w:rsidRDefault="00DC54BE" w:rsidP="00DC54BE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IPlayer </w:t>
      </w: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FindBy(string </w:t>
      </w:r>
      <w:r w:rsidR="007C0C4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property</w:t>
      </w: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4F3497D" w14:textId="3AD73217" w:rsidR="00DC54BE" w:rsidRPr="005D21EE" w:rsidRDefault="00DC54BE" w:rsidP="00DC54BE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the </w:t>
      </w:r>
      <w:r w:rsidRPr="005D21EE">
        <w:rPr>
          <w:b/>
          <w:noProof/>
        </w:rPr>
        <w:t>first</w:t>
      </w:r>
      <w:r w:rsidRPr="005D21EE">
        <w:rPr>
          <w:noProof/>
        </w:rPr>
        <w:t xml:space="preserve"> </w:t>
      </w:r>
      <w:r w:rsidRPr="00DC54BE">
        <w:rPr>
          <w:b/>
          <w:noProof/>
        </w:rPr>
        <w:t>player</w:t>
      </w:r>
      <w:r>
        <w:rPr>
          <w:noProof/>
        </w:rPr>
        <w:t xml:space="preserve"> with</w:t>
      </w:r>
      <w:r w:rsidRPr="005D21EE">
        <w:rPr>
          <w:noProof/>
        </w:rPr>
        <w:t xml:space="preserve"> the </w:t>
      </w:r>
      <w:r w:rsidRPr="005D21EE">
        <w:rPr>
          <w:b/>
          <w:noProof/>
        </w:rPr>
        <w:t xml:space="preserve">given </w:t>
      </w:r>
      <w:r>
        <w:rPr>
          <w:b/>
          <w:noProof/>
        </w:rPr>
        <w:t>username</w:t>
      </w:r>
      <w:r w:rsidRPr="005D21EE">
        <w:rPr>
          <w:noProof/>
        </w:rPr>
        <w:t>, if there is</w:t>
      </w:r>
      <w:r w:rsidR="00FA5E77">
        <w:rPr>
          <w:noProof/>
        </w:rPr>
        <w:t xml:space="preserve"> such </w:t>
      </w:r>
      <w:r w:rsidR="00B7715B">
        <w:rPr>
          <w:noProof/>
        </w:rPr>
        <w:t xml:space="preserve">a </w:t>
      </w:r>
      <w:r w:rsidR="00FA5E77">
        <w:rPr>
          <w:noProof/>
        </w:rPr>
        <w:t>player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, returns </w:t>
      </w:r>
      <w:r w:rsidRPr="005D21EE">
        <w:rPr>
          <w:b/>
          <w:noProof/>
        </w:rPr>
        <w:t>null</w:t>
      </w:r>
      <w:r w:rsidRPr="005D21EE">
        <w:rPr>
          <w:noProof/>
        </w:rPr>
        <w:t>.</w:t>
      </w:r>
    </w:p>
    <w:p w14:paraId="4BC4FD9E" w14:textId="77777777" w:rsidR="00E308F8" w:rsidRPr="005D21EE" w:rsidRDefault="00E308F8" w:rsidP="001C6865">
      <w:pPr>
        <w:pStyle w:val="2"/>
        <w:numPr>
          <w:ilvl w:val="0"/>
          <w:numId w:val="0"/>
        </w:numPr>
        <w:ind w:left="360" w:hanging="360"/>
        <w:jc w:val="both"/>
        <w:rPr>
          <w:noProof/>
        </w:rPr>
      </w:pPr>
      <w:r w:rsidRPr="005D21EE">
        <w:rPr>
          <w:noProof/>
        </w:rPr>
        <w:lastRenderedPageBreak/>
        <w:t>Task 2: Business Logic (150 points)</w:t>
      </w:r>
    </w:p>
    <w:p w14:paraId="5F42813F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The Controller Class</w:t>
      </w:r>
    </w:p>
    <w:p w14:paraId="1565287A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 business logic of the program should be concentrated around several </w:t>
      </w:r>
      <w:r w:rsidRPr="005D21EE">
        <w:rPr>
          <w:b/>
          <w:bCs/>
          <w:noProof/>
        </w:rPr>
        <w:t>commands</w:t>
      </w:r>
      <w:r w:rsidRPr="005D21EE">
        <w:rPr>
          <w:noProof/>
        </w:rPr>
        <w:t>. You are given interfaces, which you have to implement in the correct classes.</w:t>
      </w:r>
    </w:p>
    <w:p w14:paraId="64CE9AF2" w14:textId="7AE1D1EB" w:rsidR="00E308F8" w:rsidRPr="005D21EE" w:rsidRDefault="00E308F8" w:rsidP="00E656B9">
      <w:pPr>
        <w:jc w:val="both"/>
        <w:rPr>
          <w:b/>
          <w:bCs/>
          <w:iCs/>
          <w:noProof/>
        </w:rPr>
      </w:pPr>
      <w:r w:rsidRPr="005D21EE">
        <w:rPr>
          <w:b/>
          <w:bCs/>
          <w:iCs/>
          <w:noProof/>
        </w:rPr>
        <w:t xml:space="preserve">Note: The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43F20D4" w14:textId="1C3A19B9" w:rsidR="00361A21" w:rsidRPr="005D21EE" w:rsidRDefault="00361A21" w:rsidP="00E656B9">
      <w:pPr>
        <w:jc w:val="both"/>
        <w:rPr>
          <w:noProof/>
        </w:rPr>
      </w:pPr>
      <w:r w:rsidRPr="005D21EE">
        <w:rPr>
          <w:noProof/>
        </w:rPr>
        <w:t xml:space="preserve">The first interface is </w:t>
      </w:r>
      <w:r w:rsidRPr="005D21EE">
        <w:rPr>
          <w:rFonts w:ascii="Consolas" w:hAnsi="Consolas"/>
          <w:b/>
          <w:noProof/>
        </w:rPr>
        <w:t>I</w:t>
      </w:r>
      <w:r w:rsidRPr="005D21EE">
        <w:rPr>
          <w:rStyle w:val="CodeChar"/>
        </w:rPr>
        <w:t>Controller</w:t>
      </w:r>
      <w:r w:rsidRPr="005D21EE">
        <w:rPr>
          <w:noProof/>
        </w:rPr>
        <w:t xml:space="preserve">. You must create a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</w:t>
      </w:r>
      <w:r w:rsidRPr="005D21EE">
        <w:rPr>
          <w:noProof/>
        </w:rPr>
        <w:t xml:space="preserve">class, which implements the interface and all of its methods. The constructor of </w:t>
      </w:r>
      <w:r w:rsidRPr="005D21EE">
        <w:rPr>
          <w:rStyle w:val="CodeChar"/>
        </w:rPr>
        <w:t>Controller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 xml:space="preserve">does </w:t>
      </w:r>
      <w:r w:rsidRPr="00FA5E77">
        <w:rPr>
          <w:b/>
          <w:bCs/>
          <w:noProof/>
        </w:rPr>
        <w:t>not take any arguments</w:t>
      </w:r>
      <w:r w:rsidRPr="005D21EE">
        <w:rPr>
          <w:noProof/>
        </w:rPr>
        <w:t>.</w:t>
      </w:r>
      <w:r w:rsidR="00D171FC" w:rsidRPr="005D21EE">
        <w:rPr>
          <w:noProof/>
        </w:rPr>
        <w:t xml:space="preserve"> </w:t>
      </w:r>
      <w:r w:rsidRPr="005D21EE">
        <w:rPr>
          <w:noProof/>
        </w:rPr>
        <w:t>The given methods should have the logic</w:t>
      </w:r>
      <w:r w:rsidR="00831105" w:rsidRPr="005D21EE">
        <w:rPr>
          <w:noProof/>
        </w:rPr>
        <w:t xml:space="preserve"> described for each in the Commands section.</w:t>
      </w:r>
    </w:p>
    <w:p w14:paraId="06E5F06F" w14:textId="13C5D686" w:rsidR="00831105" w:rsidRPr="005D21EE" w:rsidRDefault="00831105" w:rsidP="00831105">
      <w:pPr>
        <w:pStyle w:val="3"/>
        <w:jc w:val="both"/>
        <w:rPr>
          <w:noProof/>
        </w:rPr>
      </w:pPr>
      <w:r w:rsidRPr="005D21EE">
        <w:rPr>
          <w:noProof/>
        </w:rPr>
        <w:t>Data</w:t>
      </w:r>
    </w:p>
    <w:p w14:paraId="27C38D5A" w14:textId="3409229D" w:rsidR="001C6865" w:rsidRPr="005D21EE" w:rsidRDefault="001C6865" w:rsidP="001C6865">
      <w:pPr>
        <w:rPr>
          <w:noProof/>
        </w:rPr>
      </w:pPr>
      <w:r w:rsidRPr="005D21EE">
        <w:rPr>
          <w:noProof/>
        </w:rPr>
        <w:t>You need to keep track of some things, this is why you need some private fields in your controller class:</w:t>
      </w:r>
    </w:p>
    <w:p w14:paraId="619C9027" w14:textId="04818A46" w:rsidR="00831105" w:rsidRPr="005D21EE" w:rsidRDefault="0093076E" w:rsidP="00831105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>
        <w:rPr>
          <w:rFonts w:ascii="Consolas" w:hAnsi="Consolas"/>
          <w:b/>
          <w:noProof/>
        </w:rPr>
        <w:t>cars</w:t>
      </w:r>
      <w:r w:rsidR="006F6B51" w:rsidRPr="005D21EE">
        <w:rPr>
          <w:noProof/>
        </w:rPr>
        <w:t xml:space="preserve"> - </w:t>
      </w:r>
      <w:r>
        <w:rPr>
          <w:rFonts w:ascii="Consolas" w:hAnsi="Consolas"/>
          <w:b/>
          <w:noProof/>
        </w:rPr>
        <w:t>Car</w:t>
      </w:r>
      <w:r w:rsidR="00D94583">
        <w:rPr>
          <w:rFonts w:ascii="Consolas" w:hAnsi="Consolas"/>
          <w:b/>
          <w:noProof/>
        </w:rPr>
        <w:t>R</w:t>
      </w:r>
      <w:r w:rsidR="006F6B51" w:rsidRPr="005D21EE">
        <w:rPr>
          <w:rFonts w:ascii="Consolas" w:hAnsi="Consolas"/>
          <w:b/>
          <w:noProof/>
        </w:rPr>
        <w:t>epository</w:t>
      </w:r>
      <w:r w:rsidR="00831105" w:rsidRPr="005D21EE">
        <w:rPr>
          <w:noProof/>
        </w:rPr>
        <w:t xml:space="preserve"> </w:t>
      </w:r>
    </w:p>
    <w:p w14:paraId="441D88F0" w14:textId="4B3B7EEA" w:rsidR="00831105" w:rsidRPr="00031995" w:rsidRDefault="0093076E" w:rsidP="00831105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racers</w:t>
      </w:r>
      <w:r w:rsidR="006F6B51" w:rsidRPr="005D21EE">
        <w:rPr>
          <w:noProof/>
        </w:rPr>
        <w:t xml:space="preserve"> </w:t>
      </w:r>
      <w:r w:rsidR="00031995">
        <w:rPr>
          <w:noProof/>
        </w:rPr>
        <w:t>–</w:t>
      </w:r>
      <w:r w:rsidR="00D94583">
        <w:rPr>
          <w:noProof/>
        </w:rPr>
        <w:t xml:space="preserve"> </w:t>
      </w:r>
      <w:r>
        <w:rPr>
          <w:rFonts w:ascii="Consolas" w:hAnsi="Consolas"/>
          <w:b/>
          <w:noProof/>
        </w:rPr>
        <w:t>Racer</w:t>
      </w:r>
      <w:r w:rsidR="00D94583" w:rsidRPr="00D94583">
        <w:rPr>
          <w:rFonts w:ascii="Consolas" w:hAnsi="Consolas"/>
          <w:b/>
          <w:noProof/>
        </w:rPr>
        <w:t>Repository</w:t>
      </w:r>
    </w:p>
    <w:p w14:paraId="2F9E5902" w14:textId="700E9FE1" w:rsidR="00031995" w:rsidRPr="005D21EE" w:rsidRDefault="00031995" w:rsidP="00831105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map - IMap</w:t>
      </w:r>
    </w:p>
    <w:p w14:paraId="5F797442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Commands</w:t>
      </w:r>
    </w:p>
    <w:p w14:paraId="516DFD3D" w14:textId="795AC684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several </w:t>
      </w:r>
      <w:r w:rsidRPr="005D21EE">
        <w:rPr>
          <w:b/>
          <w:noProof/>
        </w:rPr>
        <w:t>commands</w:t>
      </w:r>
      <w:r w:rsidRPr="005D21EE">
        <w:rPr>
          <w:noProof/>
        </w:rPr>
        <w:t xml:space="preserve">, which control the </w:t>
      </w:r>
      <w:r w:rsidRPr="005D21EE">
        <w:rPr>
          <w:b/>
          <w:noProof/>
        </w:rPr>
        <w:t>business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logic</w:t>
      </w:r>
      <w:r w:rsidRPr="005D21EE">
        <w:rPr>
          <w:noProof/>
        </w:rPr>
        <w:t xml:space="preserve"> of the </w:t>
      </w:r>
      <w:r w:rsidRPr="005D21EE">
        <w:rPr>
          <w:b/>
          <w:noProof/>
        </w:rPr>
        <w:t>application</w:t>
      </w:r>
      <w:r w:rsidRPr="005D21EE">
        <w:rPr>
          <w:noProof/>
        </w:rPr>
        <w:t xml:space="preserve">. They are </w:t>
      </w:r>
      <w:r w:rsidRPr="005D21EE">
        <w:rPr>
          <w:b/>
          <w:noProof/>
        </w:rPr>
        <w:t>stated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below</w:t>
      </w:r>
      <w:r w:rsidRPr="005D21EE">
        <w:rPr>
          <w:noProof/>
        </w:rPr>
        <w:t>.</w:t>
      </w:r>
    </w:p>
    <w:p w14:paraId="039C6BE4" w14:textId="1DAD07BC" w:rsidR="000D701E" w:rsidRPr="005D21EE" w:rsidRDefault="00BC0D92" w:rsidP="000D701E">
      <w:pPr>
        <w:pStyle w:val="4"/>
        <w:jc w:val="both"/>
        <w:rPr>
          <w:noProof/>
        </w:rPr>
      </w:pPr>
      <w:r>
        <w:rPr>
          <w:noProof/>
        </w:rPr>
        <w:t>Add</w:t>
      </w:r>
      <w:r w:rsidR="0093076E">
        <w:rPr>
          <w:noProof/>
        </w:rPr>
        <w:t>Car</w:t>
      </w:r>
      <w:r w:rsidR="000D701E" w:rsidRPr="005D21EE">
        <w:rPr>
          <w:noProof/>
        </w:rPr>
        <w:t xml:space="preserve"> Command</w:t>
      </w:r>
    </w:p>
    <w:p w14:paraId="22E3B524" w14:textId="77777777" w:rsidR="000D701E" w:rsidRPr="005D21EE" w:rsidRDefault="000D701E" w:rsidP="000D701E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14A8D91B" w14:textId="4D0DE1AD" w:rsidR="000D701E" w:rsidRPr="005D21EE" w:rsidRDefault="00BC0D92" w:rsidP="000D701E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t</w:t>
      </w:r>
      <w:r w:rsidR="000D701E" w:rsidRPr="005D21EE">
        <w:rPr>
          <w:rStyle w:val="CodeChar"/>
          <w:rFonts w:cstheme="minorHAnsi"/>
          <w:bCs/>
        </w:rPr>
        <w:t>ype</w:t>
      </w:r>
      <w:r w:rsidR="000D701E" w:rsidRPr="005D21EE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2C9DAF09" w14:textId="79E99DB1" w:rsidR="000D701E" w:rsidRDefault="0093076E" w:rsidP="000D701E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make</w:t>
      </w:r>
      <w:r w:rsidR="000D701E" w:rsidRPr="005D21EE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03D9589A" w14:textId="7173D32F" w:rsidR="0093076E" w:rsidRDefault="0093076E" w:rsidP="000D701E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model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 w:val="0"/>
          <w:bCs/>
        </w:rPr>
        <w:t>-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tring</w:t>
      </w:r>
    </w:p>
    <w:p w14:paraId="413EF85E" w14:textId="764BB8A9" w:rsidR="0093076E" w:rsidRPr="0093076E" w:rsidRDefault="0093076E" w:rsidP="0093076E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VIN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 w:val="0"/>
          <w:bCs/>
        </w:rPr>
        <w:t>-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tring</w:t>
      </w:r>
    </w:p>
    <w:p w14:paraId="03043A60" w14:textId="5468E040" w:rsidR="00BC0D92" w:rsidRPr="00BC0D92" w:rsidRDefault="0093076E" w:rsidP="000D701E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 w:cstheme="minorHAnsi"/>
          <w:b/>
          <w:bCs/>
          <w:noProof/>
        </w:rPr>
      </w:pPr>
      <w:r>
        <w:rPr>
          <w:rStyle w:val="CodeChar"/>
          <w:rFonts w:cstheme="minorHAnsi"/>
          <w:bCs/>
        </w:rPr>
        <w:t>horsePower</w:t>
      </w:r>
      <w:r w:rsidR="00BC0D92" w:rsidRPr="005D21EE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BC0D92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BC0D92">
        <w:rPr>
          <w:rStyle w:val="CodeChar"/>
          <w:rFonts w:cstheme="minorHAnsi"/>
          <w:bCs/>
        </w:rPr>
        <w:t>int</w:t>
      </w:r>
    </w:p>
    <w:p w14:paraId="37901407" w14:textId="7D856F1A" w:rsidR="000D701E" w:rsidRPr="005D21EE" w:rsidRDefault="000D701E" w:rsidP="000D701E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2D5D2630" w14:textId="1FE351C7" w:rsidR="000D701E" w:rsidRPr="005D21EE" w:rsidRDefault="000D701E" w:rsidP="000D701E">
      <w:pPr>
        <w:jc w:val="both"/>
        <w:rPr>
          <w:noProof/>
        </w:rPr>
      </w:pPr>
      <w:r w:rsidRPr="005D21EE">
        <w:rPr>
          <w:b/>
          <w:noProof/>
        </w:rPr>
        <w:t>Adds</w:t>
      </w:r>
      <w:r w:rsidR="00BC0D92">
        <w:rPr>
          <w:noProof/>
        </w:rPr>
        <w:t xml:space="preserve"> a </w:t>
      </w:r>
      <w:r w:rsidR="0093076E">
        <w:rPr>
          <w:b/>
          <w:noProof/>
        </w:rPr>
        <w:t>Car</w:t>
      </w:r>
      <w:r w:rsidR="00DA49A9">
        <w:rPr>
          <w:b/>
          <w:noProof/>
        </w:rPr>
        <w:t xml:space="preserve"> </w:t>
      </w:r>
      <w:r w:rsidR="00DA49A9" w:rsidRPr="005D21EE">
        <w:rPr>
          <w:noProof/>
        </w:rPr>
        <w:t xml:space="preserve">and </w:t>
      </w:r>
      <w:r w:rsidR="00DA49A9" w:rsidRPr="005D21EE">
        <w:rPr>
          <w:b/>
          <w:noProof/>
        </w:rPr>
        <w:t>adds</w:t>
      </w:r>
      <w:r w:rsidR="00DA49A9" w:rsidRPr="005D21EE">
        <w:rPr>
          <w:noProof/>
        </w:rPr>
        <w:t xml:space="preserve"> it to the </w:t>
      </w:r>
      <w:r w:rsidR="0093076E">
        <w:rPr>
          <w:rFonts w:ascii="Consolas" w:hAnsi="Consolas"/>
          <w:b/>
          <w:noProof/>
        </w:rPr>
        <w:t>Car</w:t>
      </w:r>
      <w:r w:rsidR="00DA49A9" w:rsidRPr="005D21EE">
        <w:rPr>
          <w:rFonts w:ascii="Consolas" w:hAnsi="Consolas"/>
          <w:b/>
          <w:noProof/>
        </w:rPr>
        <w:t>Repository</w:t>
      </w:r>
      <w:r w:rsidRPr="005D21EE">
        <w:rPr>
          <w:noProof/>
        </w:rPr>
        <w:t>.</w:t>
      </w:r>
      <w:r w:rsidR="00F875DD" w:rsidRPr="005D21EE">
        <w:rPr>
          <w:noProof/>
        </w:rPr>
        <w:t xml:space="preserve"> </w:t>
      </w:r>
      <w:r w:rsidR="00F875DD" w:rsidRPr="005D21EE">
        <w:rPr>
          <w:b/>
          <w:noProof/>
        </w:rPr>
        <w:t>Valid</w:t>
      </w:r>
      <w:r w:rsidR="00F875DD" w:rsidRPr="005D21EE">
        <w:rPr>
          <w:noProof/>
        </w:rPr>
        <w:t xml:space="preserve"> types are: "</w:t>
      </w:r>
      <w:r w:rsidR="0093076E">
        <w:rPr>
          <w:rFonts w:ascii="Consolas" w:hAnsi="Consolas"/>
          <w:b/>
          <w:noProof/>
        </w:rPr>
        <w:t>SuperCar</w:t>
      </w:r>
      <w:r w:rsidR="00F875DD" w:rsidRPr="005D21EE">
        <w:rPr>
          <w:noProof/>
        </w:rPr>
        <w:t>" and "</w:t>
      </w:r>
      <w:r w:rsidR="0093076E">
        <w:rPr>
          <w:rFonts w:ascii="Consolas" w:hAnsi="Consolas"/>
          <w:b/>
          <w:noProof/>
        </w:rPr>
        <w:t>TunedCar</w:t>
      </w:r>
      <w:r w:rsidR="00F875DD" w:rsidRPr="005D21EE">
        <w:rPr>
          <w:noProof/>
        </w:rPr>
        <w:t>".</w:t>
      </w:r>
    </w:p>
    <w:p w14:paraId="698ECA83" w14:textId="6AF751C5" w:rsidR="000D701E" w:rsidRPr="005D21EE" w:rsidRDefault="000D701E" w:rsidP="000D701E">
      <w:pPr>
        <w:jc w:val="both"/>
        <w:rPr>
          <w:noProof/>
        </w:rPr>
      </w:pPr>
      <w:r w:rsidRPr="005D21EE">
        <w:rPr>
          <w:noProof/>
        </w:rPr>
        <w:t xml:space="preserve">If the </w:t>
      </w:r>
      <w:r w:rsidR="0093076E">
        <w:rPr>
          <w:rFonts w:ascii="Consolas" w:hAnsi="Consolas"/>
          <w:b/>
          <w:noProof/>
        </w:rPr>
        <w:t>Car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you have to </w:t>
      </w:r>
      <w:r w:rsidRPr="005D21EE">
        <w:rPr>
          <w:b/>
          <w:noProof/>
        </w:rPr>
        <w:t xml:space="preserve">throw an </w:t>
      </w:r>
      <w:r w:rsidR="00BC0D92">
        <w:rPr>
          <w:rFonts w:ascii="Consolas" w:hAnsi="Consolas"/>
          <w:b/>
          <w:noProof/>
        </w:rPr>
        <w:t>ArgumentException</w:t>
      </w:r>
      <w:r w:rsidRPr="005D21EE">
        <w:rPr>
          <w:noProof/>
        </w:rPr>
        <w:t xml:space="preserve"> with </w:t>
      </w:r>
      <w:r w:rsidRPr="005D21EE">
        <w:rPr>
          <w:b/>
          <w:noProof/>
        </w:rPr>
        <w:t>the following message:</w:t>
      </w:r>
    </w:p>
    <w:p w14:paraId="25FC03F2" w14:textId="3B1393B8" w:rsidR="000D701E" w:rsidRPr="004529BC" w:rsidRDefault="000D701E" w:rsidP="000D701E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4529BC">
        <w:rPr>
          <w:rFonts w:ascii="Consolas" w:hAnsi="Consolas"/>
          <w:b/>
          <w:noProof/>
        </w:rPr>
        <w:t>"</w:t>
      </w:r>
      <w:bookmarkStart w:id="38" w:name="OLE_LINK21"/>
      <w:bookmarkStart w:id="39" w:name="OLE_LINK22"/>
      <w:r w:rsidR="003F3782" w:rsidRPr="004529BC">
        <w:rPr>
          <w:rFonts w:ascii="Consolas" w:hAnsi="Consolas"/>
          <w:b/>
          <w:noProof/>
        </w:rPr>
        <w:t xml:space="preserve">Invalid </w:t>
      </w:r>
      <w:r w:rsidR="0093076E" w:rsidRPr="004529BC">
        <w:rPr>
          <w:rFonts w:ascii="Consolas" w:hAnsi="Consolas"/>
          <w:b/>
          <w:noProof/>
        </w:rPr>
        <w:t>car</w:t>
      </w:r>
      <w:r w:rsidRPr="004529BC">
        <w:rPr>
          <w:rFonts w:ascii="Consolas" w:hAnsi="Consolas"/>
          <w:b/>
          <w:noProof/>
        </w:rPr>
        <w:t xml:space="preserve"> type</w:t>
      </w:r>
      <w:bookmarkEnd w:id="38"/>
      <w:bookmarkEnd w:id="39"/>
      <w:r w:rsidR="00584516" w:rsidRPr="004529BC">
        <w:rPr>
          <w:rFonts w:ascii="Consolas" w:hAnsi="Consolas"/>
          <w:b/>
          <w:noProof/>
        </w:rPr>
        <w:t>!</w:t>
      </w:r>
      <w:r w:rsidRPr="004529BC">
        <w:rPr>
          <w:rFonts w:ascii="Consolas" w:hAnsi="Consolas"/>
          <w:b/>
          <w:noProof/>
        </w:rPr>
        <w:t>"</w:t>
      </w:r>
    </w:p>
    <w:p w14:paraId="5F823A0A" w14:textId="67051CFD" w:rsidR="000D701E" w:rsidRPr="005D21EE" w:rsidRDefault="000D701E" w:rsidP="000D701E">
      <w:pPr>
        <w:jc w:val="both"/>
        <w:rPr>
          <w:noProof/>
        </w:rPr>
      </w:pPr>
      <w:r w:rsidRPr="005D21EE">
        <w:rPr>
          <w:noProof/>
        </w:rPr>
        <w:t xml:space="preserve">If the </w:t>
      </w:r>
      <w:r w:rsidR="0093076E">
        <w:rPr>
          <w:rFonts w:ascii="Consolas" w:hAnsi="Consolas"/>
          <w:b/>
          <w:noProof/>
        </w:rPr>
        <w:t>Car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added successfully</w:t>
      </w:r>
      <w:r w:rsidRPr="005D21EE">
        <w:rPr>
          <w:noProof/>
        </w:rPr>
        <w:t xml:space="preserve">, the method should </w:t>
      </w:r>
      <w:r w:rsidRPr="005D21EE">
        <w:rPr>
          <w:b/>
          <w:noProof/>
        </w:rPr>
        <w:t>return</w:t>
      </w:r>
      <w:r w:rsidRPr="005D21EE">
        <w:rPr>
          <w:noProof/>
        </w:rPr>
        <w:t xml:space="preserve"> the following </w:t>
      </w:r>
      <w:r w:rsidRPr="005D21EE">
        <w:rPr>
          <w:b/>
          <w:noProof/>
        </w:rPr>
        <w:t>string</w:t>
      </w:r>
      <w:r w:rsidRPr="005D21EE">
        <w:rPr>
          <w:noProof/>
        </w:rPr>
        <w:t>:</w:t>
      </w:r>
    </w:p>
    <w:p w14:paraId="21F986F9" w14:textId="4D2B9373" w:rsidR="000D701E" w:rsidRPr="004529BC" w:rsidRDefault="000D701E" w:rsidP="004529BC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4529BC">
        <w:rPr>
          <w:rFonts w:ascii="Consolas" w:hAnsi="Consolas"/>
          <w:b/>
          <w:noProof/>
        </w:rPr>
        <w:t>"</w:t>
      </w:r>
      <w:bookmarkStart w:id="40" w:name="OLE_LINK34"/>
      <w:bookmarkStart w:id="41" w:name="OLE_LINK35"/>
      <w:r w:rsidRPr="004529BC">
        <w:rPr>
          <w:rFonts w:ascii="Consolas" w:hAnsi="Consolas"/>
          <w:b/>
          <w:noProof/>
        </w:rPr>
        <w:t>Successfully added</w:t>
      </w:r>
      <w:r w:rsidR="00BC0D92" w:rsidRPr="004529BC">
        <w:rPr>
          <w:rFonts w:ascii="Consolas" w:hAnsi="Consolas"/>
          <w:b/>
          <w:noProof/>
        </w:rPr>
        <w:t xml:space="preserve"> </w:t>
      </w:r>
      <w:r w:rsidR="0093076E" w:rsidRPr="004529BC">
        <w:rPr>
          <w:rFonts w:ascii="Consolas" w:hAnsi="Consolas"/>
          <w:b/>
          <w:noProof/>
        </w:rPr>
        <w:t>car</w:t>
      </w:r>
      <w:r w:rsidRPr="004529BC">
        <w:rPr>
          <w:rFonts w:ascii="Consolas" w:hAnsi="Consolas"/>
          <w:b/>
          <w:noProof/>
        </w:rPr>
        <w:t xml:space="preserve"> {</w:t>
      </w:r>
      <w:r w:rsidR="0093076E" w:rsidRPr="004529BC">
        <w:rPr>
          <w:rFonts w:ascii="Consolas" w:hAnsi="Consolas"/>
          <w:b/>
          <w:noProof/>
        </w:rPr>
        <w:t>carMake</w:t>
      </w:r>
      <w:r w:rsidRPr="004529BC">
        <w:rPr>
          <w:rFonts w:ascii="Consolas" w:hAnsi="Consolas"/>
          <w:b/>
          <w:noProof/>
        </w:rPr>
        <w:t>}</w:t>
      </w:r>
      <w:r w:rsidR="0093076E" w:rsidRPr="004529BC">
        <w:rPr>
          <w:rFonts w:ascii="Consolas" w:hAnsi="Consolas"/>
          <w:b/>
          <w:noProof/>
        </w:rPr>
        <w:t xml:space="preserve"> {carModel} ({VIN})</w:t>
      </w:r>
      <w:r w:rsidR="00F875DD" w:rsidRPr="004529BC">
        <w:rPr>
          <w:rFonts w:ascii="Consolas" w:hAnsi="Consolas"/>
          <w:b/>
          <w:noProof/>
        </w:rPr>
        <w:t>.</w:t>
      </w:r>
      <w:bookmarkEnd w:id="40"/>
      <w:bookmarkEnd w:id="41"/>
      <w:r w:rsidRPr="004529BC">
        <w:rPr>
          <w:rFonts w:ascii="Consolas" w:hAnsi="Consolas"/>
          <w:b/>
          <w:noProof/>
        </w:rPr>
        <w:t>"</w:t>
      </w:r>
    </w:p>
    <w:p w14:paraId="0398F145" w14:textId="6B7844F2" w:rsidR="00E308F8" w:rsidRPr="005D21EE" w:rsidRDefault="00DA49A9" w:rsidP="00E656B9">
      <w:pPr>
        <w:pStyle w:val="4"/>
        <w:jc w:val="both"/>
        <w:rPr>
          <w:noProof/>
        </w:rPr>
      </w:pPr>
      <w:r>
        <w:rPr>
          <w:noProof/>
        </w:rPr>
        <w:t>Add</w:t>
      </w:r>
      <w:r w:rsidR="0093076E">
        <w:rPr>
          <w:noProof/>
        </w:rPr>
        <w:t>Racer</w:t>
      </w:r>
      <w:r w:rsidR="00E308F8" w:rsidRPr="005D21EE">
        <w:rPr>
          <w:noProof/>
        </w:rPr>
        <w:t xml:space="preserve"> Command</w:t>
      </w:r>
    </w:p>
    <w:p w14:paraId="1D6C8AF5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172900E1" w14:textId="77777777" w:rsidR="00DA49A9" w:rsidRPr="005D21EE" w:rsidRDefault="00DA49A9" w:rsidP="00DA49A9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t</w:t>
      </w:r>
      <w:r w:rsidRPr="005D21EE">
        <w:rPr>
          <w:rStyle w:val="CodeChar"/>
          <w:rFonts w:cstheme="minorHAnsi"/>
          <w:bCs/>
        </w:rPr>
        <w:t>ype</w:t>
      </w:r>
      <w:r w:rsidRPr="005D21EE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Pr="005D21EE">
        <w:rPr>
          <w:rStyle w:val="CodeChar"/>
          <w:rFonts w:cstheme="minorHAnsi"/>
          <w:bCs/>
        </w:rPr>
        <w:t>string</w:t>
      </w:r>
    </w:p>
    <w:p w14:paraId="355070C3" w14:textId="2A5EA0B2" w:rsidR="00DA49A9" w:rsidRDefault="00DA49A9" w:rsidP="0093076E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username</w:t>
      </w:r>
      <w:r w:rsidRPr="005D21EE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3076E">
        <w:rPr>
          <w:rStyle w:val="CodeChar"/>
          <w:rFonts w:asciiTheme="minorHAnsi" w:hAnsiTheme="minorHAnsi" w:cstheme="minorHAnsi"/>
          <w:b w:val="0"/>
          <w:bCs/>
        </w:rPr>
        <w:t>-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Pr="005D21EE">
        <w:rPr>
          <w:rStyle w:val="CodeChar"/>
          <w:rFonts w:cstheme="minorHAnsi"/>
          <w:bCs/>
        </w:rPr>
        <w:t>string</w:t>
      </w:r>
    </w:p>
    <w:p w14:paraId="38E169D4" w14:textId="45EF6F87" w:rsidR="00DA49A9" w:rsidRPr="005D21EE" w:rsidRDefault="0093076E" w:rsidP="00DA49A9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carVIN</w:t>
      </w:r>
      <w:r w:rsidRPr="005D21EE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DA49A9">
        <w:rPr>
          <w:rStyle w:val="CodeChar"/>
          <w:rFonts w:cstheme="minorHAnsi"/>
          <w:bCs/>
        </w:rPr>
        <w:t>string</w:t>
      </w:r>
    </w:p>
    <w:p w14:paraId="0578AA62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0BBF530F" w14:textId="33FCB79B" w:rsidR="00E2152D" w:rsidRDefault="00E308F8" w:rsidP="00E656B9">
      <w:pPr>
        <w:jc w:val="both"/>
        <w:rPr>
          <w:noProof/>
        </w:rPr>
      </w:pPr>
      <w:r w:rsidRPr="005D21EE">
        <w:rPr>
          <w:rFonts w:cstheme="minorHAnsi"/>
          <w:b/>
          <w:noProof/>
        </w:rPr>
        <w:t>Creates</w:t>
      </w:r>
      <w:r w:rsidRPr="005D21EE">
        <w:rPr>
          <w:rFonts w:cstheme="minorHAnsi"/>
          <w:noProof/>
        </w:rPr>
        <w:t xml:space="preserve"> a</w:t>
      </w:r>
      <w:r w:rsidR="00E2152D">
        <w:rPr>
          <w:rFonts w:cstheme="minorHAnsi"/>
          <w:noProof/>
        </w:rPr>
        <w:t xml:space="preserve"> </w:t>
      </w:r>
      <w:r w:rsidR="0093076E">
        <w:rPr>
          <w:rFonts w:cstheme="minorHAnsi"/>
          <w:b/>
          <w:noProof/>
        </w:rPr>
        <w:t>Racer</w:t>
      </w:r>
      <w:r w:rsidR="001C6865" w:rsidRPr="005D21EE">
        <w:rPr>
          <w:rFonts w:cstheme="minorHAnsi"/>
          <w:noProof/>
        </w:rPr>
        <w:t xml:space="preserve"> </w:t>
      </w:r>
      <w:r w:rsidR="0018174D" w:rsidRPr="005D21EE">
        <w:rPr>
          <w:noProof/>
        </w:rPr>
        <w:t xml:space="preserve">of the </w:t>
      </w:r>
      <w:r w:rsidR="0018174D" w:rsidRPr="005D21EE">
        <w:rPr>
          <w:b/>
          <w:noProof/>
        </w:rPr>
        <w:t>given type</w:t>
      </w:r>
      <w:r w:rsidR="00113EC7" w:rsidRPr="005D21EE">
        <w:rPr>
          <w:noProof/>
        </w:rPr>
        <w:t xml:space="preserve"> and </w:t>
      </w:r>
      <w:r w:rsidR="00113EC7" w:rsidRPr="005D21EE">
        <w:rPr>
          <w:b/>
          <w:noProof/>
        </w:rPr>
        <w:t>adds</w:t>
      </w:r>
      <w:r w:rsidR="00113EC7" w:rsidRPr="005D21EE">
        <w:rPr>
          <w:noProof/>
        </w:rPr>
        <w:t xml:space="preserve"> it to the </w:t>
      </w:r>
      <w:r w:rsidR="0093076E">
        <w:rPr>
          <w:rFonts w:ascii="Consolas" w:hAnsi="Consolas"/>
          <w:b/>
          <w:noProof/>
        </w:rPr>
        <w:t>Racer</w:t>
      </w:r>
      <w:r w:rsidR="00113EC7" w:rsidRPr="005D21EE">
        <w:rPr>
          <w:rFonts w:ascii="Consolas" w:hAnsi="Consolas"/>
          <w:b/>
          <w:noProof/>
        </w:rPr>
        <w:t>Repository</w:t>
      </w:r>
      <w:r w:rsidRPr="005D21EE">
        <w:rPr>
          <w:noProof/>
        </w:rPr>
        <w:t>.</w:t>
      </w:r>
      <w:r w:rsidR="0018174D" w:rsidRPr="005D21EE">
        <w:rPr>
          <w:noProof/>
        </w:rPr>
        <w:t xml:space="preserve"> </w:t>
      </w:r>
      <w:r w:rsidR="00F875DD" w:rsidRPr="005D21EE">
        <w:rPr>
          <w:b/>
          <w:noProof/>
        </w:rPr>
        <w:t>Valid</w:t>
      </w:r>
      <w:r w:rsidR="00F875DD" w:rsidRPr="005D21EE">
        <w:rPr>
          <w:noProof/>
        </w:rPr>
        <w:t xml:space="preserve"> types are: "</w:t>
      </w:r>
      <w:r w:rsidR="0093076E">
        <w:rPr>
          <w:rFonts w:ascii="Consolas" w:hAnsi="Consolas"/>
          <w:b/>
          <w:noProof/>
        </w:rPr>
        <w:t>ProfessionalRacer</w:t>
      </w:r>
      <w:r w:rsidR="003B49BC" w:rsidRPr="005D21EE">
        <w:rPr>
          <w:noProof/>
        </w:rPr>
        <w:t>" and</w:t>
      </w:r>
      <w:r w:rsidR="00F875DD" w:rsidRPr="005D21EE">
        <w:rPr>
          <w:noProof/>
        </w:rPr>
        <w:t xml:space="preserve"> "</w:t>
      </w:r>
      <w:r w:rsidR="0093076E">
        <w:rPr>
          <w:rFonts w:ascii="Consolas" w:hAnsi="Consolas"/>
          <w:b/>
          <w:noProof/>
        </w:rPr>
        <w:t>StreetRacer</w:t>
      </w:r>
      <w:r w:rsidR="003B49BC" w:rsidRPr="005D21EE">
        <w:rPr>
          <w:noProof/>
        </w:rPr>
        <w:t>".</w:t>
      </w:r>
      <w:r w:rsidR="00F875DD" w:rsidRPr="005D21EE">
        <w:rPr>
          <w:noProof/>
        </w:rPr>
        <w:t xml:space="preserve"> </w:t>
      </w:r>
    </w:p>
    <w:p w14:paraId="3416DF0E" w14:textId="3A312478" w:rsidR="00E2152D" w:rsidRDefault="00E2152D" w:rsidP="00E656B9">
      <w:pPr>
        <w:jc w:val="both"/>
        <w:rPr>
          <w:noProof/>
        </w:rPr>
      </w:pPr>
      <w:r>
        <w:rPr>
          <w:noProof/>
        </w:rPr>
        <w:lastRenderedPageBreak/>
        <w:t xml:space="preserve">If the </w:t>
      </w:r>
      <w:r w:rsidR="0093076E">
        <w:rPr>
          <w:b/>
          <w:noProof/>
        </w:rPr>
        <w:t>car</w:t>
      </w:r>
      <w:r>
        <w:rPr>
          <w:noProof/>
        </w:rPr>
        <w:t xml:space="preserve"> is </w:t>
      </w:r>
      <w:r w:rsidRPr="00E2152D">
        <w:rPr>
          <w:b/>
          <w:noProof/>
        </w:rPr>
        <w:t>not found</w:t>
      </w:r>
      <w:r w:rsidR="00031995">
        <w:rPr>
          <w:b/>
          <w:noProof/>
        </w:rPr>
        <w:t xml:space="preserve"> </w:t>
      </w:r>
      <w:r w:rsidR="00031995">
        <w:t xml:space="preserve">throw </w:t>
      </w:r>
      <w:r w:rsidR="00031995" w:rsidRPr="005D21EE">
        <w:rPr>
          <w:rFonts w:ascii="Consolas" w:hAnsi="Consolas"/>
          <w:b/>
          <w:noProof/>
        </w:rPr>
        <w:t>ArgumentException</w:t>
      </w:r>
      <w:r w:rsidR="00524FAE">
        <w:rPr>
          <w:rFonts w:ascii="Consolas" w:hAnsi="Consolas"/>
          <w:b/>
          <w:noProof/>
        </w:rPr>
        <w:t xml:space="preserve"> </w:t>
      </w:r>
      <w:r w:rsidR="00031995" w:rsidRPr="005D21EE">
        <w:rPr>
          <w:noProof/>
        </w:rPr>
        <w:t>with</w:t>
      </w:r>
      <w:r w:rsidR="00B7715B" w:rsidRPr="00B7715B">
        <w:rPr>
          <w:noProof/>
        </w:rPr>
        <w:t xml:space="preserve"> </w:t>
      </w:r>
      <w:r w:rsidR="00B7715B">
        <w:rPr>
          <w:noProof/>
        </w:rPr>
        <w:t>the</w:t>
      </w:r>
      <w:r w:rsidR="00031995" w:rsidRPr="005D21EE">
        <w:rPr>
          <w:noProof/>
        </w:rPr>
        <w:t xml:space="preserve"> message</w:t>
      </w:r>
      <w:r>
        <w:rPr>
          <w:noProof/>
        </w:rPr>
        <w:t>:</w:t>
      </w:r>
    </w:p>
    <w:p w14:paraId="335888BA" w14:textId="3482C266" w:rsidR="00E2152D" w:rsidRPr="004529BC" w:rsidRDefault="00E2152D" w:rsidP="004529BC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4529BC">
        <w:rPr>
          <w:rFonts w:ascii="Consolas" w:hAnsi="Consolas"/>
          <w:b/>
          <w:noProof/>
        </w:rPr>
        <w:t>"</w:t>
      </w:r>
      <w:bookmarkStart w:id="42" w:name="OLE_LINK25"/>
      <w:bookmarkStart w:id="43" w:name="OLE_LINK26"/>
      <w:r w:rsidR="0093076E" w:rsidRPr="004529BC">
        <w:rPr>
          <w:rFonts w:ascii="Consolas" w:hAnsi="Consolas"/>
          <w:b/>
          <w:noProof/>
        </w:rPr>
        <w:t>Car</w:t>
      </w:r>
      <w:r w:rsidRPr="004529BC">
        <w:rPr>
          <w:rFonts w:ascii="Consolas" w:hAnsi="Consolas"/>
          <w:b/>
          <w:noProof/>
        </w:rPr>
        <w:t xml:space="preserve"> cannot be found!</w:t>
      </w:r>
      <w:bookmarkEnd w:id="42"/>
      <w:bookmarkEnd w:id="43"/>
      <w:r w:rsidRPr="004529BC">
        <w:rPr>
          <w:rFonts w:ascii="Consolas" w:hAnsi="Consolas"/>
          <w:b/>
          <w:noProof/>
        </w:rPr>
        <w:t>"</w:t>
      </w:r>
    </w:p>
    <w:p w14:paraId="012D2741" w14:textId="289E17AA" w:rsidR="00E308F8" w:rsidRPr="005D21EE" w:rsidRDefault="0018174D" w:rsidP="00E656B9">
      <w:pPr>
        <w:jc w:val="both"/>
        <w:rPr>
          <w:noProof/>
        </w:rPr>
      </w:pPr>
      <w:r w:rsidRPr="005D21EE">
        <w:rPr>
          <w:noProof/>
        </w:rPr>
        <w:t xml:space="preserve">If the </w:t>
      </w:r>
      <w:r w:rsidR="0093076E">
        <w:rPr>
          <w:noProof/>
        </w:rPr>
        <w:t>racer</w:t>
      </w:r>
      <w:r w:rsidR="001C6865" w:rsidRPr="005D21EE">
        <w:rPr>
          <w:noProof/>
        </w:rPr>
        <w:t xml:space="preserve"> </w:t>
      </w:r>
      <w:r w:rsidR="001C6865" w:rsidRPr="005D21EE">
        <w:rPr>
          <w:b/>
          <w:noProof/>
        </w:rPr>
        <w:t>type</w:t>
      </w:r>
      <w:r w:rsidR="00EE4FE6" w:rsidRPr="005D21EE">
        <w:rPr>
          <w:noProof/>
        </w:rPr>
        <w:t xml:space="preserve"> is </w:t>
      </w:r>
      <w:r w:rsidR="00EE4FE6" w:rsidRPr="005D21EE">
        <w:rPr>
          <w:b/>
          <w:noProof/>
        </w:rPr>
        <w:t>invalid</w:t>
      </w:r>
      <w:r w:rsidR="00EE4FE6" w:rsidRPr="005D21EE">
        <w:rPr>
          <w:noProof/>
        </w:rPr>
        <w:t xml:space="preserve">, throw an </w:t>
      </w:r>
      <w:r w:rsidR="00E2152D">
        <w:rPr>
          <w:rFonts w:ascii="Consolas" w:hAnsi="Consolas"/>
          <w:b/>
          <w:noProof/>
        </w:rPr>
        <w:t>ArgumentException</w:t>
      </w:r>
      <w:r w:rsidRPr="005D21EE">
        <w:rPr>
          <w:noProof/>
        </w:rPr>
        <w:t xml:space="preserve"> with </w:t>
      </w:r>
      <w:r w:rsidR="00B7715B">
        <w:rPr>
          <w:noProof/>
        </w:rPr>
        <w:t>the</w:t>
      </w:r>
      <w:r w:rsidR="00B7715B" w:rsidRPr="005D21EE">
        <w:rPr>
          <w:noProof/>
        </w:rPr>
        <w:t xml:space="preserve"> </w:t>
      </w:r>
      <w:r w:rsidRPr="005D21EE">
        <w:rPr>
          <w:noProof/>
        </w:rPr>
        <w:t>message:</w:t>
      </w:r>
    </w:p>
    <w:p w14:paraId="69B6DCA9" w14:textId="608C1F2E" w:rsidR="0018174D" w:rsidRPr="004529BC" w:rsidRDefault="0018174D" w:rsidP="004529BC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4529BC">
        <w:rPr>
          <w:rFonts w:ascii="Consolas" w:hAnsi="Consolas"/>
          <w:b/>
          <w:noProof/>
        </w:rPr>
        <w:t>"</w:t>
      </w:r>
      <w:bookmarkStart w:id="44" w:name="OLE_LINK23"/>
      <w:bookmarkStart w:id="45" w:name="OLE_LINK24"/>
      <w:r w:rsidR="00E2152D" w:rsidRPr="004529BC">
        <w:rPr>
          <w:rFonts w:ascii="Consolas" w:hAnsi="Consolas"/>
          <w:b/>
          <w:noProof/>
        </w:rPr>
        <w:t xml:space="preserve">Invalid </w:t>
      </w:r>
      <w:r w:rsidR="0093076E" w:rsidRPr="004529BC">
        <w:rPr>
          <w:rFonts w:ascii="Consolas" w:hAnsi="Consolas"/>
          <w:b/>
          <w:noProof/>
        </w:rPr>
        <w:t>racer</w:t>
      </w:r>
      <w:r w:rsidR="00E2152D" w:rsidRPr="004529BC">
        <w:rPr>
          <w:rFonts w:ascii="Consolas" w:hAnsi="Consolas"/>
          <w:b/>
          <w:noProof/>
        </w:rPr>
        <w:t xml:space="preserve"> type!</w:t>
      </w:r>
      <w:bookmarkEnd w:id="44"/>
      <w:bookmarkEnd w:id="45"/>
      <w:r w:rsidRPr="004529BC">
        <w:rPr>
          <w:rFonts w:ascii="Consolas" w:hAnsi="Consolas"/>
          <w:b/>
          <w:noProof/>
        </w:rPr>
        <w:t>"</w:t>
      </w:r>
    </w:p>
    <w:p w14:paraId="3C479E30" w14:textId="31E5A194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Pr="005D21EE">
        <w:rPr>
          <w:b/>
          <w:noProof/>
        </w:rPr>
        <w:t>method</w:t>
      </w:r>
      <w:r w:rsidRPr="005D21EE">
        <w:rPr>
          <w:noProof/>
        </w:rPr>
        <w:t xml:space="preserve"> should </w:t>
      </w:r>
      <w:r w:rsidRPr="005D21EE">
        <w:rPr>
          <w:b/>
          <w:noProof/>
        </w:rPr>
        <w:t>return</w:t>
      </w:r>
      <w:r w:rsidRPr="005D21EE">
        <w:rPr>
          <w:noProof/>
        </w:rPr>
        <w:t xml:space="preserve"> the following </w:t>
      </w:r>
      <w:r w:rsidR="00113EC7" w:rsidRPr="005D21EE">
        <w:rPr>
          <w:b/>
          <w:noProof/>
        </w:rPr>
        <w:t>string</w:t>
      </w:r>
      <w:r w:rsidR="00113EC7" w:rsidRPr="005D21EE">
        <w:rPr>
          <w:noProof/>
        </w:rPr>
        <w:t xml:space="preserve"> if the </w:t>
      </w:r>
      <w:r w:rsidR="00113EC7" w:rsidRPr="005D21EE">
        <w:rPr>
          <w:b/>
          <w:noProof/>
        </w:rPr>
        <w:t>operation</w:t>
      </w:r>
      <w:r w:rsidR="00113EC7" w:rsidRPr="005D21EE">
        <w:rPr>
          <w:noProof/>
        </w:rPr>
        <w:t xml:space="preserve"> is </w:t>
      </w:r>
      <w:r w:rsidR="00113EC7" w:rsidRPr="005D21EE">
        <w:rPr>
          <w:b/>
          <w:noProof/>
        </w:rPr>
        <w:t>successful</w:t>
      </w:r>
      <w:r w:rsidRPr="005D21EE">
        <w:rPr>
          <w:noProof/>
        </w:rPr>
        <w:t>:</w:t>
      </w:r>
    </w:p>
    <w:p w14:paraId="228C6C69" w14:textId="4F179CE1" w:rsidR="00E308F8" w:rsidRPr="004529BC" w:rsidRDefault="00E308F8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4529BC">
        <w:rPr>
          <w:rFonts w:ascii="Consolas" w:hAnsi="Consolas"/>
          <w:b/>
          <w:noProof/>
        </w:rPr>
        <w:t>"</w:t>
      </w:r>
      <w:bookmarkStart w:id="46" w:name="OLE_LINK36"/>
      <w:bookmarkStart w:id="47" w:name="OLE_LINK37"/>
      <w:r w:rsidR="00EE4FE6" w:rsidRPr="004529BC">
        <w:rPr>
          <w:rFonts w:ascii="Consolas" w:hAnsi="Consolas"/>
          <w:b/>
          <w:noProof/>
        </w:rPr>
        <w:t>Successfully added</w:t>
      </w:r>
      <w:r w:rsidR="00E2152D" w:rsidRPr="004529BC">
        <w:rPr>
          <w:rFonts w:ascii="Consolas" w:hAnsi="Consolas"/>
          <w:b/>
          <w:noProof/>
        </w:rPr>
        <w:t xml:space="preserve"> </w:t>
      </w:r>
      <w:r w:rsidR="0093076E" w:rsidRPr="004529BC">
        <w:rPr>
          <w:rFonts w:ascii="Consolas" w:hAnsi="Consolas"/>
          <w:b/>
          <w:noProof/>
        </w:rPr>
        <w:t>racer</w:t>
      </w:r>
      <w:r w:rsidR="00EE4FE6" w:rsidRPr="004529BC">
        <w:rPr>
          <w:rFonts w:ascii="Consolas" w:hAnsi="Consolas"/>
          <w:b/>
          <w:noProof/>
        </w:rPr>
        <w:t xml:space="preserve"> {</w:t>
      </w:r>
      <w:r w:rsidR="00E2152D" w:rsidRPr="004529BC">
        <w:rPr>
          <w:rFonts w:ascii="Consolas" w:hAnsi="Consolas"/>
          <w:b/>
          <w:noProof/>
        </w:rPr>
        <w:t>playerUsername</w:t>
      </w:r>
      <w:r w:rsidR="001C6865" w:rsidRPr="004529BC">
        <w:rPr>
          <w:rFonts w:ascii="Consolas" w:hAnsi="Consolas"/>
          <w:b/>
          <w:noProof/>
        </w:rPr>
        <w:t>}</w:t>
      </w:r>
      <w:r w:rsidR="00F875DD" w:rsidRPr="004529BC">
        <w:rPr>
          <w:rFonts w:ascii="Consolas" w:hAnsi="Consolas"/>
          <w:b/>
          <w:noProof/>
        </w:rPr>
        <w:t>.</w:t>
      </w:r>
      <w:bookmarkEnd w:id="46"/>
      <w:bookmarkEnd w:id="47"/>
      <w:r w:rsidRPr="004529BC">
        <w:rPr>
          <w:rFonts w:ascii="Consolas" w:hAnsi="Consolas"/>
          <w:b/>
          <w:noProof/>
        </w:rPr>
        <w:t>"</w:t>
      </w:r>
    </w:p>
    <w:p w14:paraId="0027B657" w14:textId="383CF253" w:rsidR="00E308F8" w:rsidRDefault="0093076E" w:rsidP="00E656B9">
      <w:pPr>
        <w:pStyle w:val="4"/>
        <w:jc w:val="both"/>
        <w:rPr>
          <w:noProof/>
        </w:rPr>
      </w:pPr>
      <w:r>
        <w:rPr>
          <w:noProof/>
        </w:rPr>
        <w:t>BeginRace</w:t>
      </w:r>
      <w:r w:rsidR="00E308F8" w:rsidRPr="005D21EE">
        <w:rPr>
          <w:noProof/>
        </w:rPr>
        <w:t xml:space="preserve"> Command</w:t>
      </w:r>
    </w:p>
    <w:p w14:paraId="103A3AF1" w14:textId="77777777" w:rsidR="0093076E" w:rsidRPr="005D21EE" w:rsidRDefault="0093076E" w:rsidP="0093076E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24F3E773" w14:textId="3DADC18E" w:rsidR="0093076E" w:rsidRPr="005D21EE" w:rsidRDefault="0093076E" w:rsidP="0093076E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racerOneUsername</w:t>
      </w:r>
      <w:r w:rsidRPr="005D21EE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Pr="005D21EE">
        <w:rPr>
          <w:rStyle w:val="CodeChar"/>
          <w:rFonts w:cstheme="minorHAnsi"/>
          <w:bCs/>
        </w:rPr>
        <w:t>string</w:t>
      </w:r>
    </w:p>
    <w:p w14:paraId="15291F3D" w14:textId="7319702A" w:rsidR="0093076E" w:rsidRPr="0093076E" w:rsidRDefault="0093076E" w:rsidP="0093076E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 w:cstheme="minorHAnsi"/>
          <w:b/>
          <w:bCs/>
          <w:noProof/>
        </w:rPr>
      </w:pPr>
      <w:r>
        <w:rPr>
          <w:rStyle w:val="CodeChar"/>
          <w:rFonts w:cstheme="minorHAnsi"/>
          <w:bCs/>
        </w:rPr>
        <w:t>racerTwoUsername</w:t>
      </w:r>
      <w:r w:rsidRPr="005D21EE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Pr="005D21EE">
        <w:rPr>
          <w:rStyle w:val="CodeChar"/>
          <w:rFonts w:cstheme="minorHAnsi"/>
          <w:bCs/>
        </w:rPr>
        <w:t>string</w:t>
      </w:r>
    </w:p>
    <w:p w14:paraId="1823E17F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338E8354" w14:textId="3E2E4864" w:rsidR="001D4608" w:rsidRDefault="0093076E" w:rsidP="001D4608">
      <w:pPr>
        <w:jc w:val="both"/>
        <w:rPr>
          <w:noProof/>
        </w:rPr>
      </w:pPr>
      <w:r>
        <w:rPr>
          <w:noProof/>
        </w:rPr>
        <w:t xml:space="preserve">Finds both </w:t>
      </w:r>
      <w:r w:rsidRPr="0093076E">
        <w:rPr>
          <w:b/>
          <w:noProof/>
        </w:rPr>
        <w:t>Racers</w:t>
      </w:r>
      <w:r>
        <w:rPr>
          <w:noProof/>
        </w:rPr>
        <w:t xml:space="preserve"> and they start </w:t>
      </w:r>
      <w:r w:rsidRPr="0093076E">
        <w:rPr>
          <w:b/>
          <w:noProof/>
        </w:rPr>
        <w:t>racing</w:t>
      </w:r>
      <w:r>
        <w:rPr>
          <w:noProof/>
        </w:rPr>
        <w:t xml:space="preserve">.  It returns the result from </w:t>
      </w:r>
      <w:r w:rsidRPr="0093076E">
        <w:rPr>
          <w:b/>
          <w:noProof/>
        </w:rPr>
        <w:t>StartRace()</w:t>
      </w:r>
      <w:r>
        <w:rPr>
          <w:noProof/>
        </w:rPr>
        <w:t xml:space="preserve"> method.</w:t>
      </w:r>
    </w:p>
    <w:p w14:paraId="109BEE49" w14:textId="45DA815C" w:rsidR="0093076E" w:rsidRDefault="0093076E" w:rsidP="001D4608">
      <w:pPr>
        <w:jc w:val="both"/>
        <w:rPr>
          <w:noProof/>
        </w:rPr>
      </w:pPr>
      <w:r>
        <w:rPr>
          <w:noProof/>
        </w:rPr>
        <w:t xml:space="preserve">If one of the </w:t>
      </w:r>
      <w:r>
        <w:rPr>
          <w:b/>
          <w:noProof/>
        </w:rPr>
        <w:t>racers</w:t>
      </w:r>
      <w:r>
        <w:rPr>
          <w:noProof/>
        </w:rPr>
        <w:t xml:space="preserve"> cannot </w:t>
      </w:r>
      <w:r>
        <w:rPr>
          <w:b/>
          <w:noProof/>
        </w:rPr>
        <w:t>be</w:t>
      </w:r>
      <w:r w:rsidRPr="00E2152D">
        <w:rPr>
          <w:b/>
          <w:noProof/>
        </w:rPr>
        <w:t xml:space="preserve"> found</w:t>
      </w:r>
      <w:r>
        <w:rPr>
          <w:b/>
          <w:noProof/>
        </w:rPr>
        <w:t xml:space="preserve"> </w:t>
      </w:r>
      <w:r>
        <w:t xml:space="preserve">throw </w:t>
      </w:r>
      <w:r w:rsidRPr="005D21EE">
        <w:rPr>
          <w:rFonts w:ascii="Consolas" w:hAnsi="Consolas"/>
          <w:b/>
          <w:noProof/>
        </w:rPr>
        <w:t>ArgumentException</w:t>
      </w:r>
      <w:r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>with</w:t>
      </w:r>
      <w:r w:rsidR="00B7715B" w:rsidRPr="00B7715B">
        <w:rPr>
          <w:noProof/>
        </w:rPr>
        <w:t xml:space="preserve"> </w:t>
      </w:r>
      <w:r w:rsidR="00B7715B">
        <w:rPr>
          <w:noProof/>
        </w:rPr>
        <w:t>the</w:t>
      </w:r>
      <w:r w:rsidRPr="005D21EE">
        <w:rPr>
          <w:noProof/>
        </w:rPr>
        <w:t xml:space="preserve"> message</w:t>
      </w:r>
      <w:r>
        <w:rPr>
          <w:noProof/>
        </w:rPr>
        <w:t>:</w:t>
      </w:r>
    </w:p>
    <w:p w14:paraId="3EB6EF7F" w14:textId="35366D88" w:rsidR="0093076E" w:rsidRPr="004529BC" w:rsidRDefault="0093076E" w:rsidP="004529BC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4529BC">
        <w:rPr>
          <w:rFonts w:ascii="Consolas" w:hAnsi="Consolas"/>
          <w:b/>
          <w:noProof/>
        </w:rPr>
        <w:t>"</w:t>
      </w:r>
      <w:bookmarkStart w:id="48" w:name="OLE_LINK27"/>
      <w:bookmarkStart w:id="49" w:name="OLE_LINK28"/>
      <w:r w:rsidRPr="004529BC">
        <w:rPr>
          <w:rFonts w:ascii="Consolas" w:hAnsi="Consolas"/>
          <w:b/>
          <w:noProof/>
        </w:rPr>
        <w:t>Racer {racerUsername} cannot be found!</w:t>
      </w:r>
      <w:bookmarkEnd w:id="48"/>
      <w:bookmarkEnd w:id="49"/>
      <w:r w:rsidRPr="004529BC">
        <w:rPr>
          <w:rFonts w:ascii="Consolas" w:hAnsi="Consolas"/>
          <w:b/>
          <w:noProof/>
        </w:rPr>
        <w:t>"</w:t>
      </w:r>
    </w:p>
    <w:p w14:paraId="5C813DE1" w14:textId="631A5E3B" w:rsidR="00E51AED" w:rsidRPr="00D956CF" w:rsidRDefault="000D4B7B" w:rsidP="00E656B9">
      <w:pPr>
        <w:pStyle w:val="4"/>
        <w:jc w:val="both"/>
        <w:rPr>
          <w:noProof/>
        </w:rPr>
      </w:pPr>
      <w:r w:rsidRPr="005D21EE">
        <w:rPr>
          <w:noProof/>
        </w:rPr>
        <w:t>Report</w:t>
      </w:r>
      <w:r w:rsidR="00E51AED" w:rsidRPr="005D21EE">
        <w:rPr>
          <w:noProof/>
        </w:rPr>
        <w:t xml:space="preserve"> Command</w:t>
      </w:r>
    </w:p>
    <w:p w14:paraId="652FDB18" w14:textId="086DB8E7" w:rsidR="00E51AED" w:rsidRPr="005D21EE" w:rsidRDefault="00E51AED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745B2472" w14:textId="3E5A8821" w:rsidR="000D4B7B" w:rsidRPr="005D21EE" w:rsidRDefault="000D4B7B" w:rsidP="00E656B9">
      <w:pPr>
        <w:jc w:val="both"/>
        <w:rPr>
          <w:noProof/>
        </w:rPr>
      </w:pPr>
      <w:r w:rsidRPr="005D21EE">
        <w:rPr>
          <w:noProof/>
        </w:rPr>
        <w:t>Re</w:t>
      </w:r>
      <w:r w:rsidR="001763B4" w:rsidRPr="005D21EE">
        <w:rPr>
          <w:noProof/>
        </w:rPr>
        <w:t xml:space="preserve">turns information about </w:t>
      </w:r>
      <w:r w:rsidR="00067259" w:rsidRPr="005D21EE">
        <w:rPr>
          <w:noProof/>
        </w:rPr>
        <w:t>each</w:t>
      </w:r>
      <w:r w:rsidR="001763B4" w:rsidRPr="005D21EE">
        <w:rPr>
          <w:noProof/>
        </w:rPr>
        <w:t xml:space="preserve"> </w:t>
      </w:r>
      <w:r w:rsidR="0093076E">
        <w:rPr>
          <w:noProof/>
        </w:rPr>
        <w:t>racer</w:t>
      </w:r>
      <w:r w:rsidR="007C000B">
        <w:rPr>
          <w:noProof/>
        </w:rPr>
        <w:t xml:space="preserve"> separated </w:t>
      </w:r>
      <w:r w:rsidR="00FA5E77">
        <w:rPr>
          <w:noProof/>
        </w:rPr>
        <w:t>with a</w:t>
      </w:r>
      <w:r w:rsidR="001D4608">
        <w:rPr>
          <w:noProof/>
        </w:rPr>
        <w:t xml:space="preserve"> new line.</w:t>
      </w:r>
      <w:r w:rsidR="007C000B">
        <w:rPr>
          <w:noProof/>
        </w:rPr>
        <w:t xml:space="preserve"> Order them by </w:t>
      </w:r>
      <w:r w:rsidR="0093076E">
        <w:rPr>
          <w:noProof/>
        </w:rPr>
        <w:t>driving experience</w:t>
      </w:r>
      <w:r w:rsidR="007C000B">
        <w:rPr>
          <w:noProof/>
        </w:rPr>
        <w:t xml:space="preserve"> </w:t>
      </w:r>
      <w:r w:rsidR="0093076E">
        <w:rPr>
          <w:noProof/>
        </w:rPr>
        <w:t>descending</w:t>
      </w:r>
      <w:r w:rsidR="007C000B">
        <w:rPr>
          <w:noProof/>
        </w:rPr>
        <w:t xml:space="preserve">, then by username alphabetically. </w:t>
      </w:r>
      <w:r w:rsidR="00067259" w:rsidRPr="005D21EE">
        <w:rPr>
          <w:noProof/>
        </w:rPr>
        <w:t xml:space="preserve">You can use the overridden </w:t>
      </w:r>
      <w:r w:rsidR="001D4608">
        <w:rPr>
          <w:rFonts w:ascii="Consolas" w:hAnsi="Consolas"/>
          <w:b/>
          <w:noProof/>
        </w:rPr>
        <w:t>ToString</w:t>
      </w:r>
      <w:r w:rsidR="0052763F">
        <w:rPr>
          <w:rFonts w:ascii="Consolas" w:hAnsi="Consolas"/>
          <w:b/>
          <w:noProof/>
        </w:rPr>
        <w:t>()</w:t>
      </w:r>
      <w:r w:rsidR="002A2927" w:rsidRPr="005D21EE">
        <w:rPr>
          <w:rFonts w:ascii="Consolas" w:hAnsi="Consolas"/>
          <w:b/>
          <w:noProof/>
        </w:rPr>
        <w:t xml:space="preserve"> </w:t>
      </w:r>
      <w:r w:rsidR="0052763F">
        <w:rPr>
          <w:rFonts w:ascii="Consolas" w:hAnsi="Consolas"/>
          <w:b/>
          <w:noProof/>
        </w:rPr>
        <w:t>Racer</w:t>
      </w:r>
      <w:r w:rsidR="00067259" w:rsidRPr="005D21EE">
        <w:rPr>
          <w:noProof/>
        </w:rPr>
        <w:t xml:space="preserve"> method.</w:t>
      </w:r>
    </w:p>
    <w:p w14:paraId="0BDA1F1E" w14:textId="154C5638" w:rsidR="001D4608" w:rsidRPr="004529BC" w:rsidRDefault="001D4608" w:rsidP="004529BC">
      <w:pPr>
        <w:pStyle w:val="ac"/>
        <w:ind w:left="766"/>
        <w:jc w:val="both"/>
        <w:rPr>
          <w:rFonts w:ascii="Consolas" w:hAnsi="Consolas"/>
          <w:b/>
          <w:noProof/>
        </w:rPr>
      </w:pPr>
      <w:r w:rsidRPr="004529BC">
        <w:rPr>
          <w:rFonts w:ascii="Consolas" w:hAnsi="Consolas"/>
          <w:b/>
          <w:noProof/>
        </w:rPr>
        <w:t>"{</w:t>
      </w:r>
      <w:r w:rsidR="0052763F" w:rsidRPr="004529BC">
        <w:rPr>
          <w:rFonts w:ascii="Consolas" w:hAnsi="Consolas"/>
          <w:b/>
          <w:noProof/>
        </w:rPr>
        <w:t>racer</w:t>
      </w:r>
      <w:r w:rsidR="00D956CF" w:rsidRPr="004529BC">
        <w:rPr>
          <w:rFonts w:ascii="Consolas" w:hAnsi="Consolas"/>
          <w:b/>
          <w:noProof/>
        </w:rPr>
        <w:t xml:space="preserve"> type</w:t>
      </w:r>
      <w:r w:rsidRPr="004529BC">
        <w:rPr>
          <w:rFonts w:ascii="Consolas" w:hAnsi="Consolas"/>
          <w:b/>
          <w:noProof/>
        </w:rPr>
        <w:t>}: {</w:t>
      </w:r>
      <w:r w:rsidR="00845085" w:rsidRPr="004529BC">
        <w:rPr>
          <w:rFonts w:ascii="Consolas" w:hAnsi="Consolas"/>
          <w:b/>
          <w:noProof/>
        </w:rPr>
        <w:t>racer</w:t>
      </w:r>
      <w:r w:rsidR="00D956CF" w:rsidRPr="004529BC">
        <w:rPr>
          <w:rFonts w:ascii="Consolas" w:hAnsi="Consolas"/>
          <w:b/>
          <w:noProof/>
        </w:rPr>
        <w:t xml:space="preserve"> u</w:t>
      </w:r>
      <w:r w:rsidRPr="004529BC">
        <w:rPr>
          <w:rFonts w:ascii="Consolas" w:hAnsi="Consolas"/>
          <w:b/>
          <w:noProof/>
        </w:rPr>
        <w:t>sername}"</w:t>
      </w:r>
    </w:p>
    <w:p w14:paraId="49E8875B" w14:textId="4546052E" w:rsidR="001D4608" w:rsidRPr="004529BC" w:rsidRDefault="001D4608" w:rsidP="004529BC">
      <w:pPr>
        <w:pStyle w:val="ac"/>
        <w:ind w:left="766"/>
        <w:jc w:val="both"/>
        <w:rPr>
          <w:rFonts w:ascii="Consolas" w:hAnsi="Consolas"/>
          <w:b/>
          <w:noProof/>
        </w:rPr>
      </w:pPr>
      <w:bookmarkStart w:id="50" w:name="OLE_LINK44"/>
      <w:r w:rsidRPr="004529BC">
        <w:rPr>
          <w:rFonts w:ascii="Consolas" w:hAnsi="Consolas"/>
          <w:b/>
          <w:noProof/>
        </w:rPr>
        <w:t>--</w:t>
      </w:r>
      <w:r w:rsidR="003908F0" w:rsidRPr="004529BC">
        <w:rPr>
          <w:rFonts w:ascii="Consolas" w:hAnsi="Consolas"/>
          <w:b/>
          <w:noProof/>
        </w:rPr>
        <w:t>Driving</w:t>
      </w:r>
      <w:r w:rsidR="0052763F" w:rsidRPr="004529BC">
        <w:rPr>
          <w:rFonts w:ascii="Consolas" w:hAnsi="Consolas"/>
          <w:b/>
          <w:noProof/>
        </w:rPr>
        <w:t xml:space="preserve"> behavior</w:t>
      </w:r>
      <w:r w:rsidRPr="004529BC">
        <w:rPr>
          <w:rFonts w:ascii="Consolas" w:hAnsi="Consolas"/>
          <w:b/>
          <w:noProof/>
        </w:rPr>
        <w:t>: {</w:t>
      </w:r>
      <w:r w:rsidR="007349D7" w:rsidRPr="004529BC">
        <w:rPr>
          <w:rFonts w:ascii="Consolas" w:hAnsi="Consolas"/>
          <w:b/>
          <w:noProof/>
        </w:rPr>
        <w:t>racing</w:t>
      </w:r>
      <w:r w:rsidR="0052763F" w:rsidRPr="004529BC">
        <w:rPr>
          <w:rFonts w:ascii="Consolas" w:hAnsi="Consolas"/>
          <w:b/>
          <w:noProof/>
        </w:rPr>
        <w:t>Behavior</w:t>
      </w:r>
      <w:r w:rsidRPr="004529BC">
        <w:rPr>
          <w:rFonts w:ascii="Consolas" w:hAnsi="Consolas"/>
          <w:b/>
          <w:noProof/>
        </w:rPr>
        <w:t>}</w:t>
      </w:r>
      <w:bookmarkEnd w:id="50"/>
    </w:p>
    <w:p w14:paraId="789D9681" w14:textId="2A4199BE" w:rsidR="001D4608" w:rsidRPr="004529BC" w:rsidRDefault="001D4608" w:rsidP="004529BC">
      <w:pPr>
        <w:pStyle w:val="ac"/>
        <w:ind w:left="766"/>
        <w:jc w:val="both"/>
        <w:rPr>
          <w:rFonts w:ascii="Consolas" w:hAnsi="Consolas"/>
          <w:b/>
          <w:noProof/>
        </w:rPr>
      </w:pPr>
      <w:bookmarkStart w:id="51" w:name="OLE_LINK45"/>
      <w:r w:rsidRPr="004529BC">
        <w:rPr>
          <w:rFonts w:ascii="Consolas" w:hAnsi="Consolas"/>
          <w:b/>
          <w:noProof/>
        </w:rPr>
        <w:t>--</w:t>
      </w:r>
      <w:r w:rsidR="0052763F" w:rsidRPr="004529BC">
        <w:rPr>
          <w:rFonts w:ascii="Consolas" w:hAnsi="Consolas"/>
          <w:b/>
          <w:noProof/>
        </w:rPr>
        <w:t>Driving experience</w:t>
      </w:r>
      <w:r w:rsidRPr="004529BC">
        <w:rPr>
          <w:rFonts w:ascii="Consolas" w:hAnsi="Consolas"/>
          <w:b/>
          <w:noProof/>
        </w:rPr>
        <w:t>: {</w:t>
      </w:r>
      <w:r w:rsidR="0052763F" w:rsidRPr="004529BC">
        <w:rPr>
          <w:rFonts w:ascii="Consolas" w:hAnsi="Consolas"/>
          <w:b/>
          <w:noProof/>
        </w:rPr>
        <w:t>drivingExperience</w:t>
      </w:r>
      <w:r w:rsidRPr="004529BC">
        <w:rPr>
          <w:rFonts w:ascii="Consolas" w:hAnsi="Consolas"/>
          <w:b/>
          <w:noProof/>
        </w:rPr>
        <w:t>}</w:t>
      </w:r>
      <w:bookmarkEnd w:id="51"/>
    </w:p>
    <w:p w14:paraId="3478A555" w14:textId="35481849" w:rsidR="001D4608" w:rsidRPr="004529BC" w:rsidRDefault="001D4608" w:rsidP="004529BC">
      <w:pPr>
        <w:pStyle w:val="ac"/>
        <w:ind w:left="766"/>
        <w:jc w:val="both"/>
        <w:rPr>
          <w:rFonts w:ascii="Consolas" w:hAnsi="Consolas"/>
          <w:b/>
          <w:noProof/>
        </w:rPr>
      </w:pPr>
      <w:bookmarkStart w:id="52" w:name="OLE_LINK46"/>
      <w:bookmarkStart w:id="53" w:name="OLE_LINK47"/>
      <w:r w:rsidRPr="004529BC">
        <w:rPr>
          <w:rFonts w:ascii="Consolas" w:hAnsi="Consolas"/>
          <w:b/>
          <w:noProof/>
        </w:rPr>
        <w:t>--</w:t>
      </w:r>
      <w:r w:rsidR="0052763F" w:rsidRPr="004529BC">
        <w:rPr>
          <w:rFonts w:ascii="Consolas" w:hAnsi="Consolas"/>
          <w:b/>
          <w:noProof/>
        </w:rPr>
        <w:t>Car</w:t>
      </w:r>
      <w:r w:rsidRPr="004529BC">
        <w:rPr>
          <w:rFonts w:ascii="Consolas" w:hAnsi="Consolas"/>
          <w:b/>
          <w:noProof/>
        </w:rPr>
        <w:t>: {</w:t>
      </w:r>
      <w:r w:rsidR="0052763F" w:rsidRPr="004529BC">
        <w:rPr>
          <w:rFonts w:ascii="Consolas" w:hAnsi="Consolas"/>
          <w:b/>
          <w:noProof/>
        </w:rPr>
        <w:t>carMake</w:t>
      </w:r>
      <w:r w:rsidRPr="004529BC">
        <w:rPr>
          <w:rFonts w:ascii="Consolas" w:hAnsi="Consolas"/>
          <w:b/>
          <w:noProof/>
        </w:rPr>
        <w:t>}</w:t>
      </w:r>
      <w:r w:rsidR="0052763F" w:rsidRPr="004529BC">
        <w:rPr>
          <w:rFonts w:ascii="Consolas" w:hAnsi="Consolas"/>
          <w:b/>
          <w:noProof/>
        </w:rPr>
        <w:t xml:space="preserve"> {carModel} ({carVIN})</w:t>
      </w:r>
      <w:bookmarkEnd w:id="52"/>
      <w:bookmarkEnd w:id="53"/>
      <w:r w:rsidRPr="004529BC">
        <w:rPr>
          <w:rFonts w:ascii="Consolas" w:hAnsi="Consolas"/>
          <w:b/>
          <w:noProof/>
        </w:rPr>
        <w:t>"</w:t>
      </w:r>
    </w:p>
    <w:p w14:paraId="17DC7692" w14:textId="7A8E597A" w:rsidR="00CE4DDC" w:rsidRPr="005D21EE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 Use \r\n or Env</w:t>
      </w:r>
      <w:r w:rsidR="001A2CA9">
        <w:rPr>
          <w:rFonts w:cstheme="minorHAnsi"/>
          <w:b/>
          <w:noProof/>
          <w:color w:val="000000" w:themeColor="text1"/>
          <w:sz w:val="24"/>
          <w:szCs w:val="19"/>
        </w:rPr>
        <w:t>ironment.NewLine for a new line and don't forget to trim the end if you use StringBuilder.</w:t>
      </w:r>
    </w:p>
    <w:p w14:paraId="7EAED302" w14:textId="6C364C92" w:rsidR="009877FC" w:rsidRPr="005D21EE" w:rsidRDefault="009877FC" w:rsidP="00E656B9">
      <w:pPr>
        <w:pStyle w:val="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3A249BE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In order</w:t>
      </w:r>
      <w:r w:rsidR="00FA5E77">
        <w:rPr>
          <w:noProof/>
        </w:rPr>
        <w:t xml:space="preserve"> for</w:t>
      </w:r>
      <w:r w:rsidRPr="005D21EE">
        <w:rPr>
          <w:noProof/>
        </w:rPr>
        <w:t xml:space="preserve"> 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Pr="005D21EE">
        <w:rPr>
          <w:noProof/>
        </w:rPr>
        <w:t xml:space="preserve">, </w:t>
      </w:r>
      <w:r w:rsidR="00536068">
        <w:rPr>
          <w:b/>
          <w:noProof/>
        </w:rPr>
        <w:t>don'</w:t>
      </w:r>
      <w:r w:rsidRPr="005D21EE">
        <w:rPr>
          <w:b/>
          <w:noProof/>
        </w:rPr>
        <w:t xml:space="preserve">t forget to </w:t>
      </w:r>
      <w:r w:rsidR="00FA5E77">
        <w:rPr>
          <w:b/>
          <w:noProof/>
        </w:rPr>
        <w:t>un</w:t>
      </w:r>
      <w:r w:rsidRPr="005D21EE">
        <w:rPr>
          <w:b/>
          <w:noProof/>
        </w:rPr>
        <w:t>comment them</w:t>
      </w:r>
      <w:r w:rsidRPr="005D21EE">
        <w:rPr>
          <w:noProof/>
        </w:rPr>
        <w:t xml:space="preserve">. The </w:t>
      </w:r>
      <w:r w:rsidRPr="005D21EE">
        <w:rPr>
          <w:b/>
          <w:noProof/>
        </w:rPr>
        <w:t>try-catch block</w:t>
      </w:r>
      <w:r w:rsidRPr="005D21EE">
        <w:rPr>
          <w:noProof/>
        </w:rPr>
        <w:t xml:space="preserve"> is also </w:t>
      </w:r>
      <w:r w:rsidRPr="005D21EE">
        <w:rPr>
          <w:b/>
          <w:noProof/>
        </w:rPr>
        <w:t>commented</w:t>
      </w:r>
      <w:r w:rsidRPr="005D21EE">
        <w:rPr>
          <w:noProof/>
        </w:rPr>
        <w:t xml:space="preserve"> in order for the program to </w:t>
      </w:r>
      <w:r w:rsidRPr="005D21EE">
        <w:rPr>
          <w:b/>
          <w:noProof/>
        </w:rPr>
        <w:t>throw exceptions and for you to see them</w:t>
      </w:r>
      <w:r w:rsidRPr="005D21EE">
        <w:rPr>
          <w:noProof/>
        </w:rPr>
        <w:t xml:space="preserve">, </w:t>
      </w:r>
      <w:r w:rsidR="00FA5E77" w:rsidRPr="00FA5E77">
        <w:rPr>
          <w:b/>
          <w:bCs/>
          <w:noProof/>
        </w:rPr>
        <w:t>un</w:t>
      </w:r>
      <w:r w:rsidRPr="005D21EE">
        <w:rPr>
          <w:b/>
          <w:noProof/>
        </w:rPr>
        <w:t xml:space="preserve">comment it </w:t>
      </w:r>
      <w:r w:rsidRPr="005D21EE">
        <w:rPr>
          <w:noProof/>
        </w:rPr>
        <w:t xml:space="preserve">when you are </w:t>
      </w:r>
      <w:r w:rsidRPr="005D21EE">
        <w:rPr>
          <w:b/>
          <w:noProof/>
        </w:rPr>
        <w:t>ready</w:t>
      </w:r>
      <w:r w:rsidRPr="005D21EE">
        <w:rPr>
          <w:noProof/>
        </w:rPr>
        <w:t xml:space="preserve"> with this too.</w:t>
      </w:r>
    </w:p>
    <w:p w14:paraId="34E2A0B0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5FF0251D" w14:textId="4802338D" w:rsidR="00E308F8" w:rsidRPr="00144B27" w:rsidRDefault="00144B27" w:rsidP="006C3C97">
      <w:pPr>
        <w:pStyle w:val="ac"/>
        <w:numPr>
          <w:ilvl w:val="0"/>
          <w:numId w:val="7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Add</w:t>
      </w:r>
      <w:r w:rsidR="0052763F">
        <w:rPr>
          <w:rFonts w:ascii="Consolas" w:hAnsi="Consolas"/>
          <w:b/>
          <w:noProof/>
        </w:rPr>
        <w:t>Car</w:t>
      </w:r>
      <w:r w:rsidR="00FB2F65" w:rsidRPr="00144B27">
        <w:rPr>
          <w:rFonts w:ascii="Consolas" w:hAnsi="Consolas"/>
          <w:noProof/>
        </w:rPr>
        <w:t xml:space="preserve"> </w:t>
      </w:r>
      <w:r w:rsidR="00FB2F65" w:rsidRPr="00144B27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type</w:t>
      </w:r>
      <w:r w:rsidR="00E308F8" w:rsidRPr="00144B27">
        <w:rPr>
          <w:rFonts w:ascii="Consolas" w:hAnsi="Consolas"/>
          <w:b/>
          <w:noProof/>
        </w:rPr>
        <w:t>}</w:t>
      </w:r>
      <w:r w:rsidR="00FB2F65" w:rsidRPr="00144B27">
        <w:rPr>
          <w:rFonts w:ascii="Consolas" w:hAnsi="Consolas"/>
          <w:b/>
          <w:noProof/>
        </w:rPr>
        <w:t xml:space="preserve"> {</w:t>
      </w:r>
      <w:r w:rsidR="0052763F">
        <w:rPr>
          <w:rFonts w:ascii="Consolas" w:hAnsi="Consolas"/>
          <w:b/>
          <w:noProof/>
        </w:rPr>
        <w:t>make</w:t>
      </w:r>
      <w:r w:rsidR="00FB2F65" w:rsidRPr="00144B2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</w:t>
      </w:r>
      <w:r w:rsidRPr="00144B27">
        <w:rPr>
          <w:rFonts w:ascii="Consolas" w:hAnsi="Consolas"/>
          <w:b/>
          <w:noProof/>
        </w:rPr>
        <w:t>{</w:t>
      </w:r>
      <w:r w:rsidR="0052763F">
        <w:rPr>
          <w:rFonts w:ascii="Consolas" w:hAnsi="Consolas"/>
          <w:b/>
          <w:noProof/>
        </w:rPr>
        <w:t>model</w:t>
      </w:r>
      <w:r w:rsidRPr="00144B27">
        <w:rPr>
          <w:rFonts w:ascii="Consolas" w:hAnsi="Consolas"/>
          <w:b/>
          <w:noProof/>
        </w:rPr>
        <w:t>}</w:t>
      </w:r>
      <w:r w:rsidR="0052763F">
        <w:rPr>
          <w:rFonts w:ascii="Consolas" w:hAnsi="Consolas"/>
          <w:b/>
          <w:noProof/>
        </w:rPr>
        <w:t xml:space="preserve"> {VIN} {horsePower}</w:t>
      </w:r>
    </w:p>
    <w:p w14:paraId="1ACCBE6D" w14:textId="20DA9AEB" w:rsidR="00E308F8" w:rsidRPr="005D21EE" w:rsidRDefault="00144B27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lastRenderedPageBreak/>
        <w:t>Add</w:t>
      </w:r>
      <w:r w:rsidR="0052763F">
        <w:rPr>
          <w:rFonts w:ascii="Consolas" w:hAnsi="Consolas"/>
          <w:b/>
          <w:noProof/>
        </w:rPr>
        <w:t>Racer</w:t>
      </w:r>
      <w:r w:rsidR="000C64EA" w:rsidRPr="005D21EE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type</w:t>
      </w:r>
      <w:r w:rsidR="000C64EA" w:rsidRPr="005D21EE">
        <w:rPr>
          <w:rFonts w:ascii="Consolas" w:hAnsi="Consolas"/>
          <w:b/>
          <w:noProof/>
        </w:rPr>
        <w:t>}</w:t>
      </w:r>
      <w:r w:rsidR="008573E6" w:rsidRPr="005D21EE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username</w:t>
      </w:r>
      <w:r w:rsidR="008573E6" w:rsidRPr="005D21EE">
        <w:rPr>
          <w:rFonts w:ascii="Consolas" w:hAnsi="Consolas"/>
          <w:b/>
          <w:noProof/>
        </w:rPr>
        <w:t xml:space="preserve">} </w:t>
      </w:r>
      <w:r w:rsidR="0052763F">
        <w:rPr>
          <w:rFonts w:ascii="Consolas" w:hAnsi="Consolas"/>
          <w:b/>
          <w:noProof/>
        </w:rPr>
        <w:t>{carVIN}</w:t>
      </w:r>
    </w:p>
    <w:p w14:paraId="18511717" w14:textId="735A6A26" w:rsidR="008573E6" w:rsidRPr="005D21EE" w:rsidRDefault="0052763F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BeginRace {racerOneUsername} {racerTwoUsername}</w:t>
      </w:r>
    </w:p>
    <w:p w14:paraId="5CC877D6" w14:textId="334E18D6" w:rsidR="000C64EA" w:rsidRPr="005D21EE" w:rsidRDefault="000C64EA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Report</w:t>
      </w:r>
    </w:p>
    <w:p w14:paraId="561B9C9D" w14:textId="0AFEF0A7" w:rsidR="009877FC" w:rsidRPr="005D21EE" w:rsidRDefault="009877FC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155A67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155A67">
        <w:tc>
          <w:tcPr>
            <w:tcW w:w="10440" w:type="dxa"/>
            <w:shd w:val="clear" w:color="auto" w:fill="auto"/>
          </w:tcPr>
          <w:p w14:paraId="4F0110D6" w14:textId="231544C6" w:rsidR="0019477C" w:rsidRPr="004529BC" w:rsidRDefault="00300C86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Add</w:t>
            </w:r>
            <w:r w:rsidR="00AB01AE" w:rsidRPr="004529BC">
              <w:rPr>
                <w:rFonts w:ascii="Consolas" w:hAnsi="Consolas"/>
                <w:b/>
                <w:bCs/>
                <w:noProof/>
              </w:rPr>
              <w:t>Car</w:t>
            </w:r>
            <w:r w:rsidR="008573E6" w:rsidRPr="004529BC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AB01AE" w:rsidRPr="004529BC">
              <w:rPr>
                <w:rFonts w:ascii="Consolas" w:hAnsi="Consolas"/>
                <w:b/>
                <w:bCs/>
                <w:noProof/>
              </w:rPr>
              <w:t>SuperCar</w:t>
            </w:r>
            <w:r w:rsidRPr="004529BC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AB01AE" w:rsidRPr="004529BC">
              <w:rPr>
                <w:rFonts w:ascii="Consolas" w:hAnsi="Consolas"/>
                <w:b/>
                <w:bCs/>
                <w:noProof/>
              </w:rPr>
              <w:t xml:space="preserve">BMW M8 </w:t>
            </w:r>
            <w:bookmarkStart w:id="54" w:name="OLE_LINK48"/>
            <w:bookmarkStart w:id="55" w:name="OLE_LINK49"/>
            <w:r w:rsidR="00AB01AE" w:rsidRPr="004529BC">
              <w:rPr>
                <w:rFonts w:ascii="Consolas" w:hAnsi="Consolas"/>
                <w:b/>
                <w:bCs/>
                <w:noProof/>
                <w:color w:val="00B050"/>
              </w:rPr>
              <w:t>JN1HJ01P0MT518872</w:t>
            </w:r>
            <w:r w:rsidRPr="004529BC">
              <w:rPr>
                <w:rFonts w:ascii="Consolas" w:hAnsi="Consolas"/>
                <w:b/>
                <w:bCs/>
                <w:noProof/>
              </w:rPr>
              <w:t xml:space="preserve"> </w:t>
            </w:r>
            <w:bookmarkEnd w:id="54"/>
            <w:bookmarkEnd w:id="55"/>
            <w:r w:rsidR="00AB01AE" w:rsidRPr="004529BC">
              <w:rPr>
                <w:rFonts w:ascii="Consolas" w:hAnsi="Consolas"/>
                <w:b/>
                <w:bCs/>
                <w:noProof/>
              </w:rPr>
              <w:t>617</w:t>
            </w:r>
          </w:p>
          <w:p w14:paraId="706943D3" w14:textId="65D3C665" w:rsidR="002602CA" w:rsidRPr="004529BC" w:rsidRDefault="00300C86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Add</w:t>
            </w:r>
            <w:r w:rsidR="00AB01AE" w:rsidRPr="004529BC">
              <w:rPr>
                <w:rFonts w:ascii="Consolas" w:hAnsi="Consolas"/>
                <w:b/>
                <w:bCs/>
                <w:noProof/>
              </w:rPr>
              <w:t>Car</w:t>
            </w:r>
            <w:r w:rsidRPr="004529BC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AB01AE" w:rsidRPr="004529BC">
              <w:rPr>
                <w:rFonts w:ascii="Consolas" w:hAnsi="Consolas"/>
                <w:b/>
                <w:bCs/>
                <w:noProof/>
              </w:rPr>
              <w:t>SuperCar</w:t>
            </w:r>
            <w:r w:rsidR="002602CA" w:rsidRPr="004529BC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AB01AE" w:rsidRPr="004529BC">
              <w:rPr>
                <w:rFonts w:ascii="Consolas" w:hAnsi="Consolas"/>
                <w:b/>
                <w:bCs/>
                <w:noProof/>
              </w:rPr>
              <w:t xml:space="preserve">Audi RS6 </w:t>
            </w:r>
            <w:bookmarkStart w:id="56" w:name="OLE_LINK53"/>
            <w:bookmarkStart w:id="57" w:name="OLE_LINK54"/>
            <w:r w:rsidR="00AB01AE" w:rsidRPr="004529BC">
              <w:rPr>
                <w:rFonts w:ascii="Consolas" w:hAnsi="Consolas"/>
                <w:b/>
                <w:bCs/>
                <w:noProof/>
                <w:color w:val="E36C0A" w:themeColor="accent6" w:themeShade="BF"/>
              </w:rPr>
              <w:t>5N1AN08W86C526409</w:t>
            </w:r>
            <w:r w:rsidRPr="004529BC">
              <w:rPr>
                <w:rFonts w:ascii="Consolas" w:hAnsi="Consolas"/>
                <w:b/>
                <w:bCs/>
                <w:noProof/>
              </w:rPr>
              <w:t xml:space="preserve"> </w:t>
            </w:r>
            <w:bookmarkEnd w:id="56"/>
            <w:bookmarkEnd w:id="57"/>
            <w:r w:rsidR="00AB01AE" w:rsidRPr="004529BC">
              <w:rPr>
                <w:rFonts w:ascii="Consolas" w:hAnsi="Consolas"/>
                <w:b/>
                <w:bCs/>
                <w:noProof/>
              </w:rPr>
              <w:t>591</w:t>
            </w:r>
          </w:p>
          <w:p w14:paraId="2018E223" w14:textId="7471D8B9" w:rsidR="00300C86" w:rsidRPr="004529BC" w:rsidRDefault="00300C8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Add</w:t>
            </w:r>
            <w:r w:rsidR="00AB01AE" w:rsidRPr="004529BC">
              <w:rPr>
                <w:rFonts w:ascii="Consolas" w:hAnsi="Consolas"/>
                <w:b/>
                <w:bCs/>
                <w:noProof/>
              </w:rPr>
              <w:t>Car SuperCar</w:t>
            </w:r>
            <w:r w:rsidRPr="004529BC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AB01AE" w:rsidRPr="004529BC">
              <w:rPr>
                <w:rFonts w:ascii="Consolas" w:hAnsi="Consolas"/>
                <w:b/>
                <w:bCs/>
                <w:noProof/>
              </w:rPr>
              <w:t>Mercedes-Benz GT-R 3FAFP31382R13420</w:t>
            </w:r>
            <w:r w:rsidRPr="004529BC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AB01AE" w:rsidRPr="004529BC">
              <w:rPr>
                <w:rFonts w:ascii="Consolas" w:hAnsi="Consolas"/>
                <w:b/>
                <w:bCs/>
                <w:noProof/>
              </w:rPr>
              <w:t>585</w:t>
            </w:r>
          </w:p>
          <w:p w14:paraId="4E94360E" w14:textId="64A6A4FD" w:rsidR="00DA4172" w:rsidRPr="004529BC" w:rsidRDefault="00DA4172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AddCar MuscleCar Ford Mustang 2FMDK36C67BB54960 670</w:t>
            </w:r>
          </w:p>
          <w:p w14:paraId="1FA49BB3" w14:textId="5D3CBE33" w:rsidR="00031995" w:rsidRPr="004529BC" w:rsidRDefault="00031995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Add</w:t>
            </w:r>
            <w:r w:rsidR="00AB01AE" w:rsidRPr="004529BC">
              <w:rPr>
                <w:rFonts w:ascii="Consolas" w:hAnsi="Consolas"/>
                <w:b/>
                <w:bCs/>
                <w:noProof/>
              </w:rPr>
              <w:t>Car</w:t>
            </w:r>
            <w:r w:rsidRPr="004529BC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AB01AE" w:rsidRPr="004529BC">
              <w:rPr>
                <w:rFonts w:ascii="Consolas" w:hAnsi="Consolas"/>
                <w:b/>
                <w:bCs/>
                <w:noProof/>
              </w:rPr>
              <w:t>TunedCar</w:t>
            </w:r>
            <w:r w:rsidRPr="004529BC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AB01AE" w:rsidRPr="004529BC">
              <w:rPr>
                <w:rFonts w:ascii="Consolas" w:hAnsi="Consolas"/>
                <w:b/>
                <w:bCs/>
                <w:noProof/>
              </w:rPr>
              <w:t xml:space="preserve">BMW </w:t>
            </w:r>
            <w:r w:rsidR="00DA4172" w:rsidRPr="004529BC">
              <w:rPr>
                <w:rFonts w:ascii="Consolas" w:hAnsi="Consolas"/>
                <w:b/>
                <w:bCs/>
                <w:noProof/>
              </w:rPr>
              <w:t>325</w:t>
            </w:r>
            <w:r w:rsidR="00AB01AE" w:rsidRPr="004529BC">
              <w:rPr>
                <w:rFonts w:ascii="Consolas" w:hAnsi="Consolas"/>
                <w:b/>
                <w:bCs/>
                <w:noProof/>
              </w:rPr>
              <w:t xml:space="preserve">ci-E46 </w:t>
            </w:r>
            <w:bookmarkStart w:id="58" w:name="OLE_LINK67"/>
            <w:bookmarkStart w:id="59" w:name="OLE_LINK68"/>
            <w:bookmarkStart w:id="60" w:name="OLE_LINK56"/>
            <w:bookmarkStart w:id="61" w:name="OLE_LINK57"/>
            <w:r w:rsidR="00AB01AE" w:rsidRPr="004529BC">
              <w:rPr>
                <w:rFonts w:ascii="Consolas" w:hAnsi="Consolas"/>
                <w:b/>
                <w:bCs/>
                <w:noProof/>
                <w:color w:val="0070C0"/>
              </w:rPr>
              <w:t>KNAFE161585017020</w:t>
            </w:r>
            <w:bookmarkEnd w:id="58"/>
            <w:bookmarkEnd w:id="59"/>
            <w:r w:rsidRPr="004529BC">
              <w:rPr>
                <w:rFonts w:ascii="Consolas" w:hAnsi="Consolas"/>
                <w:b/>
                <w:bCs/>
                <w:noProof/>
              </w:rPr>
              <w:t xml:space="preserve"> </w:t>
            </w:r>
            <w:bookmarkEnd w:id="60"/>
            <w:bookmarkEnd w:id="61"/>
            <w:r w:rsidR="00AB01AE" w:rsidRPr="004529BC">
              <w:rPr>
                <w:rFonts w:ascii="Consolas" w:hAnsi="Consolas"/>
                <w:b/>
                <w:bCs/>
                <w:noProof/>
              </w:rPr>
              <w:t>630</w:t>
            </w:r>
          </w:p>
          <w:p w14:paraId="406125D4" w14:textId="21FE3A79" w:rsidR="00300C86" w:rsidRPr="004529BC" w:rsidRDefault="00300C86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Add</w:t>
            </w:r>
            <w:r w:rsidR="00AB01AE" w:rsidRPr="004529BC">
              <w:rPr>
                <w:rFonts w:ascii="Consolas" w:hAnsi="Consolas"/>
                <w:b/>
                <w:bCs/>
                <w:noProof/>
              </w:rPr>
              <w:t>Car</w:t>
            </w:r>
            <w:r w:rsidRPr="004529BC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AB01AE" w:rsidRPr="004529BC">
              <w:rPr>
                <w:rFonts w:ascii="Consolas" w:hAnsi="Consolas"/>
                <w:b/>
                <w:bCs/>
                <w:noProof/>
              </w:rPr>
              <w:t>TunedCar</w:t>
            </w:r>
            <w:r w:rsidRPr="004529BC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AB01AE" w:rsidRPr="004529BC">
              <w:rPr>
                <w:rFonts w:ascii="Consolas" w:hAnsi="Consolas"/>
                <w:b/>
                <w:bCs/>
                <w:noProof/>
              </w:rPr>
              <w:t>Audi A4-B5 WBSDE93413CF93422</w:t>
            </w:r>
            <w:r w:rsidRPr="004529BC">
              <w:rPr>
                <w:rFonts w:ascii="Arial" w:hAnsi="Arial" w:cs="Arial"/>
                <w:color w:val="222222"/>
                <w:shd w:val="clear" w:color="auto" w:fill="F8F9FA"/>
              </w:rPr>
              <w:t xml:space="preserve"> </w:t>
            </w:r>
            <w:r w:rsidR="00AB01AE" w:rsidRPr="004529BC">
              <w:rPr>
                <w:rFonts w:ascii="Consolas" w:hAnsi="Consolas"/>
                <w:b/>
                <w:bCs/>
                <w:noProof/>
              </w:rPr>
              <w:t>330</w:t>
            </w:r>
          </w:p>
          <w:p w14:paraId="75CA13E1" w14:textId="4CE05BC6" w:rsidR="00300C86" w:rsidRPr="004529BC" w:rsidRDefault="00300C86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Add</w:t>
            </w:r>
            <w:r w:rsidR="00AB01AE" w:rsidRPr="004529BC">
              <w:rPr>
                <w:rFonts w:ascii="Consolas" w:hAnsi="Consolas"/>
                <w:b/>
                <w:bCs/>
                <w:noProof/>
              </w:rPr>
              <w:t>Car</w:t>
            </w:r>
            <w:r w:rsidRPr="004529BC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AB01AE" w:rsidRPr="004529BC">
              <w:rPr>
                <w:rFonts w:ascii="Consolas" w:hAnsi="Consolas"/>
                <w:b/>
                <w:bCs/>
                <w:noProof/>
              </w:rPr>
              <w:t>TunedCar</w:t>
            </w:r>
            <w:r w:rsidRPr="004529BC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AB01AE" w:rsidRPr="004529BC">
              <w:rPr>
                <w:rFonts w:ascii="Consolas" w:hAnsi="Consolas" w:cs="Arial"/>
                <w:b/>
                <w:bCs/>
                <w:noProof/>
                <w:shd w:val="clear" w:color="auto" w:fill="F8F9FA"/>
              </w:rPr>
              <w:t>Toyota Supra 1C6RD6GT7CS324125</w:t>
            </w:r>
            <w:r w:rsidRPr="004529BC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AB01AE" w:rsidRPr="004529BC">
              <w:rPr>
                <w:rFonts w:ascii="Consolas" w:hAnsi="Consolas"/>
                <w:b/>
                <w:bCs/>
                <w:noProof/>
              </w:rPr>
              <w:t>810</w:t>
            </w:r>
          </w:p>
          <w:p w14:paraId="4AC5862E" w14:textId="68A1765A" w:rsidR="00300C86" w:rsidRPr="004529BC" w:rsidRDefault="00300C8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Add</w:t>
            </w:r>
            <w:r w:rsidR="00AB01AE" w:rsidRPr="004529BC">
              <w:rPr>
                <w:rFonts w:ascii="Consolas" w:hAnsi="Consolas"/>
                <w:b/>
                <w:bCs/>
                <w:noProof/>
              </w:rPr>
              <w:t>Car</w:t>
            </w:r>
            <w:r w:rsidRPr="004529BC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AB01AE" w:rsidRPr="004529BC">
              <w:rPr>
                <w:rFonts w:ascii="Consolas" w:hAnsi="Consolas"/>
                <w:b/>
                <w:bCs/>
                <w:noProof/>
              </w:rPr>
              <w:t>SuperCar</w:t>
            </w:r>
            <w:r w:rsidRPr="004529BC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AB01AE" w:rsidRPr="004529BC">
              <w:rPr>
                <w:rFonts w:ascii="Consolas" w:hAnsi="Consolas"/>
                <w:b/>
                <w:bCs/>
                <w:noProof/>
              </w:rPr>
              <w:t>BMW M5-Competition 4S2CK58E5S4358652 625</w:t>
            </w:r>
          </w:p>
          <w:p w14:paraId="49493638" w14:textId="5BC4154A" w:rsidR="00031995" w:rsidRPr="004529BC" w:rsidRDefault="00DA4172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AddCar</w:t>
            </w:r>
            <w:r w:rsidR="00031995" w:rsidRPr="004529BC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Pr="004529BC">
              <w:rPr>
                <w:rFonts w:ascii="Consolas" w:hAnsi="Consolas"/>
                <w:b/>
                <w:bCs/>
                <w:noProof/>
              </w:rPr>
              <w:t>TunedCar</w:t>
            </w:r>
            <w:r w:rsidR="00031995" w:rsidRPr="004529BC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Pr="004529BC">
              <w:rPr>
                <w:rFonts w:ascii="Consolas" w:hAnsi="Consolas"/>
                <w:b/>
                <w:bCs/>
                <w:noProof/>
              </w:rPr>
              <w:t>BMW</w:t>
            </w:r>
            <w:r w:rsidR="00031995" w:rsidRPr="004529BC">
              <w:rPr>
                <w:rFonts w:ascii="Consolas" w:hAnsi="Consolas"/>
                <w:b/>
                <w:bCs/>
                <w:noProof/>
              </w:rPr>
              <w:t xml:space="preserve"> 3</w:t>
            </w:r>
            <w:r w:rsidRPr="004529BC">
              <w:rPr>
                <w:rFonts w:ascii="Consolas" w:hAnsi="Consolas"/>
                <w:b/>
                <w:bCs/>
                <w:noProof/>
              </w:rPr>
              <w:t xml:space="preserve">28i-E36 </w:t>
            </w:r>
            <w:bookmarkStart w:id="62" w:name="OLE_LINK69"/>
            <w:r w:rsidRPr="004529BC">
              <w:rPr>
                <w:rFonts w:ascii="Consolas" w:hAnsi="Consolas"/>
                <w:b/>
                <w:bCs/>
                <w:noProof/>
                <w:color w:val="FF0000"/>
              </w:rPr>
              <w:t>4S2CK58W0Y4300188</w:t>
            </w:r>
            <w:r w:rsidRPr="004529BC">
              <w:rPr>
                <w:rFonts w:ascii="Consolas" w:hAnsi="Consolas"/>
                <w:b/>
                <w:bCs/>
                <w:noProof/>
              </w:rPr>
              <w:t xml:space="preserve"> </w:t>
            </w:r>
            <w:bookmarkEnd w:id="62"/>
            <w:r w:rsidRPr="004529BC">
              <w:rPr>
                <w:rFonts w:ascii="Consolas" w:hAnsi="Consolas"/>
                <w:b/>
                <w:bCs/>
                <w:noProof/>
              </w:rPr>
              <w:t>430</w:t>
            </w:r>
          </w:p>
          <w:p w14:paraId="7E9BF447" w14:textId="284128C4" w:rsidR="00D54944" w:rsidRPr="004529BC" w:rsidRDefault="00300C8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Add</w:t>
            </w:r>
            <w:r w:rsidR="00DA4172" w:rsidRPr="004529BC">
              <w:rPr>
                <w:rFonts w:ascii="Consolas" w:hAnsi="Consolas"/>
                <w:b/>
                <w:bCs/>
                <w:noProof/>
              </w:rPr>
              <w:t>Racer</w:t>
            </w:r>
            <w:r w:rsidRPr="004529BC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DA4172" w:rsidRPr="004529BC">
              <w:rPr>
                <w:rFonts w:ascii="Consolas" w:hAnsi="Consolas"/>
                <w:b/>
                <w:bCs/>
                <w:noProof/>
              </w:rPr>
              <w:t>ProfessionalRacer</w:t>
            </w:r>
            <w:r w:rsidRPr="004529BC">
              <w:rPr>
                <w:rFonts w:ascii="Consolas" w:hAnsi="Consolas"/>
                <w:b/>
                <w:bCs/>
                <w:noProof/>
              </w:rPr>
              <w:t xml:space="preserve"> Shopoff </w:t>
            </w:r>
            <w:r w:rsidR="00DA4172" w:rsidRPr="004529BC">
              <w:rPr>
                <w:rFonts w:ascii="Consolas" w:hAnsi="Consolas"/>
                <w:b/>
                <w:bCs/>
                <w:noProof/>
                <w:color w:val="E36C0A" w:themeColor="accent6" w:themeShade="BF"/>
              </w:rPr>
              <w:t>5N1AN08W86C526409</w:t>
            </w:r>
          </w:p>
          <w:p w14:paraId="1B074E6F" w14:textId="4AFC8DD1" w:rsidR="00300C86" w:rsidRPr="004529BC" w:rsidRDefault="00300C8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Add</w:t>
            </w:r>
            <w:r w:rsidR="00DA4172" w:rsidRPr="004529BC">
              <w:rPr>
                <w:rFonts w:ascii="Consolas" w:hAnsi="Consolas"/>
                <w:b/>
                <w:bCs/>
                <w:noProof/>
              </w:rPr>
              <w:t>Racer</w:t>
            </w:r>
            <w:r w:rsidRPr="004529BC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DA4172" w:rsidRPr="004529BC">
              <w:rPr>
                <w:rFonts w:ascii="Consolas" w:hAnsi="Consolas"/>
                <w:b/>
                <w:bCs/>
                <w:noProof/>
              </w:rPr>
              <w:t xml:space="preserve">StreetRacer Kris </w:t>
            </w:r>
            <w:r w:rsidR="00DA4172" w:rsidRPr="004529BC">
              <w:rPr>
                <w:rFonts w:ascii="Consolas" w:hAnsi="Consolas"/>
                <w:b/>
                <w:bCs/>
                <w:noProof/>
                <w:color w:val="0070C0"/>
              </w:rPr>
              <w:t>KNAFE161585017020</w:t>
            </w:r>
          </w:p>
          <w:p w14:paraId="35FF76CD" w14:textId="63CB3F72" w:rsidR="00031995" w:rsidRPr="004529BC" w:rsidRDefault="00031995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Add</w:t>
            </w:r>
            <w:r w:rsidR="00DA4172" w:rsidRPr="004529BC">
              <w:rPr>
                <w:rFonts w:ascii="Consolas" w:hAnsi="Consolas"/>
                <w:b/>
                <w:bCs/>
                <w:noProof/>
              </w:rPr>
              <w:t>Racer</w:t>
            </w:r>
            <w:r w:rsidRPr="004529BC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DA4172" w:rsidRPr="004529BC">
              <w:rPr>
                <w:rFonts w:ascii="Consolas" w:hAnsi="Consolas"/>
                <w:b/>
                <w:bCs/>
                <w:noProof/>
              </w:rPr>
              <w:t xml:space="preserve">ProfessionalRacer Atanas </w:t>
            </w:r>
            <w:r w:rsidR="00DA4172" w:rsidRPr="004529BC">
              <w:rPr>
                <w:rFonts w:ascii="Consolas" w:hAnsi="Consolas"/>
                <w:b/>
                <w:bCs/>
                <w:noProof/>
                <w:color w:val="00B050"/>
              </w:rPr>
              <w:t>JN1HJ01P0MT518872</w:t>
            </w:r>
          </w:p>
          <w:p w14:paraId="227F771B" w14:textId="71E4150C" w:rsidR="00352B0D" w:rsidRPr="004529BC" w:rsidRDefault="00352B0D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Add</w:t>
            </w:r>
            <w:r w:rsidR="00DA4172" w:rsidRPr="004529BC">
              <w:rPr>
                <w:rFonts w:ascii="Consolas" w:hAnsi="Consolas"/>
                <w:b/>
                <w:bCs/>
                <w:noProof/>
              </w:rPr>
              <w:t>Racer</w:t>
            </w:r>
            <w:r w:rsidRPr="004529BC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DA4172" w:rsidRPr="004529BC">
              <w:rPr>
                <w:rFonts w:ascii="Consolas" w:hAnsi="Consolas"/>
                <w:b/>
                <w:bCs/>
                <w:noProof/>
              </w:rPr>
              <w:t>ImaginaryRacer</w:t>
            </w:r>
            <w:r w:rsidRPr="004529BC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DA4172" w:rsidRPr="004529BC">
              <w:rPr>
                <w:rFonts w:ascii="Consolas" w:hAnsi="Consolas"/>
                <w:b/>
                <w:bCs/>
                <w:noProof/>
              </w:rPr>
              <w:t>Pesho</w:t>
            </w:r>
            <w:r w:rsidRPr="004529BC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DA4172" w:rsidRPr="004529BC">
              <w:rPr>
                <w:rFonts w:ascii="Consolas" w:hAnsi="Consolas"/>
                <w:b/>
                <w:bCs/>
                <w:noProof/>
              </w:rPr>
              <w:t>WBSDE93413CF93422</w:t>
            </w:r>
          </w:p>
          <w:p w14:paraId="51D8520F" w14:textId="1BAF9752" w:rsidR="00031995" w:rsidRPr="004529BC" w:rsidRDefault="00031995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Add</w:t>
            </w:r>
            <w:r w:rsidR="00DA4172" w:rsidRPr="004529BC">
              <w:rPr>
                <w:rFonts w:ascii="Consolas" w:hAnsi="Consolas"/>
                <w:b/>
                <w:bCs/>
                <w:noProof/>
              </w:rPr>
              <w:t>Racer</w:t>
            </w:r>
            <w:r w:rsidRPr="004529BC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DA4172" w:rsidRPr="004529BC">
              <w:rPr>
                <w:rFonts w:ascii="Consolas" w:hAnsi="Consolas"/>
                <w:b/>
                <w:bCs/>
                <w:noProof/>
              </w:rPr>
              <w:t>StreetRacer</w:t>
            </w:r>
            <w:r w:rsidRPr="004529BC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DA4172" w:rsidRPr="004529BC">
              <w:rPr>
                <w:rFonts w:ascii="Consolas" w:hAnsi="Consolas"/>
                <w:b/>
                <w:bCs/>
                <w:noProof/>
              </w:rPr>
              <w:t>Dancho</w:t>
            </w:r>
            <w:r w:rsidRPr="004529BC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DA4172" w:rsidRPr="004529BC">
              <w:rPr>
                <w:rFonts w:ascii="Consolas" w:hAnsi="Consolas"/>
                <w:b/>
                <w:bCs/>
                <w:noProof/>
                <w:color w:val="FF0000"/>
              </w:rPr>
              <w:t>4S2CK58W0Y4300188</w:t>
            </w:r>
          </w:p>
          <w:p w14:paraId="11DE3883" w14:textId="67A9FA48" w:rsidR="00031995" w:rsidRPr="004529BC" w:rsidRDefault="00031995" w:rsidP="00DA417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Add</w:t>
            </w:r>
            <w:r w:rsidR="00DA4172" w:rsidRPr="004529BC">
              <w:rPr>
                <w:rFonts w:ascii="Consolas" w:hAnsi="Consolas"/>
                <w:b/>
                <w:bCs/>
                <w:noProof/>
              </w:rPr>
              <w:t>Racer</w:t>
            </w:r>
            <w:r w:rsidRPr="004529BC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DA4172" w:rsidRPr="004529BC">
              <w:rPr>
                <w:rFonts w:ascii="Consolas" w:hAnsi="Consolas"/>
                <w:b/>
                <w:bCs/>
                <w:noProof/>
              </w:rPr>
              <w:t>StreetRacer</w:t>
            </w:r>
            <w:r w:rsidRPr="004529BC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DA4172" w:rsidRPr="004529BC">
              <w:rPr>
                <w:rFonts w:ascii="Consolas" w:hAnsi="Consolas"/>
                <w:b/>
                <w:bCs/>
                <w:noProof/>
              </w:rPr>
              <w:t>Gosho</w:t>
            </w:r>
            <w:r w:rsidRPr="004529BC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DA4172" w:rsidRPr="004529BC">
              <w:rPr>
                <w:rFonts w:ascii="Consolas" w:hAnsi="Consolas"/>
                <w:b/>
                <w:bCs/>
                <w:noProof/>
              </w:rPr>
              <w:t>1G2ZH158664178053</w:t>
            </w:r>
          </w:p>
          <w:p w14:paraId="550B383F" w14:textId="4B84DF55" w:rsidR="00352B0D" w:rsidRPr="004529BC" w:rsidRDefault="00DA4172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BeginRace Kris Dancho</w:t>
            </w:r>
          </w:p>
          <w:p w14:paraId="43789213" w14:textId="4AEDDCD6" w:rsidR="00DA4172" w:rsidRPr="004529BC" w:rsidRDefault="00DA4172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BeginRace Gosho Kris</w:t>
            </w:r>
          </w:p>
          <w:p w14:paraId="223DD616" w14:textId="2ADC11F3" w:rsidR="00DA4172" w:rsidRPr="004529BC" w:rsidRDefault="00DA4172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 xml:space="preserve">BeginRace </w:t>
            </w:r>
            <w:r w:rsidR="00BA1856" w:rsidRPr="004529BC">
              <w:rPr>
                <w:rFonts w:ascii="Consolas" w:hAnsi="Consolas"/>
                <w:b/>
                <w:bCs/>
                <w:noProof/>
              </w:rPr>
              <w:t>Kris Pesho</w:t>
            </w:r>
          </w:p>
          <w:p w14:paraId="57A96BCC" w14:textId="6A23CEEB" w:rsidR="00BA1856" w:rsidRPr="004529BC" w:rsidRDefault="00BA1856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BeginRace Pesho Gosho</w:t>
            </w:r>
          </w:p>
          <w:p w14:paraId="45F23FB3" w14:textId="77777777" w:rsidR="0019477C" w:rsidRPr="004529BC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Report</w:t>
            </w:r>
          </w:p>
          <w:p w14:paraId="7FAFF460" w14:textId="798284C6" w:rsidR="0019477C" w:rsidRPr="005D21EE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4"/>
                <w:szCs w:val="24"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Exit</w:t>
            </w:r>
          </w:p>
        </w:tc>
      </w:tr>
      <w:tr w:rsidR="00E308F8" w:rsidRPr="005D21EE" w14:paraId="1FAE25D4" w14:textId="77777777" w:rsidTr="00155A67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19477C" w:rsidRPr="003908F0" w14:paraId="22B87AB4" w14:textId="77777777" w:rsidTr="00155A67">
        <w:tc>
          <w:tcPr>
            <w:tcW w:w="10440" w:type="dxa"/>
            <w:shd w:val="clear" w:color="auto" w:fill="FFFFFF" w:themeFill="background1"/>
          </w:tcPr>
          <w:p w14:paraId="297BB15A" w14:textId="2A30DF31" w:rsidR="00BA1856" w:rsidRPr="004529BC" w:rsidRDefault="00BA1856" w:rsidP="00BA185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bookmarkStart w:id="63" w:name="OLE_LINK50"/>
            <w:bookmarkStart w:id="64" w:name="OLE_LINK51"/>
            <w:bookmarkStart w:id="65" w:name="OLE_LINK55"/>
            <w:r w:rsidRPr="004529BC">
              <w:rPr>
                <w:rFonts w:ascii="Consolas" w:hAnsi="Consolas"/>
                <w:b/>
                <w:bCs/>
                <w:noProof/>
              </w:rPr>
              <w:t>Successfully added car BMW M8 (JN1HJ01P0MT518872).</w:t>
            </w:r>
          </w:p>
          <w:bookmarkEnd w:id="63"/>
          <w:bookmarkEnd w:id="64"/>
          <w:bookmarkEnd w:id="65"/>
          <w:p w14:paraId="4F333116" w14:textId="4BF91B71" w:rsidR="00BA1856" w:rsidRPr="004529BC" w:rsidRDefault="00BA1856" w:rsidP="00BA185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Successfully added car Audi RS6 (5N1AN08W86C526409).</w:t>
            </w:r>
          </w:p>
          <w:p w14:paraId="61EBE443" w14:textId="1041DE27" w:rsidR="00BA1856" w:rsidRPr="004529BC" w:rsidRDefault="00BA1856" w:rsidP="00BA185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Car VIN must be exactly 17 characters long.</w:t>
            </w:r>
          </w:p>
          <w:p w14:paraId="7E50882C" w14:textId="3D528673" w:rsidR="00BA1856" w:rsidRPr="004529BC" w:rsidRDefault="00BA1856" w:rsidP="00BA185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Invalid car type.</w:t>
            </w:r>
          </w:p>
          <w:p w14:paraId="726DCE4E" w14:textId="5B8822DE" w:rsidR="00BA1856" w:rsidRPr="004529BC" w:rsidRDefault="00BA1856" w:rsidP="00BA185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bookmarkStart w:id="66" w:name="OLE_LINK58"/>
            <w:bookmarkStart w:id="67" w:name="OLE_LINK59"/>
            <w:r w:rsidRPr="004529BC">
              <w:rPr>
                <w:rFonts w:ascii="Consolas" w:hAnsi="Consolas"/>
                <w:b/>
                <w:bCs/>
                <w:noProof/>
              </w:rPr>
              <w:t>Successfully added car BMW 325ci-E46 (KNAFE161585017020).</w:t>
            </w:r>
          </w:p>
          <w:bookmarkEnd w:id="66"/>
          <w:bookmarkEnd w:id="67"/>
          <w:p w14:paraId="352214F0" w14:textId="36A77876" w:rsidR="00BA1856" w:rsidRPr="004529BC" w:rsidRDefault="00BA1856" w:rsidP="00BA185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Successfully added car Audi A4-B5 (WBSDE93413CF93422).</w:t>
            </w:r>
          </w:p>
          <w:p w14:paraId="051C58D3" w14:textId="7878EFA4" w:rsidR="00BA1856" w:rsidRPr="004529BC" w:rsidRDefault="00BA1856" w:rsidP="00BA185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Successfully added car Toyota Supra (1C6RD6GT7CS324125).</w:t>
            </w:r>
          </w:p>
          <w:p w14:paraId="280C1497" w14:textId="38ABCABE" w:rsidR="00BA1856" w:rsidRPr="004529BC" w:rsidRDefault="00BA1856" w:rsidP="00BA185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Successfully added car BMW M5-Competition (4S2CK58E5S4358652).</w:t>
            </w:r>
          </w:p>
          <w:p w14:paraId="024CD104" w14:textId="5F693270" w:rsidR="00BA1856" w:rsidRPr="004529BC" w:rsidRDefault="00BA1856" w:rsidP="00BA185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Successfully added car BMW 328i-E36 (4S2CK58W0Y4300188).</w:t>
            </w:r>
          </w:p>
          <w:p w14:paraId="59215135" w14:textId="100D98E8" w:rsidR="00BA1856" w:rsidRPr="004529BC" w:rsidRDefault="00BA1856" w:rsidP="00BA185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Successfully added racer Shopoff.</w:t>
            </w:r>
          </w:p>
          <w:p w14:paraId="0C061343" w14:textId="05FAD6E9" w:rsidR="00BA1856" w:rsidRPr="004529BC" w:rsidRDefault="00BA1856" w:rsidP="00BA185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Successfully added racer Kris.</w:t>
            </w:r>
          </w:p>
          <w:p w14:paraId="6EB59BA9" w14:textId="1942F762" w:rsidR="00BA1856" w:rsidRPr="004529BC" w:rsidRDefault="00BA1856" w:rsidP="00BA185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bookmarkStart w:id="68" w:name="OLE_LINK52"/>
            <w:r w:rsidRPr="004529BC">
              <w:rPr>
                <w:rFonts w:ascii="Consolas" w:hAnsi="Consolas"/>
                <w:b/>
                <w:bCs/>
                <w:noProof/>
              </w:rPr>
              <w:t>Successfully added racer Atanas.</w:t>
            </w:r>
          </w:p>
          <w:bookmarkEnd w:id="68"/>
          <w:p w14:paraId="4C2B678E" w14:textId="53354640" w:rsidR="00BA1856" w:rsidRPr="004529BC" w:rsidRDefault="00BA1856" w:rsidP="00BA185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Invalid racer type!</w:t>
            </w:r>
          </w:p>
          <w:p w14:paraId="3973E42D" w14:textId="384856D9" w:rsidR="00BA1856" w:rsidRPr="004529BC" w:rsidRDefault="00BA1856" w:rsidP="00BA185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Successfully added racer Dancho.</w:t>
            </w:r>
          </w:p>
          <w:p w14:paraId="1F95F050" w14:textId="1FEA5652" w:rsidR="00BA1856" w:rsidRPr="004529BC" w:rsidRDefault="00BA1856" w:rsidP="00BA185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Car cannot be found!</w:t>
            </w:r>
          </w:p>
          <w:p w14:paraId="2DB82D92" w14:textId="463403BF" w:rsidR="00BA1856" w:rsidRPr="004529BC" w:rsidRDefault="00BA1856" w:rsidP="00BA185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bookmarkStart w:id="69" w:name="OLE_LINK70"/>
            <w:bookmarkStart w:id="70" w:name="OLE_LINK71"/>
            <w:r w:rsidRPr="004529BC">
              <w:rPr>
                <w:rFonts w:ascii="Consolas" w:hAnsi="Consolas"/>
                <w:b/>
                <w:bCs/>
                <w:noProof/>
              </w:rPr>
              <w:t>Kris has just raced against Dancho! Kris is the winner!</w:t>
            </w:r>
          </w:p>
          <w:p w14:paraId="0F539AE4" w14:textId="2F36D7B1" w:rsidR="00BA1856" w:rsidRPr="004529BC" w:rsidRDefault="00BA1856" w:rsidP="00BA185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bookmarkStart w:id="71" w:name="OLE_LINK72"/>
            <w:bookmarkStart w:id="72" w:name="OLE_LINK73"/>
            <w:bookmarkEnd w:id="69"/>
            <w:bookmarkEnd w:id="70"/>
            <w:r w:rsidRPr="004529BC">
              <w:rPr>
                <w:rFonts w:ascii="Consolas" w:hAnsi="Consolas"/>
                <w:b/>
                <w:bCs/>
                <w:noProof/>
              </w:rPr>
              <w:t>Racer Gosho cannot be found!</w:t>
            </w:r>
          </w:p>
          <w:bookmarkEnd w:id="71"/>
          <w:bookmarkEnd w:id="72"/>
          <w:p w14:paraId="15A00693" w14:textId="46915016" w:rsidR="00BA1856" w:rsidRPr="004529BC" w:rsidRDefault="00BA1856" w:rsidP="00BA185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Racer Pesho cannot be found!</w:t>
            </w:r>
          </w:p>
          <w:p w14:paraId="37DF6CE2" w14:textId="6AC6F435" w:rsidR="00BA1856" w:rsidRPr="004529BC" w:rsidRDefault="00BA1856" w:rsidP="00BA185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Racer Pesho cannot be found!</w:t>
            </w:r>
          </w:p>
          <w:p w14:paraId="1160FCB6" w14:textId="77777777" w:rsidR="00BA1856" w:rsidRPr="004529BC" w:rsidRDefault="00BA1856" w:rsidP="00BA185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ProfessionalRacer: Atanas</w:t>
            </w:r>
          </w:p>
          <w:p w14:paraId="50CB8717" w14:textId="77777777" w:rsidR="00BA1856" w:rsidRPr="004529BC" w:rsidRDefault="00BA1856" w:rsidP="00BA185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lastRenderedPageBreak/>
              <w:t>--Driving behavior: strict</w:t>
            </w:r>
          </w:p>
          <w:p w14:paraId="2B0A674E" w14:textId="77777777" w:rsidR="00BA1856" w:rsidRPr="004529BC" w:rsidRDefault="00BA1856" w:rsidP="00BA185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--Driving experience: 30</w:t>
            </w:r>
          </w:p>
          <w:p w14:paraId="4929EF08" w14:textId="77777777" w:rsidR="00BA1856" w:rsidRPr="004529BC" w:rsidRDefault="00BA1856" w:rsidP="00BA185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--Car: BMW M8 (JN1HJ01P0MT518872)</w:t>
            </w:r>
          </w:p>
          <w:p w14:paraId="68C3DB9F" w14:textId="77777777" w:rsidR="00BA1856" w:rsidRPr="004529BC" w:rsidRDefault="00BA1856" w:rsidP="00BA185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ProfessionalRacer: Shopoff</w:t>
            </w:r>
          </w:p>
          <w:p w14:paraId="3CCD5B2C" w14:textId="77777777" w:rsidR="00BA1856" w:rsidRPr="004529BC" w:rsidRDefault="00BA1856" w:rsidP="00BA185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--Driving behavior: strict</w:t>
            </w:r>
          </w:p>
          <w:p w14:paraId="2D2F7CDB" w14:textId="77777777" w:rsidR="00BA1856" w:rsidRPr="004529BC" w:rsidRDefault="00BA1856" w:rsidP="00BA185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--Driving experience: 30</w:t>
            </w:r>
          </w:p>
          <w:p w14:paraId="11D5972E" w14:textId="77777777" w:rsidR="00BA1856" w:rsidRPr="004529BC" w:rsidRDefault="00BA1856" w:rsidP="00BA185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--Car: Audi RS6 (5N1AN08W86C526409)</w:t>
            </w:r>
          </w:p>
          <w:p w14:paraId="4A158D56" w14:textId="77777777" w:rsidR="00BA1856" w:rsidRPr="004529BC" w:rsidRDefault="00BA1856" w:rsidP="00BA185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StreetRacer: Dancho</w:t>
            </w:r>
          </w:p>
          <w:p w14:paraId="37DBFCFA" w14:textId="77777777" w:rsidR="00BA1856" w:rsidRPr="004529BC" w:rsidRDefault="00BA1856" w:rsidP="00BA185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--Driving behavior: aggressive</w:t>
            </w:r>
          </w:p>
          <w:p w14:paraId="0D84C968" w14:textId="7015FC0A" w:rsidR="00BA1856" w:rsidRPr="004529BC" w:rsidRDefault="00BA1856" w:rsidP="00BA185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--Driving experience: 15</w:t>
            </w:r>
          </w:p>
          <w:p w14:paraId="3A2F524E" w14:textId="77777777" w:rsidR="00BA1856" w:rsidRPr="004529BC" w:rsidRDefault="00BA1856" w:rsidP="00BA185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--Car: BMW 328i-E36 (4S2CK58W0Y4300188)</w:t>
            </w:r>
          </w:p>
          <w:p w14:paraId="447544AA" w14:textId="77777777" w:rsidR="00BA1856" w:rsidRPr="004529BC" w:rsidRDefault="00BA1856" w:rsidP="00BA185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StreetRacer: Kris</w:t>
            </w:r>
          </w:p>
          <w:p w14:paraId="61D80ECA" w14:textId="77777777" w:rsidR="00BA1856" w:rsidRPr="004529BC" w:rsidRDefault="00BA1856" w:rsidP="00BA185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--Driving behavior: aggressive</w:t>
            </w:r>
          </w:p>
          <w:p w14:paraId="38BC3DD7" w14:textId="7B3EA318" w:rsidR="00BA1856" w:rsidRPr="004529BC" w:rsidRDefault="00BA1856" w:rsidP="00BA185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--Driving experience: 15</w:t>
            </w:r>
          </w:p>
          <w:p w14:paraId="76EDFAB9" w14:textId="289D2E82" w:rsidR="00BA1856" w:rsidRPr="004529BC" w:rsidRDefault="00BA1856" w:rsidP="00BA185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lang w:val="fr-FR"/>
              </w:rPr>
            </w:pPr>
            <w:r w:rsidRPr="004529BC">
              <w:rPr>
                <w:rFonts w:ascii="Consolas" w:hAnsi="Consolas"/>
                <w:b/>
                <w:bCs/>
                <w:noProof/>
                <w:lang w:val="fr-FR"/>
              </w:rPr>
              <w:t>--Car: BMW 325ci-E46 (KNAFE161585017020)</w:t>
            </w:r>
          </w:p>
        </w:tc>
      </w:tr>
    </w:tbl>
    <w:p w14:paraId="3787E5B1" w14:textId="746B6438" w:rsidR="005E0B58" w:rsidRPr="00BA1856" w:rsidRDefault="005E0B58" w:rsidP="005E0B58">
      <w:pPr>
        <w:jc w:val="both"/>
        <w:rPr>
          <w:noProof/>
          <w:lang w:val="fr-FR"/>
        </w:rPr>
      </w:pP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E2152D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E2152D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7C78EE" w:rsidRPr="005D21EE" w14:paraId="469213A0" w14:textId="77777777" w:rsidTr="00E2152D">
        <w:tc>
          <w:tcPr>
            <w:tcW w:w="10440" w:type="dxa"/>
            <w:shd w:val="clear" w:color="auto" w:fill="auto"/>
          </w:tcPr>
          <w:p w14:paraId="69051BB5" w14:textId="6899D379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 xml:space="preserve">AddCar SuperCar BMW M8 </w:t>
            </w:r>
            <w:r w:rsidRPr="004529BC">
              <w:rPr>
                <w:rFonts w:ascii="Consolas" w:hAnsi="Consolas"/>
                <w:b/>
                <w:bCs/>
                <w:noProof/>
                <w:color w:val="00B050"/>
              </w:rPr>
              <w:t>JN1HJ01P0MT518872</w:t>
            </w:r>
            <w:r w:rsidRPr="004529BC">
              <w:rPr>
                <w:rFonts w:ascii="Consolas" w:hAnsi="Consolas"/>
                <w:b/>
                <w:bCs/>
                <w:noProof/>
              </w:rPr>
              <w:t xml:space="preserve"> 617</w:t>
            </w:r>
          </w:p>
          <w:p w14:paraId="7052B36D" w14:textId="6BF99205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 xml:space="preserve">AddCar TunedCar BMW 328i-E36 </w:t>
            </w:r>
            <w:r w:rsidRPr="004529BC">
              <w:rPr>
                <w:rFonts w:ascii="Consolas" w:hAnsi="Consolas"/>
                <w:b/>
                <w:bCs/>
                <w:noProof/>
                <w:color w:val="FF0000"/>
              </w:rPr>
              <w:t>4S2CK58W0Y4300188</w:t>
            </w:r>
            <w:r w:rsidRPr="004529BC">
              <w:rPr>
                <w:rFonts w:ascii="Consolas" w:hAnsi="Consolas"/>
                <w:b/>
                <w:bCs/>
                <w:noProof/>
              </w:rPr>
              <w:t xml:space="preserve"> 430</w:t>
            </w:r>
          </w:p>
          <w:p w14:paraId="0404E24C" w14:textId="77777777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 xml:space="preserve">AddCar SuperCar Audi RS6 </w:t>
            </w:r>
            <w:r w:rsidRPr="004529BC">
              <w:rPr>
                <w:rFonts w:ascii="Consolas" w:hAnsi="Consolas"/>
                <w:b/>
                <w:bCs/>
                <w:noProof/>
                <w:color w:val="E36C0A" w:themeColor="accent6" w:themeShade="BF"/>
              </w:rPr>
              <w:t>5N1AN08W86C526409</w:t>
            </w:r>
            <w:r w:rsidRPr="004529BC">
              <w:rPr>
                <w:rFonts w:ascii="Consolas" w:hAnsi="Consolas"/>
                <w:b/>
                <w:bCs/>
                <w:noProof/>
              </w:rPr>
              <w:t xml:space="preserve"> 591</w:t>
            </w:r>
          </w:p>
          <w:p w14:paraId="6269F32E" w14:textId="77777777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 xml:space="preserve">AddCar TunedCar BMW 325ci-E46 </w:t>
            </w:r>
            <w:r w:rsidRPr="004529BC">
              <w:rPr>
                <w:rFonts w:ascii="Consolas" w:hAnsi="Consolas"/>
                <w:b/>
                <w:bCs/>
                <w:noProof/>
                <w:color w:val="0070C0"/>
              </w:rPr>
              <w:t>KNAFE161585017020</w:t>
            </w:r>
            <w:r w:rsidRPr="004529BC">
              <w:rPr>
                <w:rFonts w:ascii="Consolas" w:hAnsi="Consolas"/>
                <w:b/>
                <w:bCs/>
                <w:noProof/>
              </w:rPr>
              <w:t xml:space="preserve"> 630</w:t>
            </w:r>
          </w:p>
          <w:p w14:paraId="15A31271" w14:textId="77777777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AddCar TunedCar Audi A4-B5 WBSDE93413CF93422</w:t>
            </w:r>
            <w:r w:rsidRPr="004529BC">
              <w:rPr>
                <w:rFonts w:ascii="Arial" w:hAnsi="Arial" w:cs="Arial"/>
                <w:color w:val="222222"/>
                <w:shd w:val="clear" w:color="auto" w:fill="F8F9FA"/>
              </w:rPr>
              <w:t xml:space="preserve"> </w:t>
            </w:r>
            <w:r w:rsidRPr="004529BC">
              <w:rPr>
                <w:rFonts w:ascii="Consolas" w:hAnsi="Consolas"/>
                <w:b/>
                <w:bCs/>
                <w:noProof/>
              </w:rPr>
              <w:t>330</w:t>
            </w:r>
          </w:p>
          <w:p w14:paraId="3998AC0F" w14:textId="77777777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 xml:space="preserve">AddCar TunedCar </w:t>
            </w:r>
            <w:r w:rsidRPr="004529BC">
              <w:rPr>
                <w:rFonts w:ascii="Consolas" w:hAnsi="Consolas" w:cs="Arial"/>
                <w:b/>
                <w:bCs/>
                <w:noProof/>
                <w:shd w:val="clear" w:color="auto" w:fill="F8F9FA"/>
              </w:rPr>
              <w:t>Toyota Supra 1C6RD6GT7CS324125</w:t>
            </w:r>
            <w:r w:rsidRPr="004529BC">
              <w:rPr>
                <w:rFonts w:ascii="Consolas" w:hAnsi="Consolas"/>
                <w:b/>
                <w:bCs/>
                <w:noProof/>
              </w:rPr>
              <w:t xml:space="preserve"> 810</w:t>
            </w:r>
          </w:p>
          <w:p w14:paraId="570293F0" w14:textId="77777777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 xml:space="preserve">AddRacer ProfessionalRacer Shopoff </w:t>
            </w:r>
            <w:r w:rsidRPr="004529BC">
              <w:rPr>
                <w:rFonts w:ascii="Consolas" w:hAnsi="Consolas"/>
                <w:b/>
                <w:bCs/>
                <w:noProof/>
                <w:color w:val="E36C0A" w:themeColor="accent6" w:themeShade="BF"/>
              </w:rPr>
              <w:t>5N1AN08W86C526409</w:t>
            </w:r>
          </w:p>
          <w:p w14:paraId="18F23841" w14:textId="77777777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 xml:space="preserve">AddRacer StreetRacer Kris </w:t>
            </w:r>
            <w:r w:rsidRPr="004529BC">
              <w:rPr>
                <w:rFonts w:ascii="Consolas" w:hAnsi="Consolas"/>
                <w:b/>
                <w:bCs/>
                <w:noProof/>
                <w:color w:val="0070C0"/>
              </w:rPr>
              <w:t>KNAFE161585017020</w:t>
            </w:r>
          </w:p>
          <w:p w14:paraId="7A6BF30A" w14:textId="43E5B403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 xml:space="preserve">AddRacer ProfessionalRacer Atanas </w:t>
            </w:r>
            <w:r w:rsidRPr="004529BC">
              <w:rPr>
                <w:rFonts w:ascii="Consolas" w:hAnsi="Consolas"/>
                <w:b/>
                <w:bCs/>
                <w:noProof/>
                <w:color w:val="00B050"/>
              </w:rPr>
              <w:t>JN1HJ01P0MT518872</w:t>
            </w:r>
          </w:p>
          <w:p w14:paraId="32E16398" w14:textId="23774DBF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 xml:space="preserve">AddRacer StreetRacer Dancho </w:t>
            </w:r>
            <w:r w:rsidRPr="004529BC">
              <w:rPr>
                <w:rFonts w:ascii="Consolas" w:hAnsi="Consolas"/>
                <w:b/>
                <w:bCs/>
                <w:noProof/>
                <w:color w:val="FF0000"/>
              </w:rPr>
              <w:t>4S2CK58W0Y4300188</w:t>
            </w:r>
          </w:p>
          <w:p w14:paraId="1F13C686" w14:textId="34E7C744" w:rsidR="007C78EE" w:rsidRPr="004529BC" w:rsidRDefault="007864D6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BeginRace Dancho Shopoff</w:t>
            </w:r>
          </w:p>
          <w:p w14:paraId="3AD45458" w14:textId="5C9E49B4" w:rsidR="007864D6" w:rsidRPr="004529BC" w:rsidRDefault="007864D6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BeginRace Dancho Atanas</w:t>
            </w:r>
          </w:p>
          <w:p w14:paraId="3F7E7467" w14:textId="697215A5" w:rsidR="007864D6" w:rsidRPr="004529BC" w:rsidRDefault="007864D6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BeginRace Dancho Kris</w:t>
            </w:r>
          </w:p>
          <w:p w14:paraId="58B53E85" w14:textId="795D4FC1" w:rsidR="007864D6" w:rsidRPr="004529BC" w:rsidRDefault="007864D6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BeginRace Atanas Dancho</w:t>
            </w:r>
          </w:p>
          <w:p w14:paraId="0BC9A610" w14:textId="1712B340" w:rsidR="007864D6" w:rsidRPr="004529BC" w:rsidRDefault="007864D6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BeginRace Shopoff Atanas</w:t>
            </w:r>
          </w:p>
          <w:p w14:paraId="4373498F" w14:textId="7A405353" w:rsidR="007864D6" w:rsidRPr="004529BC" w:rsidRDefault="007864D6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BeginRace Shopoff Dancho</w:t>
            </w:r>
          </w:p>
          <w:p w14:paraId="10C99975" w14:textId="6C6620DE" w:rsidR="007864D6" w:rsidRPr="004529BC" w:rsidRDefault="007864D6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BeginRace Kris Atanas</w:t>
            </w:r>
          </w:p>
          <w:p w14:paraId="2507C96E" w14:textId="50636208" w:rsidR="007864D6" w:rsidRPr="004529BC" w:rsidRDefault="007864D6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BeginRace Kris Dancho</w:t>
            </w:r>
          </w:p>
          <w:p w14:paraId="0FB4AB65" w14:textId="5B57A180" w:rsidR="007864D6" w:rsidRPr="004529BC" w:rsidRDefault="007864D6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BeginRace Dancho Kris</w:t>
            </w:r>
          </w:p>
          <w:p w14:paraId="4BDB8112" w14:textId="7D5BB98B" w:rsidR="007864D6" w:rsidRPr="004529BC" w:rsidRDefault="007864D6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BeginRace Dancho Shopoff</w:t>
            </w:r>
          </w:p>
          <w:p w14:paraId="42EA01C2" w14:textId="0CAD4DF6" w:rsidR="007864D6" w:rsidRPr="004529BC" w:rsidRDefault="007864D6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BeginRace Dancho Kris</w:t>
            </w:r>
          </w:p>
          <w:p w14:paraId="6F947EFA" w14:textId="032D9040" w:rsidR="007864D6" w:rsidRPr="004529BC" w:rsidRDefault="007864D6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BeginRace Kris Atanas</w:t>
            </w:r>
          </w:p>
          <w:p w14:paraId="06038A78" w14:textId="2F17FFB0" w:rsidR="007864D6" w:rsidRPr="004529BC" w:rsidRDefault="007864D6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BeginRace Kris Shopoff</w:t>
            </w:r>
          </w:p>
          <w:p w14:paraId="46B8C1E1" w14:textId="16C2FA05" w:rsidR="007864D6" w:rsidRPr="004529BC" w:rsidRDefault="007864D6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BeginRace Atanas Kris</w:t>
            </w:r>
          </w:p>
          <w:p w14:paraId="50FE4FB5" w14:textId="2121A585" w:rsidR="007864D6" w:rsidRPr="004529BC" w:rsidRDefault="007864D6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BeginRace Shopoff Kris</w:t>
            </w:r>
          </w:p>
          <w:p w14:paraId="22D79558" w14:textId="3F543D54" w:rsidR="007864D6" w:rsidRPr="004529BC" w:rsidRDefault="007864D6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BeginRace Kris Atanas</w:t>
            </w:r>
          </w:p>
          <w:p w14:paraId="1DC19E01" w14:textId="49A07008" w:rsidR="007864D6" w:rsidRPr="004529BC" w:rsidRDefault="007864D6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BeginRace Kris Dancho</w:t>
            </w:r>
          </w:p>
          <w:p w14:paraId="54B3D39A" w14:textId="77777777" w:rsidR="007C78EE" w:rsidRPr="004529BC" w:rsidRDefault="007C78EE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Report</w:t>
            </w:r>
          </w:p>
          <w:p w14:paraId="35D1A41F" w14:textId="11C99B62" w:rsidR="007C78EE" w:rsidRPr="005D21EE" w:rsidRDefault="007C78EE" w:rsidP="007C78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Exit</w:t>
            </w:r>
          </w:p>
        </w:tc>
      </w:tr>
      <w:tr w:rsidR="007C78EE" w:rsidRPr="005D21EE" w14:paraId="5CF2A385" w14:textId="77777777" w:rsidTr="00E2152D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7C78EE" w:rsidRPr="005D21EE" w:rsidRDefault="007C78EE" w:rsidP="007C78EE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7C78EE" w:rsidRPr="003908F0" w14:paraId="6D10EC3D" w14:textId="77777777" w:rsidTr="00E2152D">
        <w:tc>
          <w:tcPr>
            <w:tcW w:w="10440" w:type="dxa"/>
            <w:shd w:val="clear" w:color="auto" w:fill="FFFFFF" w:themeFill="background1"/>
          </w:tcPr>
          <w:p w14:paraId="60B4A7AC" w14:textId="5B9092AF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Successfully added car BMW M8 (JN1HJ01P0MT518872).</w:t>
            </w:r>
          </w:p>
          <w:p w14:paraId="1D115DA6" w14:textId="20320495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Successfully added car BMW 328i-E36 (4S2CK58W0Y4300188).</w:t>
            </w:r>
          </w:p>
          <w:p w14:paraId="175AC360" w14:textId="5425069B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Successfully added car Audi RS6 (5N1AN08W86C526409).</w:t>
            </w:r>
          </w:p>
          <w:p w14:paraId="5240BB65" w14:textId="7E49E808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Successfully added car BMW 325ci-E46 (KNAFE161585017020).</w:t>
            </w:r>
          </w:p>
          <w:p w14:paraId="0241B34D" w14:textId="6EB527D6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Successfully added car Audi A4-B5 (WBSDE93413CF93422).</w:t>
            </w:r>
          </w:p>
          <w:p w14:paraId="6223A584" w14:textId="1DE3B54B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Successfully added car Toyota Supra (1C6RD6GT7CS324125).</w:t>
            </w:r>
          </w:p>
          <w:p w14:paraId="49EF8DF1" w14:textId="1ED01407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lastRenderedPageBreak/>
              <w:t>Successfully added racer Shopoff.</w:t>
            </w:r>
          </w:p>
          <w:p w14:paraId="5ABE6982" w14:textId="6B3C9B66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Successfully added racer Kris.</w:t>
            </w:r>
          </w:p>
          <w:p w14:paraId="6F996B81" w14:textId="3AAD8FEF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Successfully added racer Atanas.</w:t>
            </w:r>
          </w:p>
          <w:p w14:paraId="79BDEF0E" w14:textId="4FB2A5F5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Successfully added racer Dancho.</w:t>
            </w:r>
          </w:p>
          <w:p w14:paraId="4F08972E" w14:textId="70ABDA10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Dancho has just raced against Shopoff! Shopoff is the winner!</w:t>
            </w:r>
          </w:p>
          <w:p w14:paraId="6DB8A805" w14:textId="13512CCC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Dancho has just raced against Atanas! Atanas is the winner!</w:t>
            </w:r>
          </w:p>
          <w:p w14:paraId="4C1D1327" w14:textId="55E1F1CF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Dancho has just raced against Kris! Dancho is the winner!</w:t>
            </w:r>
          </w:p>
          <w:p w14:paraId="1C8965A3" w14:textId="77BA38BB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Atanas has just raced against Dancho! Atanas is the winner!</w:t>
            </w:r>
          </w:p>
          <w:p w14:paraId="2D9B9C0D" w14:textId="709577C8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Shopoff has just raced against Atanas! Atanas is the winner!</w:t>
            </w:r>
          </w:p>
          <w:p w14:paraId="34B43A0D" w14:textId="446B8102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Shopoff has just raced against Dancho! Shopoff is the winner!</w:t>
            </w:r>
          </w:p>
          <w:p w14:paraId="54161A69" w14:textId="6B9C3CCD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Kris has just raced against Atanas! Atanas is the winner!</w:t>
            </w:r>
          </w:p>
          <w:p w14:paraId="726CA715" w14:textId="3937B551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Kris has just raced against Dancho! Dancho is the winner!</w:t>
            </w:r>
          </w:p>
          <w:p w14:paraId="7995F5FD" w14:textId="5D4C3AE2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Dancho has just raced against Kris! Kris is the winner!</w:t>
            </w:r>
          </w:p>
          <w:p w14:paraId="039421BB" w14:textId="2E02F272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Dancho has just raced against Shopoff! Shopoff is the winner!</w:t>
            </w:r>
          </w:p>
          <w:p w14:paraId="4F1CCAE9" w14:textId="77FC77AE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bookmarkStart w:id="73" w:name="OLE_LINK74"/>
            <w:bookmarkStart w:id="74" w:name="OLE_LINK75"/>
            <w:r w:rsidRPr="004529BC">
              <w:rPr>
                <w:rFonts w:ascii="Consolas" w:hAnsi="Consolas"/>
                <w:b/>
                <w:bCs/>
                <w:noProof/>
              </w:rPr>
              <w:t>Kris wins the race! Dancho was not available to race!</w:t>
            </w:r>
          </w:p>
          <w:bookmarkEnd w:id="73"/>
          <w:bookmarkEnd w:id="74"/>
          <w:p w14:paraId="28AA0512" w14:textId="170E57E4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Kris has just raced against Atanas! Atanas is the winner!</w:t>
            </w:r>
          </w:p>
          <w:p w14:paraId="6CA9C48E" w14:textId="467FCB2D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Kris has just raced against Shopoff! Shopoff is the winner!</w:t>
            </w:r>
          </w:p>
          <w:p w14:paraId="6D6D457A" w14:textId="1C2A3867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Atanas has just raced against Kris! Atanas is the winner!</w:t>
            </w:r>
          </w:p>
          <w:p w14:paraId="2C71556D" w14:textId="34BBDAD6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Shopoff has just raced against Kris! Shopoff is the winner!</w:t>
            </w:r>
          </w:p>
          <w:p w14:paraId="416C3887" w14:textId="50F2CC22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Atanas wins the race! Kris was not available to race!</w:t>
            </w:r>
          </w:p>
          <w:p w14:paraId="6C6C3566" w14:textId="682A5112" w:rsidR="007864D6" w:rsidRPr="004529BC" w:rsidRDefault="007864D6" w:rsidP="00AB239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bookmarkStart w:id="75" w:name="OLE_LINK76"/>
            <w:bookmarkStart w:id="76" w:name="OLE_LINK77"/>
            <w:bookmarkStart w:id="77" w:name="OLE_LINK78"/>
            <w:r w:rsidRPr="004529BC">
              <w:rPr>
                <w:rFonts w:ascii="Consolas" w:hAnsi="Consolas"/>
                <w:b/>
                <w:bCs/>
                <w:noProof/>
              </w:rPr>
              <w:t>Race cannot be completed because both racers are not available!</w:t>
            </w:r>
          </w:p>
          <w:bookmarkEnd w:id="75"/>
          <w:bookmarkEnd w:id="76"/>
          <w:bookmarkEnd w:id="77"/>
          <w:p w14:paraId="0E49737B" w14:textId="77777777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ProfessionalRacer: Atanas</w:t>
            </w:r>
          </w:p>
          <w:p w14:paraId="32DFFF0A" w14:textId="77777777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--Driving behavior: strict</w:t>
            </w:r>
          </w:p>
          <w:p w14:paraId="5647F5CD" w14:textId="77777777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--Driving experience: 90</w:t>
            </w:r>
          </w:p>
          <w:p w14:paraId="21ADAB24" w14:textId="77777777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--Car: BMW M8 (JN1HJ01P0MT518872)</w:t>
            </w:r>
          </w:p>
          <w:p w14:paraId="1E8B4C9C" w14:textId="77777777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ProfessionalRacer: Shopoff</w:t>
            </w:r>
          </w:p>
          <w:p w14:paraId="6106CFEA" w14:textId="77777777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--Driving behavior: strict</w:t>
            </w:r>
          </w:p>
          <w:p w14:paraId="5D633CA4" w14:textId="77777777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--Driving experience: 90</w:t>
            </w:r>
          </w:p>
          <w:p w14:paraId="431A4A5A" w14:textId="77777777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--Car: Audi RS6 (5N1AN08W86C526409)</w:t>
            </w:r>
          </w:p>
          <w:p w14:paraId="62A33250" w14:textId="77777777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StreetRacer: Dancho</w:t>
            </w:r>
          </w:p>
          <w:p w14:paraId="29CE1C2D" w14:textId="77777777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--Driving behavior: aggressive</w:t>
            </w:r>
          </w:p>
          <w:p w14:paraId="631BC083" w14:textId="77777777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--Driving experience: 50</w:t>
            </w:r>
          </w:p>
          <w:p w14:paraId="3AB55D72" w14:textId="77777777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--Car: BMW 328i-E36 (4S2CK58W0Y4300188)</w:t>
            </w:r>
          </w:p>
          <w:p w14:paraId="5ACEC1EB" w14:textId="77777777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StreetRacer: Kris</w:t>
            </w:r>
          </w:p>
          <w:p w14:paraId="48F2369A" w14:textId="77777777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--Driving behavior: aggressive</w:t>
            </w:r>
          </w:p>
          <w:p w14:paraId="0F2590CF" w14:textId="77777777" w:rsidR="007864D6" w:rsidRPr="004529BC" w:rsidRDefault="007864D6" w:rsidP="007864D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4529BC">
              <w:rPr>
                <w:rFonts w:ascii="Consolas" w:hAnsi="Consolas"/>
                <w:b/>
                <w:bCs/>
                <w:noProof/>
              </w:rPr>
              <w:t>--Driving experience: 50</w:t>
            </w:r>
          </w:p>
          <w:p w14:paraId="692FE27E" w14:textId="7E413C8C" w:rsidR="007C78EE" w:rsidRPr="003908F0" w:rsidRDefault="007864D6" w:rsidP="00AB239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fr-FR"/>
              </w:rPr>
            </w:pPr>
            <w:r w:rsidRPr="004529BC">
              <w:rPr>
                <w:rFonts w:ascii="Consolas" w:hAnsi="Consolas"/>
                <w:b/>
                <w:bCs/>
                <w:noProof/>
                <w:lang w:val="fr-FR"/>
              </w:rPr>
              <w:t>--Car: BMW 325ci-E46 (KNAFE161585017020)</w:t>
            </w:r>
          </w:p>
        </w:tc>
      </w:tr>
    </w:tbl>
    <w:p w14:paraId="7CE772E6" w14:textId="5111FF16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Task 3: Unit Tests (100 points)</w:t>
      </w:r>
    </w:p>
    <w:p w14:paraId="2CE1C468" w14:textId="58819774" w:rsidR="00A32A57" w:rsidRPr="005D21EE" w:rsidRDefault="00A32A57" w:rsidP="00E656B9">
      <w:pPr>
        <w:jc w:val="both"/>
        <w:rPr>
          <w:noProof/>
        </w:rPr>
      </w:pPr>
      <w:r w:rsidRPr="005D21EE">
        <w:rPr>
          <w:noProof/>
        </w:rPr>
        <w:t xml:space="preserve">You will receive a skeleton with </w:t>
      </w:r>
      <w:r w:rsidR="00CA6FB4">
        <w:rPr>
          <w:rFonts w:ascii="Consolas" w:hAnsi="Consolas" w:cstheme="minorHAnsi"/>
          <w:b/>
          <w:noProof/>
        </w:rPr>
        <w:t>Robot</w:t>
      </w:r>
      <w:r w:rsidRPr="005D21EE">
        <w:rPr>
          <w:noProof/>
        </w:rPr>
        <w:t xml:space="preserve"> and </w:t>
      </w:r>
      <w:r w:rsidR="00CA6FB4">
        <w:rPr>
          <w:rFonts w:ascii="Consolas" w:hAnsi="Consolas" w:cstheme="minorHAnsi"/>
          <w:b/>
          <w:noProof/>
        </w:rPr>
        <w:t>RobotManager</w:t>
      </w:r>
      <w:r w:rsidRPr="005D21EE">
        <w:rPr>
          <w:noProof/>
        </w:rPr>
        <w:t xml:space="preserve"> classes inside. The class will have some methods, fields and one constructor, which are working properly. You are </w:t>
      </w:r>
      <w:r w:rsidRPr="005D21EE">
        <w:rPr>
          <w:b/>
          <w:noProof/>
        </w:rPr>
        <w:t>NOT ALLOWED</w:t>
      </w:r>
      <w:r w:rsidRPr="005D21EE">
        <w:rPr>
          <w:noProof/>
        </w:rPr>
        <w:t xml:space="preserve"> to change any class</w:t>
      </w:r>
      <w:r w:rsidR="002F3054">
        <w:rPr>
          <w:noProof/>
        </w:rPr>
        <w:t>es</w:t>
      </w:r>
      <w:r w:rsidRPr="005D21EE">
        <w:rPr>
          <w:noProof/>
        </w:rPr>
        <w:t>. Cover the whole class with unit tests to make sure that the class is working as intended.</w:t>
      </w:r>
    </w:p>
    <w:p w14:paraId="6C388A4B" w14:textId="622988D5" w:rsidR="00A32A57" w:rsidRPr="005D21EE" w:rsidRDefault="00A32A57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a </w:t>
      </w:r>
      <w:r w:rsidRPr="005D21EE">
        <w:rPr>
          <w:b/>
          <w:noProof/>
        </w:rPr>
        <w:t>unit test project</w:t>
      </w:r>
      <w:r w:rsidRPr="005D21EE">
        <w:rPr>
          <w:noProof/>
        </w:rPr>
        <w:t xml:space="preserve"> in the </w:t>
      </w:r>
      <w:r w:rsidRPr="005D21EE">
        <w:rPr>
          <w:b/>
          <w:noProof/>
        </w:rPr>
        <w:t>project skeleton</w:t>
      </w:r>
      <w:r w:rsidRPr="005D21EE">
        <w:rPr>
          <w:noProof/>
        </w:rPr>
        <w:t>.</w:t>
      </w:r>
    </w:p>
    <w:p w14:paraId="07D35EC9" w14:textId="282CD3A8" w:rsidR="00646F0F" w:rsidRPr="005D21EE" w:rsidRDefault="00A32A57" w:rsidP="00E656B9">
      <w:pPr>
        <w:jc w:val="both"/>
        <w:rPr>
          <w:noProof/>
        </w:rPr>
      </w:pPr>
      <w:r w:rsidRPr="005D21EE">
        <w:rPr>
          <w:noProof/>
        </w:rPr>
        <w:t xml:space="preserve">Do </w:t>
      </w:r>
      <w:r w:rsidRPr="005D21EE">
        <w:rPr>
          <w:b/>
          <w:noProof/>
        </w:rPr>
        <w:t>NOT</w:t>
      </w:r>
      <w:r w:rsidRPr="005D21EE">
        <w:rPr>
          <w:noProof/>
        </w:rPr>
        <w:t xml:space="preserve"> use </w:t>
      </w:r>
      <w:r w:rsidRPr="005D21EE">
        <w:rPr>
          <w:b/>
          <w:noProof/>
        </w:rPr>
        <w:t>Mocking</w:t>
      </w:r>
      <w:r w:rsidRPr="005D21EE">
        <w:rPr>
          <w:noProof/>
        </w:rPr>
        <w:t xml:space="preserve"> in your unit tests!</w:t>
      </w:r>
    </w:p>
    <w:sectPr w:rsidR="00646F0F" w:rsidRPr="005D21EE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44B7DE" w14:textId="77777777" w:rsidR="000B47DD" w:rsidRDefault="000B47DD" w:rsidP="008068A2">
      <w:pPr>
        <w:spacing w:after="0" w:line="240" w:lineRule="auto"/>
      </w:pPr>
      <w:r>
        <w:separator/>
      </w:r>
    </w:p>
  </w:endnote>
  <w:endnote w:type="continuationSeparator" w:id="0">
    <w:p w14:paraId="236938D8" w14:textId="77777777" w:rsidR="000B47DD" w:rsidRDefault="000B47D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E5270" w14:textId="1C2ACA1E" w:rsidR="00E91055" w:rsidRPr="004529BC" w:rsidRDefault="004529BC" w:rsidP="004529BC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B368D08" wp14:editId="06CD4154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9AC7359" w14:textId="77777777" w:rsidR="004529BC" w:rsidRPr="002C539D" w:rsidRDefault="004529BC" w:rsidP="004529B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368D0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9AC7359" w14:textId="77777777" w:rsidR="004529BC" w:rsidRPr="002C539D" w:rsidRDefault="004529BC" w:rsidP="004529B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B4FE9B1" wp14:editId="13C4EB4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D219F1" w14:textId="77777777" w:rsidR="004529BC" w:rsidRPr="002C539D" w:rsidRDefault="004529BC" w:rsidP="004529B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8"/>
                        <w:p w14:paraId="7239E8A5" w14:textId="77777777" w:rsidR="004529BC" w:rsidRPr="00596AA5" w:rsidRDefault="004529BC" w:rsidP="004529B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29F07B1" wp14:editId="19F6CD9F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3B08B5" wp14:editId="6FC9C737">
                                <wp:extent cx="180000" cy="180000"/>
                                <wp:effectExtent l="0" t="0" r="0" b="0"/>
                                <wp:docPr id="1025159767" name="Картина 102515976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EC836A" wp14:editId="4E7A4BDA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4BCDBF0" wp14:editId="1C4E55B0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3A1011" wp14:editId="42870875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15C57C1" wp14:editId="5E9F6C7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511EE66" wp14:editId="3BF3839D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0CFF98" wp14:editId="75B630B9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978267C" wp14:editId="416957DC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B4FE9B1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7D219F1" w14:textId="77777777" w:rsidR="004529BC" w:rsidRPr="002C539D" w:rsidRDefault="004529BC" w:rsidP="004529B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79"/>
                  <w:p w14:paraId="7239E8A5" w14:textId="77777777" w:rsidR="004529BC" w:rsidRPr="00596AA5" w:rsidRDefault="004529BC" w:rsidP="004529B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29F07B1" wp14:editId="19F6CD9F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3B08B5" wp14:editId="6FC9C737">
                          <wp:extent cx="180000" cy="180000"/>
                          <wp:effectExtent l="0" t="0" r="0" b="0"/>
                          <wp:docPr id="1025159767" name="Картина 102515976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EC836A" wp14:editId="4E7A4BDA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4BCDBF0" wp14:editId="1C4E55B0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3A1011" wp14:editId="42870875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15C57C1" wp14:editId="5E9F6C7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511EE66" wp14:editId="3BF3839D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0CFF98" wp14:editId="75B630B9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978267C" wp14:editId="416957DC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0483545F" wp14:editId="3D4875D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Картина, която съдържа Шрифт, Графика, лого, текст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Картина, която съдържа Шрифт, Графика, лого, текст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FDE5F5A" wp14:editId="30FCBEC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F2FD21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B2FFC9C" wp14:editId="2AFAD37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5C7395" w14:textId="77777777" w:rsidR="004529BC" w:rsidRPr="00596AA5" w:rsidRDefault="004529BC" w:rsidP="004529B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B2FFC9C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15C7395" w14:textId="77777777" w:rsidR="004529BC" w:rsidRPr="00596AA5" w:rsidRDefault="004529BC" w:rsidP="004529B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504B28" w14:textId="77777777" w:rsidR="000B47DD" w:rsidRDefault="000B47DD" w:rsidP="008068A2">
      <w:pPr>
        <w:spacing w:after="0" w:line="240" w:lineRule="auto"/>
      </w:pPr>
      <w:r>
        <w:separator/>
      </w:r>
    </w:p>
  </w:footnote>
  <w:footnote w:type="continuationSeparator" w:id="0">
    <w:p w14:paraId="1E47DF5B" w14:textId="77777777" w:rsidR="000B47DD" w:rsidRDefault="000B47D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E91055" w:rsidRDefault="00E91055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8B5375"/>
    <w:multiLevelType w:val="hybridMultilevel"/>
    <w:tmpl w:val="E6EC78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47CE7C0E"/>
    <w:multiLevelType w:val="hybridMultilevel"/>
    <w:tmpl w:val="4D4490D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8D1A29"/>
    <w:multiLevelType w:val="hybridMultilevel"/>
    <w:tmpl w:val="91B8DF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 w16cid:durableId="260575733">
    <w:abstractNumId w:val="1"/>
  </w:num>
  <w:num w:numId="2" w16cid:durableId="1317033908">
    <w:abstractNumId w:val="12"/>
  </w:num>
  <w:num w:numId="3" w16cid:durableId="1870996515">
    <w:abstractNumId w:val="0"/>
  </w:num>
  <w:num w:numId="4" w16cid:durableId="1083336114">
    <w:abstractNumId w:val="9"/>
  </w:num>
  <w:num w:numId="5" w16cid:durableId="2064861146">
    <w:abstractNumId w:val="6"/>
  </w:num>
  <w:num w:numId="6" w16cid:durableId="1444301455">
    <w:abstractNumId w:val="3"/>
  </w:num>
  <w:num w:numId="7" w16cid:durableId="1107849219">
    <w:abstractNumId w:val="16"/>
  </w:num>
  <w:num w:numId="8" w16cid:durableId="568419663">
    <w:abstractNumId w:val="2"/>
  </w:num>
  <w:num w:numId="9" w16cid:durableId="236213875">
    <w:abstractNumId w:val="8"/>
  </w:num>
  <w:num w:numId="10" w16cid:durableId="997459226">
    <w:abstractNumId w:val="14"/>
  </w:num>
  <w:num w:numId="11" w16cid:durableId="1275946340">
    <w:abstractNumId w:val="7"/>
  </w:num>
  <w:num w:numId="12" w16cid:durableId="880484507">
    <w:abstractNumId w:val="10"/>
  </w:num>
  <w:num w:numId="13" w16cid:durableId="877669718">
    <w:abstractNumId w:val="15"/>
  </w:num>
  <w:num w:numId="14" w16cid:durableId="1016419910">
    <w:abstractNumId w:val="4"/>
  </w:num>
  <w:num w:numId="15" w16cid:durableId="46615925">
    <w:abstractNumId w:val="11"/>
  </w:num>
  <w:num w:numId="16" w16cid:durableId="769472950">
    <w:abstractNumId w:val="13"/>
  </w:num>
  <w:num w:numId="17" w16cid:durableId="1954895791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0tjSxsLAwsDA3NjdT0lEKTi0uzszPAykwrAUAA8g/WiwAAAA="/>
  </w:docVars>
  <w:rsids>
    <w:rsidRoot w:val="008068A2"/>
    <w:rsid w:val="000006BB"/>
    <w:rsid w:val="00002C1C"/>
    <w:rsid w:val="00007044"/>
    <w:rsid w:val="00011ECB"/>
    <w:rsid w:val="0001215F"/>
    <w:rsid w:val="000130F8"/>
    <w:rsid w:val="00020DBE"/>
    <w:rsid w:val="00023DC6"/>
    <w:rsid w:val="00025F04"/>
    <w:rsid w:val="00027690"/>
    <w:rsid w:val="00031573"/>
    <w:rsid w:val="00031995"/>
    <w:rsid w:val="00032E2C"/>
    <w:rsid w:val="000357B3"/>
    <w:rsid w:val="00046682"/>
    <w:rsid w:val="000478D4"/>
    <w:rsid w:val="00053E2B"/>
    <w:rsid w:val="000547AB"/>
    <w:rsid w:val="00057148"/>
    <w:rsid w:val="000630EF"/>
    <w:rsid w:val="00064D15"/>
    <w:rsid w:val="00067259"/>
    <w:rsid w:val="000739ED"/>
    <w:rsid w:val="00077830"/>
    <w:rsid w:val="00077F8B"/>
    <w:rsid w:val="00080638"/>
    <w:rsid w:val="00086727"/>
    <w:rsid w:val="000948BB"/>
    <w:rsid w:val="00096159"/>
    <w:rsid w:val="00096CB1"/>
    <w:rsid w:val="00097052"/>
    <w:rsid w:val="000A0B89"/>
    <w:rsid w:val="000A0C38"/>
    <w:rsid w:val="000A2132"/>
    <w:rsid w:val="000A4693"/>
    <w:rsid w:val="000A6794"/>
    <w:rsid w:val="000B39E6"/>
    <w:rsid w:val="000B47DD"/>
    <w:rsid w:val="000B56F0"/>
    <w:rsid w:val="000C64EA"/>
    <w:rsid w:val="000D41BB"/>
    <w:rsid w:val="000D4B7B"/>
    <w:rsid w:val="000D4E6A"/>
    <w:rsid w:val="000D701E"/>
    <w:rsid w:val="000E1B34"/>
    <w:rsid w:val="000E2AA4"/>
    <w:rsid w:val="000F5D4E"/>
    <w:rsid w:val="0010313B"/>
    <w:rsid w:val="00103164"/>
    <w:rsid w:val="0010318D"/>
    <w:rsid w:val="00103906"/>
    <w:rsid w:val="0010752B"/>
    <w:rsid w:val="00113EC7"/>
    <w:rsid w:val="00117AA7"/>
    <w:rsid w:val="0012277F"/>
    <w:rsid w:val="00122956"/>
    <w:rsid w:val="00124551"/>
    <w:rsid w:val="001275B9"/>
    <w:rsid w:val="0013479B"/>
    <w:rsid w:val="0014070D"/>
    <w:rsid w:val="00142979"/>
    <w:rsid w:val="00142C75"/>
    <w:rsid w:val="00144B27"/>
    <w:rsid w:val="001473E1"/>
    <w:rsid w:val="00155A67"/>
    <w:rsid w:val="001573C8"/>
    <w:rsid w:val="001619DF"/>
    <w:rsid w:val="00161AAC"/>
    <w:rsid w:val="00163729"/>
    <w:rsid w:val="00164314"/>
    <w:rsid w:val="001645B3"/>
    <w:rsid w:val="00164CDC"/>
    <w:rsid w:val="001660F0"/>
    <w:rsid w:val="001679B6"/>
    <w:rsid w:val="00167CF1"/>
    <w:rsid w:val="00167F85"/>
    <w:rsid w:val="00170444"/>
    <w:rsid w:val="00171021"/>
    <w:rsid w:val="001720E9"/>
    <w:rsid w:val="00173721"/>
    <w:rsid w:val="00175A60"/>
    <w:rsid w:val="001763B4"/>
    <w:rsid w:val="0017733F"/>
    <w:rsid w:val="0018174D"/>
    <w:rsid w:val="001837BD"/>
    <w:rsid w:val="00183A2C"/>
    <w:rsid w:val="00190BE7"/>
    <w:rsid w:val="00193163"/>
    <w:rsid w:val="0019477C"/>
    <w:rsid w:val="00196A31"/>
    <w:rsid w:val="00197B22"/>
    <w:rsid w:val="001A121B"/>
    <w:rsid w:val="001A1ED0"/>
    <w:rsid w:val="001A2CA9"/>
    <w:rsid w:val="001A38DC"/>
    <w:rsid w:val="001A4FFF"/>
    <w:rsid w:val="001A5FAA"/>
    <w:rsid w:val="001A6728"/>
    <w:rsid w:val="001B023C"/>
    <w:rsid w:val="001B2A0B"/>
    <w:rsid w:val="001B2A13"/>
    <w:rsid w:val="001B7060"/>
    <w:rsid w:val="001C09B0"/>
    <w:rsid w:val="001C0DC5"/>
    <w:rsid w:val="001C1FCD"/>
    <w:rsid w:val="001C40F1"/>
    <w:rsid w:val="001C6865"/>
    <w:rsid w:val="001C7047"/>
    <w:rsid w:val="001C719C"/>
    <w:rsid w:val="001D0DCC"/>
    <w:rsid w:val="001D2464"/>
    <w:rsid w:val="001D4608"/>
    <w:rsid w:val="001E1161"/>
    <w:rsid w:val="001E1162"/>
    <w:rsid w:val="001E3FEF"/>
    <w:rsid w:val="001E492F"/>
    <w:rsid w:val="001F24D6"/>
    <w:rsid w:val="001F2D33"/>
    <w:rsid w:val="002011E4"/>
    <w:rsid w:val="00202683"/>
    <w:rsid w:val="00204725"/>
    <w:rsid w:val="00210CD7"/>
    <w:rsid w:val="002114EE"/>
    <w:rsid w:val="00215FCE"/>
    <w:rsid w:val="0021642D"/>
    <w:rsid w:val="00216466"/>
    <w:rsid w:val="002166D6"/>
    <w:rsid w:val="002215D8"/>
    <w:rsid w:val="00231105"/>
    <w:rsid w:val="002318D4"/>
    <w:rsid w:val="002320B5"/>
    <w:rsid w:val="002326A7"/>
    <w:rsid w:val="00236323"/>
    <w:rsid w:val="00236F1A"/>
    <w:rsid w:val="00236FE4"/>
    <w:rsid w:val="00245FB3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76A0C"/>
    <w:rsid w:val="00280AEB"/>
    <w:rsid w:val="002812C3"/>
    <w:rsid w:val="002819B5"/>
    <w:rsid w:val="002861B9"/>
    <w:rsid w:val="00286C2D"/>
    <w:rsid w:val="0029038A"/>
    <w:rsid w:val="002A0252"/>
    <w:rsid w:val="002A2927"/>
    <w:rsid w:val="002A2D2D"/>
    <w:rsid w:val="002B28A0"/>
    <w:rsid w:val="002B5D86"/>
    <w:rsid w:val="002B7CBB"/>
    <w:rsid w:val="002C0D27"/>
    <w:rsid w:val="002C41EF"/>
    <w:rsid w:val="002C71C6"/>
    <w:rsid w:val="002C7704"/>
    <w:rsid w:val="002D1652"/>
    <w:rsid w:val="002D5122"/>
    <w:rsid w:val="002E6DE8"/>
    <w:rsid w:val="002F3054"/>
    <w:rsid w:val="002F46C5"/>
    <w:rsid w:val="002F4C95"/>
    <w:rsid w:val="002F5BD7"/>
    <w:rsid w:val="002F6F0F"/>
    <w:rsid w:val="002F7708"/>
    <w:rsid w:val="00300744"/>
    <w:rsid w:val="00300C86"/>
    <w:rsid w:val="00301AF2"/>
    <w:rsid w:val="00305122"/>
    <w:rsid w:val="003062AA"/>
    <w:rsid w:val="003070D3"/>
    <w:rsid w:val="00310966"/>
    <w:rsid w:val="00320094"/>
    <w:rsid w:val="003230CF"/>
    <w:rsid w:val="00324046"/>
    <w:rsid w:val="0032753A"/>
    <w:rsid w:val="003320A7"/>
    <w:rsid w:val="0033212E"/>
    <w:rsid w:val="0033490F"/>
    <w:rsid w:val="003372A7"/>
    <w:rsid w:val="00342F15"/>
    <w:rsid w:val="0034428A"/>
    <w:rsid w:val="003442A5"/>
    <w:rsid w:val="0035057A"/>
    <w:rsid w:val="00352B0D"/>
    <w:rsid w:val="00355AAC"/>
    <w:rsid w:val="00360C70"/>
    <w:rsid w:val="00361175"/>
    <w:rsid w:val="00361A21"/>
    <w:rsid w:val="00361C3B"/>
    <w:rsid w:val="003659C4"/>
    <w:rsid w:val="00367088"/>
    <w:rsid w:val="0037346C"/>
    <w:rsid w:val="00373527"/>
    <w:rsid w:val="003768FE"/>
    <w:rsid w:val="00380A57"/>
    <w:rsid w:val="003817EF"/>
    <w:rsid w:val="00382A45"/>
    <w:rsid w:val="00383868"/>
    <w:rsid w:val="003839D7"/>
    <w:rsid w:val="003879CB"/>
    <w:rsid w:val="003908F0"/>
    <w:rsid w:val="003A1601"/>
    <w:rsid w:val="003A4E68"/>
    <w:rsid w:val="003A5602"/>
    <w:rsid w:val="003B0278"/>
    <w:rsid w:val="003B1846"/>
    <w:rsid w:val="003B49BC"/>
    <w:rsid w:val="003B4D3D"/>
    <w:rsid w:val="003B5D7D"/>
    <w:rsid w:val="003B69CC"/>
    <w:rsid w:val="003B6A53"/>
    <w:rsid w:val="003B6C53"/>
    <w:rsid w:val="003C061B"/>
    <w:rsid w:val="003C21BD"/>
    <w:rsid w:val="003C6BE6"/>
    <w:rsid w:val="003D0D7F"/>
    <w:rsid w:val="003D5AD3"/>
    <w:rsid w:val="003D7A4D"/>
    <w:rsid w:val="003E1013"/>
    <w:rsid w:val="003E167F"/>
    <w:rsid w:val="003E2A3C"/>
    <w:rsid w:val="003E2F33"/>
    <w:rsid w:val="003E4F07"/>
    <w:rsid w:val="003E55CE"/>
    <w:rsid w:val="003E685F"/>
    <w:rsid w:val="003E6BFB"/>
    <w:rsid w:val="003F0481"/>
    <w:rsid w:val="003F1864"/>
    <w:rsid w:val="003F3782"/>
    <w:rsid w:val="003F38F5"/>
    <w:rsid w:val="003F6A1D"/>
    <w:rsid w:val="0040386D"/>
    <w:rsid w:val="00406B62"/>
    <w:rsid w:val="0041081C"/>
    <w:rsid w:val="00425C50"/>
    <w:rsid w:val="004311CA"/>
    <w:rsid w:val="00431A21"/>
    <w:rsid w:val="00433B56"/>
    <w:rsid w:val="00435A32"/>
    <w:rsid w:val="00441D1F"/>
    <w:rsid w:val="00443809"/>
    <w:rsid w:val="00444E8B"/>
    <w:rsid w:val="004520FB"/>
    <w:rsid w:val="004529BC"/>
    <w:rsid w:val="0045480A"/>
    <w:rsid w:val="0046000B"/>
    <w:rsid w:val="0046396F"/>
    <w:rsid w:val="00463BAB"/>
    <w:rsid w:val="004642FA"/>
    <w:rsid w:val="00465361"/>
    <w:rsid w:val="0047331A"/>
    <w:rsid w:val="00473524"/>
    <w:rsid w:val="0047640B"/>
    <w:rsid w:val="0047644B"/>
    <w:rsid w:val="00476AB7"/>
    <w:rsid w:val="00476D4B"/>
    <w:rsid w:val="0047787D"/>
    <w:rsid w:val="0048061D"/>
    <w:rsid w:val="00491748"/>
    <w:rsid w:val="004960F7"/>
    <w:rsid w:val="004A0ADD"/>
    <w:rsid w:val="004A218A"/>
    <w:rsid w:val="004A24F6"/>
    <w:rsid w:val="004A5C9E"/>
    <w:rsid w:val="004A681B"/>
    <w:rsid w:val="004A7E77"/>
    <w:rsid w:val="004B1814"/>
    <w:rsid w:val="004B1D7F"/>
    <w:rsid w:val="004B69E6"/>
    <w:rsid w:val="004C0A80"/>
    <w:rsid w:val="004C2C8C"/>
    <w:rsid w:val="004C516A"/>
    <w:rsid w:val="004C5D94"/>
    <w:rsid w:val="004C6213"/>
    <w:rsid w:val="004C70CB"/>
    <w:rsid w:val="004D03E1"/>
    <w:rsid w:val="004D29A9"/>
    <w:rsid w:val="004D503F"/>
    <w:rsid w:val="004E0D4F"/>
    <w:rsid w:val="004E26E1"/>
    <w:rsid w:val="004F2246"/>
    <w:rsid w:val="004F4A73"/>
    <w:rsid w:val="004F4A9B"/>
    <w:rsid w:val="00500173"/>
    <w:rsid w:val="0050017E"/>
    <w:rsid w:val="00502559"/>
    <w:rsid w:val="00503820"/>
    <w:rsid w:val="005054C7"/>
    <w:rsid w:val="00506E19"/>
    <w:rsid w:val="00507F81"/>
    <w:rsid w:val="00510339"/>
    <w:rsid w:val="00513C6B"/>
    <w:rsid w:val="00516B6F"/>
    <w:rsid w:val="005172E9"/>
    <w:rsid w:val="00517B12"/>
    <w:rsid w:val="00517ECE"/>
    <w:rsid w:val="0052071F"/>
    <w:rsid w:val="00524789"/>
    <w:rsid w:val="00524FAE"/>
    <w:rsid w:val="00525154"/>
    <w:rsid w:val="0052763F"/>
    <w:rsid w:val="005308A7"/>
    <w:rsid w:val="00534E57"/>
    <w:rsid w:val="00536068"/>
    <w:rsid w:val="005439C9"/>
    <w:rsid w:val="00545203"/>
    <w:rsid w:val="00546EFF"/>
    <w:rsid w:val="00552847"/>
    <w:rsid w:val="00553CCB"/>
    <w:rsid w:val="00556D9D"/>
    <w:rsid w:val="0056086D"/>
    <w:rsid w:val="00562888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803E5"/>
    <w:rsid w:val="00583EE8"/>
    <w:rsid w:val="00584516"/>
    <w:rsid w:val="00584EDB"/>
    <w:rsid w:val="0058723E"/>
    <w:rsid w:val="00594821"/>
    <w:rsid w:val="00595D23"/>
    <w:rsid w:val="00596357"/>
    <w:rsid w:val="0059641F"/>
    <w:rsid w:val="005974BA"/>
    <w:rsid w:val="005A287E"/>
    <w:rsid w:val="005A7F33"/>
    <w:rsid w:val="005B0164"/>
    <w:rsid w:val="005B1A77"/>
    <w:rsid w:val="005B3EE0"/>
    <w:rsid w:val="005B407E"/>
    <w:rsid w:val="005B7D11"/>
    <w:rsid w:val="005C131C"/>
    <w:rsid w:val="005C614A"/>
    <w:rsid w:val="005C6A24"/>
    <w:rsid w:val="005D21EE"/>
    <w:rsid w:val="005E04CE"/>
    <w:rsid w:val="005E0B58"/>
    <w:rsid w:val="005E6CC9"/>
    <w:rsid w:val="005F0DFD"/>
    <w:rsid w:val="005F2B1C"/>
    <w:rsid w:val="005F3B45"/>
    <w:rsid w:val="00600083"/>
    <w:rsid w:val="0060022C"/>
    <w:rsid w:val="00602914"/>
    <w:rsid w:val="00603AC7"/>
    <w:rsid w:val="00604363"/>
    <w:rsid w:val="00604722"/>
    <w:rsid w:val="00607596"/>
    <w:rsid w:val="00610093"/>
    <w:rsid w:val="006146CC"/>
    <w:rsid w:val="00614C29"/>
    <w:rsid w:val="006200A2"/>
    <w:rsid w:val="00620780"/>
    <w:rsid w:val="00621D7C"/>
    <w:rsid w:val="006240D2"/>
    <w:rsid w:val="00624212"/>
    <w:rsid w:val="006242A9"/>
    <w:rsid w:val="00624DCF"/>
    <w:rsid w:val="00631DC9"/>
    <w:rsid w:val="00632DB9"/>
    <w:rsid w:val="0063342B"/>
    <w:rsid w:val="00642C53"/>
    <w:rsid w:val="00644A5D"/>
    <w:rsid w:val="00644D27"/>
    <w:rsid w:val="00646F0F"/>
    <w:rsid w:val="006518F1"/>
    <w:rsid w:val="006564C1"/>
    <w:rsid w:val="00657904"/>
    <w:rsid w:val="00663E2B"/>
    <w:rsid w:val="006640AE"/>
    <w:rsid w:val="00666386"/>
    <w:rsid w:val="00670041"/>
    <w:rsid w:val="0067180C"/>
    <w:rsid w:val="00671FE2"/>
    <w:rsid w:val="00672A68"/>
    <w:rsid w:val="00674127"/>
    <w:rsid w:val="006742D7"/>
    <w:rsid w:val="00676D06"/>
    <w:rsid w:val="00686CB5"/>
    <w:rsid w:val="00687711"/>
    <w:rsid w:val="00692B44"/>
    <w:rsid w:val="00693B43"/>
    <w:rsid w:val="00693BAF"/>
    <w:rsid w:val="00695634"/>
    <w:rsid w:val="0069742D"/>
    <w:rsid w:val="00697EB7"/>
    <w:rsid w:val="006A2278"/>
    <w:rsid w:val="006A6BA9"/>
    <w:rsid w:val="006B2D82"/>
    <w:rsid w:val="006B3FF7"/>
    <w:rsid w:val="006B5FB6"/>
    <w:rsid w:val="006B7CC0"/>
    <w:rsid w:val="006C3C97"/>
    <w:rsid w:val="006C57F8"/>
    <w:rsid w:val="006C7057"/>
    <w:rsid w:val="006D1B04"/>
    <w:rsid w:val="006D239A"/>
    <w:rsid w:val="006D3C9D"/>
    <w:rsid w:val="006D7B4A"/>
    <w:rsid w:val="006E196D"/>
    <w:rsid w:val="006E2245"/>
    <w:rsid w:val="006E55B4"/>
    <w:rsid w:val="006E66B3"/>
    <w:rsid w:val="006E7E50"/>
    <w:rsid w:val="006F183F"/>
    <w:rsid w:val="006F351C"/>
    <w:rsid w:val="006F4467"/>
    <w:rsid w:val="006F6B51"/>
    <w:rsid w:val="00704432"/>
    <w:rsid w:val="007051DF"/>
    <w:rsid w:val="00711198"/>
    <w:rsid w:val="00712861"/>
    <w:rsid w:val="007130E2"/>
    <w:rsid w:val="007179DD"/>
    <w:rsid w:val="00724DA4"/>
    <w:rsid w:val="00731288"/>
    <w:rsid w:val="00732731"/>
    <w:rsid w:val="007349D7"/>
    <w:rsid w:val="007408D9"/>
    <w:rsid w:val="00740DF7"/>
    <w:rsid w:val="0075673C"/>
    <w:rsid w:val="007638A3"/>
    <w:rsid w:val="00763912"/>
    <w:rsid w:val="0077194C"/>
    <w:rsid w:val="007721CB"/>
    <w:rsid w:val="00774E44"/>
    <w:rsid w:val="0077512D"/>
    <w:rsid w:val="00775B81"/>
    <w:rsid w:val="007810D9"/>
    <w:rsid w:val="007850A0"/>
    <w:rsid w:val="00785258"/>
    <w:rsid w:val="007864D6"/>
    <w:rsid w:val="00791F02"/>
    <w:rsid w:val="0079324A"/>
    <w:rsid w:val="00794EEE"/>
    <w:rsid w:val="00796289"/>
    <w:rsid w:val="00796855"/>
    <w:rsid w:val="007A1E47"/>
    <w:rsid w:val="007A3D80"/>
    <w:rsid w:val="007A635E"/>
    <w:rsid w:val="007B5116"/>
    <w:rsid w:val="007B78E3"/>
    <w:rsid w:val="007C000B"/>
    <w:rsid w:val="007C0C4F"/>
    <w:rsid w:val="007C114B"/>
    <w:rsid w:val="007C1CD2"/>
    <w:rsid w:val="007C239E"/>
    <w:rsid w:val="007C2C37"/>
    <w:rsid w:val="007C3B16"/>
    <w:rsid w:val="007C3B9E"/>
    <w:rsid w:val="007C3E81"/>
    <w:rsid w:val="007C42AC"/>
    <w:rsid w:val="007C78EE"/>
    <w:rsid w:val="007C7A82"/>
    <w:rsid w:val="007D3976"/>
    <w:rsid w:val="007D742F"/>
    <w:rsid w:val="007E08B4"/>
    <w:rsid w:val="007E0960"/>
    <w:rsid w:val="007E18B6"/>
    <w:rsid w:val="007E4012"/>
    <w:rsid w:val="007E4E4F"/>
    <w:rsid w:val="007F04BF"/>
    <w:rsid w:val="007F177C"/>
    <w:rsid w:val="007F5F65"/>
    <w:rsid w:val="00801502"/>
    <w:rsid w:val="00801BF0"/>
    <w:rsid w:val="008063E1"/>
    <w:rsid w:val="008068A2"/>
    <w:rsid w:val="008105A0"/>
    <w:rsid w:val="00811577"/>
    <w:rsid w:val="008218B2"/>
    <w:rsid w:val="0082263B"/>
    <w:rsid w:val="008236B5"/>
    <w:rsid w:val="00825CE5"/>
    <w:rsid w:val="008267C4"/>
    <w:rsid w:val="00827532"/>
    <w:rsid w:val="008276B0"/>
    <w:rsid w:val="00827C99"/>
    <w:rsid w:val="00831105"/>
    <w:rsid w:val="00835B9A"/>
    <w:rsid w:val="00835EDD"/>
    <w:rsid w:val="00836688"/>
    <w:rsid w:val="00836CA4"/>
    <w:rsid w:val="00840092"/>
    <w:rsid w:val="00842E38"/>
    <w:rsid w:val="00845085"/>
    <w:rsid w:val="0085184F"/>
    <w:rsid w:val="008573E6"/>
    <w:rsid w:val="00861625"/>
    <w:rsid w:val="008617B5"/>
    <w:rsid w:val="0086624B"/>
    <w:rsid w:val="00870828"/>
    <w:rsid w:val="0088080B"/>
    <w:rsid w:val="00883AF9"/>
    <w:rsid w:val="0088712B"/>
    <w:rsid w:val="00893589"/>
    <w:rsid w:val="0089651D"/>
    <w:rsid w:val="008A1D91"/>
    <w:rsid w:val="008A28E2"/>
    <w:rsid w:val="008A3346"/>
    <w:rsid w:val="008A66FC"/>
    <w:rsid w:val="008B07D7"/>
    <w:rsid w:val="008B3298"/>
    <w:rsid w:val="008B3FB8"/>
    <w:rsid w:val="008B557F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404A"/>
    <w:rsid w:val="008D6D5D"/>
    <w:rsid w:val="008D6FE5"/>
    <w:rsid w:val="008E02A5"/>
    <w:rsid w:val="008E6CF3"/>
    <w:rsid w:val="008E7C90"/>
    <w:rsid w:val="008F0000"/>
    <w:rsid w:val="008F0879"/>
    <w:rsid w:val="008F202C"/>
    <w:rsid w:val="008F427F"/>
    <w:rsid w:val="008F4D20"/>
    <w:rsid w:val="008F5B43"/>
    <w:rsid w:val="008F5FDB"/>
    <w:rsid w:val="009016BF"/>
    <w:rsid w:val="00902A0C"/>
    <w:rsid w:val="00902E68"/>
    <w:rsid w:val="00903491"/>
    <w:rsid w:val="0090659F"/>
    <w:rsid w:val="009129D7"/>
    <w:rsid w:val="00912BC6"/>
    <w:rsid w:val="009254B7"/>
    <w:rsid w:val="0093076E"/>
    <w:rsid w:val="00930CEE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3BBF"/>
    <w:rsid w:val="00955691"/>
    <w:rsid w:val="00961157"/>
    <w:rsid w:val="00965A13"/>
    <w:rsid w:val="00965C5B"/>
    <w:rsid w:val="0096684B"/>
    <w:rsid w:val="009721B0"/>
    <w:rsid w:val="00976E46"/>
    <w:rsid w:val="00982FFD"/>
    <w:rsid w:val="00985333"/>
    <w:rsid w:val="009857A8"/>
    <w:rsid w:val="009877FC"/>
    <w:rsid w:val="00993A84"/>
    <w:rsid w:val="00996858"/>
    <w:rsid w:val="009A17F2"/>
    <w:rsid w:val="009B081C"/>
    <w:rsid w:val="009B4FB4"/>
    <w:rsid w:val="009B71E4"/>
    <w:rsid w:val="009C0C21"/>
    <w:rsid w:val="009C0C39"/>
    <w:rsid w:val="009C1A36"/>
    <w:rsid w:val="009C4092"/>
    <w:rsid w:val="009C5ED4"/>
    <w:rsid w:val="009D06F5"/>
    <w:rsid w:val="009D1805"/>
    <w:rsid w:val="009E069D"/>
    <w:rsid w:val="009E1A09"/>
    <w:rsid w:val="009E26BD"/>
    <w:rsid w:val="009F0984"/>
    <w:rsid w:val="009F56AC"/>
    <w:rsid w:val="009F7B64"/>
    <w:rsid w:val="00A02545"/>
    <w:rsid w:val="00A025E6"/>
    <w:rsid w:val="00A0382C"/>
    <w:rsid w:val="00A04200"/>
    <w:rsid w:val="00A05555"/>
    <w:rsid w:val="00A06D89"/>
    <w:rsid w:val="00A1207F"/>
    <w:rsid w:val="00A13A65"/>
    <w:rsid w:val="00A14A25"/>
    <w:rsid w:val="00A16996"/>
    <w:rsid w:val="00A273C6"/>
    <w:rsid w:val="00A31CFB"/>
    <w:rsid w:val="00A32A57"/>
    <w:rsid w:val="00A32D57"/>
    <w:rsid w:val="00A35790"/>
    <w:rsid w:val="00A35878"/>
    <w:rsid w:val="00A45A89"/>
    <w:rsid w:val="00A47F12"/>
    <w:rsid w:val="00A56D06"/>
    <w:rsid w:val="00A572A3"/>
    <w:rsid w:val="00A57775"/>
    <w:rsid w:val="00A66DE2"/>
    <w:rsid w:val="00A70227"/>
    <w:rsid w:val="00A72E61"/>
    <w:rsid w:val="00A7305A"/>
    <w:rsid w:val="00A736EB"/>
    <w:rsid w:val="00A755A6"/>
    <w:rsid w:val="00A831E4"/>
    <w:rsid w:val="00A90D09"/>
    <w:rsid w:val="00A9237F"/>
    <w:rsid w:val="00AA32AB"/>
    <w:rsid w:val="00AA3772"/>
    <w:rsid w:val="00AA42A4"/>
    <w:rsid w:val="00AB01AE"/>
    <w:rsid w:val="00AB041B"/>
    <w:rsid w:val="00AB106E"/>
    <w:rsid w:val="00AB2224"/>
    <w:rsid w:val="00AB2396"/>
    <w:rsid w:val="00AC05FE"/>
    <w:rsid w:val="00AC23E1"/>
    <w:rsid w:val="00AC36D6"/>
    <w:rsid w:val="00AC40D3"/>
    <w:rsid w:val="00AC60FE"/>
    <w:rsid w:val="00AC77AD"/>
    <w:rsid w:val="00AD3214"/>
    <w:rsid w:val="00AD3384"/>
    <w:rsid w:val="00AD41FC"/>
    <w:rsid w:val="00AD5419"/>
    <w:rsid w:val="00AD60D3"/>
    <w:rsid w:val="00AE05D3"/>
    <w:rsid w:val="00AE355A"/>
    <w:rsid w:val="00AE77A4"/>
    <w:rsid w:val="00AF5F06"/>
    <w:rsid w:val="00AF6147"/>
    <w:rsid w:val="00B00161"/>
    <w:rsid w:val="00B12DFC"/>
    <w:rsid w:val="00B132A8"/>
    <w:rsid w:val="00B148DD"/>
    <w:rsid w:val="00B169AF"/>
    <w:rsid w:val="00B2045D"/>
    <w:rsid w:val="00B21153"/>
    <w:rsid w:val="00B2472A"/>
    <w:rsid w:val="00B259C2"/>
    <w:rsid w:val="00B30178"/>
    <w:rsid w:val="00B343A6"/>
    <w:rsid w:val="00B51308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139C"/>
    <w:rsid w:val="00B722E4"/>
    <w:rsid w:val="00B73F51"/>
    <w:rsid w:val="00B753E7"/>
    <w:rsid w:val="00B75A35"/>
    <w:rsid w:val="00B7715B"/>
    <w:rsid w:val="00B86AF3"/>
    <w:rsid w:val="00B91F1C"/>
    <w:rsid w:val="00B9309B"/>
    <w:rsid w:val="00B9752A"/>
    <w:rsid w:val="00BA0217"/>
    <w:rsid w:val="00BA1856"/>
    <w:rsid w:val="00BA1F40"/>
    <w:rsid w:val="00BA4820"/>
    <w:rsid w:val="00BA4E0A"/>
    <w:rsid w:val="00BB05FA"/>
    <w:rsid w:val="00BB5090"/>
    <w:rsid w:val="00BB5B10"/>
    <w:rsid w:val="00BB5F70"/>
    <w:rsid w:val="00BB7079"/>
    <w:rsid w:val="00BB7790"/>
    <w:rsid w:val="00BC0D92"/>
    <w:rsid w:val="00BC50E4"/>
    <w:rsid w:val="00BC56D6"/>
    <w:rsid w:val="00BC70D3"/>
    <w:rsid w:val="00BD130C"/>
    <w:rsid w:val="00BD7B19"/>
    <w:rsid w:val="00BE26EC"/>
    <w:rsid w:val="00BF1775"/>
    <w:rsid w:val="00BF201D"/>
    <w:rsid w:val="00BF547E"/>
    <w:rsid w:val="00C0490B"/>
    <w:rsid w:val="00C05A6F"/>
    <w:rsid w:val="00C07904"/>
    <w:rsid w:val="00C121AF"/>
    <w:rsid w:val="00C14861"/>
    <w:rsid w:val="00C14B78"/>
    <w:rsid w:val="00C14C80"/>
    <w:rsid w:val="00C157D0"/>
    <w:rsid w:val="00C16EAB"/>
    <w:rsid w:val="00C20E5A"/>
    <w:rsid w:val="00C24E15"/>
    <w:rsid w:val="00C316B4"/>
    <w:rsid w:val="00C355A5"/>
    <w:rsid w:val="00C42ADA"/>
    <w:rsid w:val="00C43435"/>
    <w:rsid w:val="00C43B64"/>
    <w:rsid w:val="00C45489"/>
    <w:rsid w:val="00C53F37"/>
    <w:rsid w:val="00C5499A"/>
    <w:rsid w:val="00C573A4"/>
    <w:rsid w:val="00C62A0F"/>
    <w:rsid w:val="00C633DD"/>
    <w:rsid w:val="00C65042"/>
    <w:rsid w:val="00C66289"/>
    <w:rsid w:val="00C731D8"/>
    <w:rsid w:val="00C75729"/>
    <w:rsid w:val="00C81627"/>
    <w:rsid w:val="00C81A6A"/>
    <w:rsid w:val="00C82862"/>
    <w:rsid w:val="00C84A16"/>
    <w:rsid w:val="00C84E4D"/>
    <w:rsid w:val="00C87431"/>
    <w:rsid w:val="00C95170"/>
    <w:rsid w:val="00CA2633"/>
    <w:rsid w:val="00CA2FD0"/>
    <w:rsid w:val="00CA5EE1"/>
    <w:rsid w:val="00CA621F"/>
    <w:rsid w:val="00CA6FB4"/>
    <w:rsid w:val="00CB13E9"/>
    <w:rsid w:val="00CB31BF"/>
    <w:rsid w:val="00CB33FA"/>
    <w:rsid w:val="00CB626D"/>
    <w:rsid w:val="00CB6445"/>
    <w:rsid w:val="00CD0724"/>
    <w:rsid w:val="00CD5181"/>
    <w:rsid w:val="00CD73A9"/>
    <w:rsid w:val="00CD7485"/>
    <w:rsid w:val="00CE2360"/>
    <w:rsid w:val="00CE236C"/>
    <w:rsid w:val="00CE2B8F"/>
    <w:rsid w:val="00CE3913"/>
    <w:rsid w:val="00CE4A97"/>
    <w:rsid w:val="00CE4DDC"/>
    <w:rsid w:val="00CF0047"/>
    <w:rsid w:val="00CF1B4F"/>
    <w:rsid w:val="00CF1B73"/>
    <w:rsid w:val="00CF3D09"/>
    <w:rsid w:val="00CF541E"/>
    <w:rsid w:val="00CF5A7E"/>
    <w:rsid w:val="00CF63A0"/>
    <w:rsid w:val="00D04032"/>
    <w:rsid w:val="00D0778F"/>
    <w:rsid w:val="00D07DCB"/>
    <w:rsid w:val="00D106FD"/>
    <w:rsid w:val="00D11598"/>
    <w:rsid w:val="00D171FC"/>
    <w:rsid w:val="00D17B5D"/>
    <w:rsid w:val="00D20598"/>
    <w:rsid w:val="00D20E93"/>
    <w:rsid w:val="00D21381"/>
    <w:rsid w:val="00D22895"/>
    <w:rsid w:val="00D32DD1"/>
    <w:rsid w:val="00D3404A"/>
    <w:rsid w:val="00D410EC"/>
    <w:rsid w:val="00D42867"/>
    <w:rsid w:val="00D4354E"/>
    <w:rsid w:val="00D43F69"/>
    <w:rsid w:val="00D453B0"/>
    <w:rsid w:val="00D50F79"/>
    <w:rsid w:val="00D54944"/>
    <w:rsid w:val="00D556A8"/>
    <w:rsid w:val="00D66CB7"/>
    <w:rsid w:val="00D73957"/>
    <w:rsid w:val="00D73B4B"/>
    <w:rsid w:val="00D76868"/>
    <w:rsid w:val="00D7739C"/>
    <w:rsid w:val="00D8395C"/>
    <w:rsid w:val="00D910AA"/>
    <w:rsid w:val="00D93892"/>
    <w:rsid w:val="00D94583"/>
    <w:rsid w:val="00D94B6C"/>
    <w:rsid w:val="00D956CF"/>
    <w:rsid w:val="00DA4172"/>
    <w:rsid w:val="00DA49A9"/>
    <w:rsid w:val="00DA66E1"/>
    <w:rsid w:val="00DB0A35"/>
    <w:rsid w:val="00DB1B2B"/>
    <w:rsid w:val="00DB1D9E"/>
    <w:rsid w:val="00DB376B"/>
    <w:rsid w:val="00DC21D8"/>
    <w:rsid w:val="00DC28E6"/>
    <w:rsid w:val="00DC3E97"/>
    <w:rsid w:val="00DC4828"/>
    <w:rsid w:val="00DC4A1C"/>
    <w:rsid w:val="00DC54BE"/>
    <w:rsid w:val="00DC73AE"/>
    <w:rsid w:val="00DC79E8"/>
    <w:rsid w:val="00DD55F0"/>
    <w:rsid w:val="00DD6FDE"/>
    <w:rsid w:val="00DD7BB2"/>
    <w:rsid w:val="00DE1B8E"/>
    <w:rsid w:val="00DE222C"/>
    <w:rsid w:val="00DE6E66"/>
    <w:rsid w:val="00DF00FA"/>
    <w:rsid w:val="00DF438D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668D"/>
    <w:rsid w:val="00E06FA5"/>
    <w:rsid w:val="00E1028B"/>
    <w:rsid w:val="00E10841"/>
    <w:rsid w:val="00E13945"/>
    <w:rsid w:val="00E2152D"/>
    <w:rsid w:val="00E24C6A"/>
    <w:rsid w:val="00E25811"/>
    <w:rsid w:val="00E25AF7"/>
    <w:rsid w:val="00E308F8"/>
    <w:rsid w:val="00E3193B"/>
    <w:rsid w:val="00E32EB7"/>
    <w:rsid w:val="00E32F85"/>
    <w:rsid w:val="00E34411"/>
    <w:rsid w:val="00E34A43"/>
    <w:rsid w:val="00E36A0E"/>
    <w:rsid w:val="00E36FD8"/>
    <w:rsid w:val="00E37380"/>
    <w:rsid w:val="00E42B0E"/>
    <w:rsid w:val="00E44E8D"/>
    <w:rsid w:val="00E465C4"/>
    <w:rsid w:val="00E500AF"/>
    <w:rsid w:val="00E51AED"/>
    <w:rsid w:val="00E54E27"/>
    <w:rsid w:val="00E57008"/>
    <w:rsid w:val="00E63F64"/>
    <w:rsid w:val="00E656B9"/>
    <w:rsid w:val="00E74623"/>
    <w:rsid w:val="00E75F29"/>
    <w:rsid w:val="00E80E3D"/>
    <w:rsid w:val="00E827F9"/>
    <w:rsid w:val="00E86D42"/>
    <w:rsid w:val="00E870B8"/>
    <w:rsid w:val="00E90AB6"/>
    <w:rsid w:val="00E91055"/>
    <w:rsid w:val="00EA1019"/>
    <w:rsid w:val="00EA1804"/>
    <w:rsid w:val="00EA1DE5"/>
    <w:rsid w:val="00EA3B29"/>
    <w:rsid w:val="00EA5226"/>
    <w:rsid w:val="00EA54DF"/>
    <w:rsid w:val="00EA6A7F"/>
    <w:rsid w:val="00EA7C53"/>
    <w:rsid w:val="00EB0687"/>
    <w:rsid w:val="00EB1104"/>
    <w:rsid w:val="00EB2949"/>
    <w:rsid w:val="00EB5817"/>
    <w:rsid w:val="00EB6106"/>
    <w:rsid w:val="00EB6306"/>
    <w:rsid w:val="00EB7421"/>
    <w:rsid w:val="00EB74E1"/>
    <w:rsid w:val="00EC1377"/>
    <w:rsid w:val="00EC282F"/>
    <w:rsid w:val="00EC36F5"/>
    <w:rsid w:val="00EC5A4D"/>
    <w:rsid w:val="00ED0DEA"/>
    <w:rsid w:val="00ED6238"/>
    <w:rsid w:val="00ED73C4"/>
    <w:rsid w:val="00ED78E8"/>
    <w:rsid w:val="00ED7F73"/>
    <w:rsid w:val="00EE4FE6"/>
    <w:rsid w:val="00EF48DF"/>
    <w:rsid w:val="00F01FEA"/>
    <w:rsid w:val="00F05CEF"/>
    <w:rsid w:val="00F136C8"/>
    <w:rsid w:val="00F20B48"/>
    <w:rsid w:val="00F213D7"/>
    <w:rsid w:val="00F23D65"/>
    <w:rsid w:val="00F258BA"/>
    <w:rsid w:val="00F26375"/>
    <w:rsid w:val="00F27E9C"/>
    <w:rsid w:val="00F32ADF"/>
    <w:rsid w:val="00F41F41"/>
    <w:rsid w:val="00F46918"/>
    <w:rsid w:val="00F46DDE"/>
    <w:rsid w:val="00F52128"/>
    <w:rsid w:val="00F55868"/>
    <w:rsid w:val="00F62067"/>
    <w:rsid w:val="00F655ED"/>
    <w:rsid w:val="00F671D1"/>
    <w:rsid w:val="00F7033C"/>
    <w:rsid w:val="00F716FC"/>
    <w:rsid w:val="00F7266C"/>
    <w:rsid w:val="00F76A7C"/>
    <w:rsid w:val="00F77B88"/>
    <w:rsid w:val="00F77C64"/>
    <w:rsid w:val="00F80020"/>
    <w:rsid w:val="00F875DD"/>
    <w:rsid w:val="00F878DB"/>
    <w:rsid w:val="00F90B34"/>
    <w:rsid w:val="00F96D0D"/>
    <w:rsid w:val="00F976AD"/>
    <w:rsid w:val="00FA23EA"/>
    <w:rsid w:val="00FA4D00"/>
    <w:rsid w:val="00FA5E77"/>
    <w:rsid w:val="00FA6461"/>
    <w:rsid w:val="00FB2F65"/>
    <w:rsid w:val="00FB3771"/>
    <w:rsid w:val="00FB760B"/>
    <w:rsid w:val="00FC06CF"/>
    <w:rsid w:val="00FC1C69"/>
    <w:rsid w:val="00FD2B69"/>
    <w:rsid w:val="00FD64A5"/>
    <w:rsid w:val="00FE038F"/>
    <w:rsid w:val="00FE0A55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64D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"/>
    <w:next w:val="a"/>
    <w:link w:val="80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80">
    <w:name w:val="Заглавие 8 Знак"/>
    <w:basedOn w:val="a0"/>
    <w:link w:val="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9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3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7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04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6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8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4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7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18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2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0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B01EFC-C801-4AB5-B611-1C370D4CD7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2</TotalTime>
  <Pages>9</Pages>
  <Words>2420</Words>
  <Characters>13799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Exam</vt:lpstr>
    </vt:vector>
  </TitlesOfParts>
  <Company>Software University (SoftUni)</Company>
  <LinksUpToDate>false</LinksUpToDate>
  <CharactersWithSpaces>16187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Yoana Yonkova</cp:lastModifiedBy>
  <cp:revision>30</cp:revision>
  <cp:lastPrinted>2015-10-26T22:35:00Z</cp:lastPrinted>
  <dcterms:created xsi:type="dcterms:W3CDTF">2021-07-21T10:15:00Z</dcterms:created>
  <dcterms:modified xsi:type="dcterms:W3CDTF">2023-12-01T21:28:00Z</dcterms:modified>
  <cp:category>programming, education, software engineering, software development</cp:category>
</cp:coreProperties>
</file>